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E50A7" w14:textId="77777777" w:rsidR="00415A5A" w:rsidRDefault="00000000">
      <w:pPr>
        <w:pStyle w:val="Title"/>
      </w:pPr>
      <w:r>
        <w:t>Oefening II - Alleen correlatie (25 vragen)</w:t>
      </w:r>
    </w:p>
    <w:sdt>
      <w:sdtPr>
        <w:rPr>
          <w:rFonts w:asciiTheme="minorHAnsi" w:eastAsiaTheme="minorHAnsi" w:hAnsiTheme="minorHAnsi" w:cstheme="minorBidi"/>
          <w:color w:val="auto"/>
          <w:sz w:val="24"/>
          <w:szCs w:val="24"/>
        </w:rPr>
        <w:id w:val="-869374113"/>
        <w:docPartObj>
          <w:docPartGallery w:val="Table of Contents"/>
          <w:docPartUnique/>
        </w:docPartObj>
      </w:sdtPr>
      <w:sdtContent>
        <w:p w14:paraId="600E50A8" w14:textId="77777777" w:rsidR="00415A5A" w:rsidRDefault="00000000">
          <w:pPr>
            <w:pStyle w:val="TOCHeading"/>
          </w:pPr>
          <w:r>
            <w:t>Table of Contents</w:t>
          </w:r>
        </w:p>
        <w:p w14:paraId="26729D26" w14:textId="134295ED" w:rsidR="00CD5172" w:rsidRDefault="00000000">
          <w:pPr>
            <w:pStyle w:val="TOC1"/>
            <w:tabs>
              <w:tab w:val="right" w:leader="dot" w:pos="9350"/>
            </w:tabs>
            <w:rPr>
              <w:noProof/>
            </w:rPr>
          </w:pPr>
          <w:r>
            <w:fldChar w:fldCharType="begin"/>
          </w:r>
          <w:r>
            <w:instrText>TOC \o "1-3" \h \z \u</w:instrText>
          </w:r>
          <w:r>
            <w:fldChar w:fldCharType="separate"/>
          </w:r>
          <w:hyperlink w:anchor="_Toc212132231" w:history="1">
            <w:r w:rsidR="00CD5172" w:rsidRPr="00F961F1">
              <w:rPr>
                <w:rStyle w:val="Hyperlink"/>
                <w:noProof/>
              </w:rPr>
              <w:t>Basisbegrippen in de Correlation</w:t>
            </w:r>
            <w:r w:rsidR="00CD5172">
              <w:rPr>
                <w:noProof/>
                <w:webHidden/>
              </w:rPr>
              <w:tab/>
            </w:r>
            <w:r w:rsidR="00CD5172">
              <w:rPr>
                <w:noProof/>
                <w:webHidden/>
              </w:rPr>
              <w:fldChar w:fldCharType="begin"/>
            </w:r>
            <w:r w:rsidR="00CD5172">
              <w:rPr>
                <w:noProof/>
                <w:webHidden/>
              </w:rPr>
              <w:instrText xml:space="preserve"> PAGEREF _Toc212132231 \h </w:instrText>
            </w:r>
            <w:r w:rsidR="00CD5172">
              <w:rPr>
                <w:noProof/>
                <w:webHidden/>
              </w:rPr>
            </w:r>
            <w:r w:rsidR="00CD5172">
              <w:rPr>
                <w:noProof/>
                <w:webHidden/>
              </w:rPr>
              <w:fldChar w:fldCharType="separate"/>
            </w:r>
            <w:r w:rsidR="00CD5172">
              <w:rPr>
                <w:noProof/>
                <w:webHidden/>
              </w:rPr>
              <w:t>2</w:t>
            </w:r>
            <w:r w:rsidR="00CD5172">
              <w:rPr>
                <w:noProof/>
                <w:webHidden/>
              </w:rPr>
              <w:fldChar w:fldCharType="end"/>
            </w:r>
          </w:hyperlink>
        </w:p>
        <w:p w14:paraId="16037181" w14:textId="36699E4B" w:rsidR="00CD5172" w:rsidRDefault="00CD5172">
          <w:pPr>
            <w:pStyle w:val="TOC2"/>
            <w:tabs>
              <w:tab w:val="right" w:leader="dot" w:pos="9350"/>
            </w:tabs>
            <w:rPr>
              <w:noProof/>
            </w:rPr>
          </w:pPr>
          <w:hyperlink w:anchor="_Toc212132232" w:history="1">
            <w:r w:rsidRPr="00F961F1">
              <w:rPr>
                <w:rStyle w:val="Hyperlink"/>
                <w:rFonts w:ascii="Segoe UI Emoji" w:hAnsi="Segoe UI Emoji" w:cs="Segoe UI Emoji"/>
                <w:noProof/>
              </w:rPr>
              <w:t>📋</w:t>
            </w:r>
            <w:r w:rsidRPr="00F961F1">
              <w:rPr>
                <w:rStyle w:val="Hyperlink"/>
                <w:noProof/>
              </w:rPr>
              <w:t xml:space="preserve"> OVERZICHTSTABEL - VRAGEN VOLGENS BLOOM’S TAXONOMIE (25 VRAGEN)</w:t>
            </w:r>
            <w:r>
              <w:rPr>
                <w:noProof/>
                <w:webHidden/>
              </w:rPr>
              <w:tab/>
            </w:r>
            <w:r>
              <w:rPr>
                <w:noProof/>
                <w:webHidden/>
              </w:rPr>
              <w:fldChar w:fldCharType="begin"/>
            </w:r>
            <w:r>
              <w:rPr>
                <w:noProof/>
                <w:webHidden/>
              </w:rPr>
              <w:instrText xml:space="preserve"> PAGEREF _Toc212132232 \h </w:instrText>
            </w:r>
            <w:r>
              <w:rPr>
                <w:noProof/>
                <w:webHidden/>
              </w:rPr>
            </w:r>
            <w:r>
              <w:rPr>
                <w:noProof/>
                <w:webHidden/>
              </w:rPr>
              <w:fldChar w:fldCharType="separate"/>
            </w:r>
            <w:r>
              <w:rPr>
                <w:noProof/>
                <w:webHidden/>
              </w:rPr>
              <w:t>2</w:t>
            </w:r>
            <w:r>
              <w:rPr>
                <w:noProof/>
                <w:webHidden/>
              </w:rPr>
              <w:fldChar w:fldCharType="end"/>
            </w:r>
          </w:hyperlink>
        </w:p>
        <w:p w14:paraId="1D262C45" w14:textId="1A3DCD22" w:rsidR="00CD5172" w:rsidRDefault="00CD5172">
          <w:pPr>
            <w:pStyle w:val="TOC3"/>
            <w:tabs>
              <w:tab w:val="right" w:leader="dot" w:pos="9350"/>
            </w:tabs>
            <w:rPr>
              <w:noProof/>
            </w:rPr>
          </w:pPr>
          <w:hyperlink w:anchor="_Toc212132233" w:history="1">
            <w:r w:rsidRPr="00F961F1">
              <w:rPr>
                <w:rStyle w:val="Hyperlink"/>
                <w:noProof/>
              </w:rPr>
              <w:t>ONTHOUDEN NIVEAU (5 vragen - 20%)</w:t>
            </w:r>
            <w:r>
              <w:rPr>
                <w:noProof/>
                <w:webHidden/>
              </w:rPr>
              <w:tab/>
            </w:r>
            <w:r>
              <w:rPr>
                <w:noProof/>
                <w:webHidden/>
              </w:rPr>
              <w:fldChar w:fldCharType="begin"/>
            </w:r>
            <w:r>
              <w:rPr>
                <w:noProof/>
                <w:webHidden/>
              </w:rPr>
              <w:instrText xml:space="preserve"> PAGEREF _Toc212132233 \h </w:instrText>
            </w:r>
            <w:r>
              <w:rPr>
                <w:noProof/>
                <w:webHidden/>
              </w:rPr>
            </w:r>
            <w:r>
              <w:rPr>
                <w:noProof/>
                <w:webHidden/>
              </w:rPr>
              <w:fldChar w:fldCharType="separate"/>
            </w:r>
            <w:r>
              <w:rPr>
                <w:noProof/>
                <w:webHidden/>
              </w:rPr>
              <w:t>2</w:t>
            </w:r>
            <w:r>
              <w:rPr>
                <w:noProof/>
                <w:webHidden/>
              </w:rPr>
              <w:fldChar w:fldCharType="end"/>
            </w:r>
          </w:hyperlink>
        </w:p>
        <w:p w14:paraId="5C7D14B4" w14:textId="44B532E4" w:rsidR="00CD5172" w:rsidRDefault="00CD5172">
          <w:pPr>
            <w:pStyle w:val="TOC3"/>
            <w:tabs>
              <w:tab w:val="right" w:leader="dot" w:pos="9350"/>
            </w:tabs>
            <w:rPr>
              <w:noProof/>
            </w:rPr>
          </w:pPr>
          <w:hyperlink w:anchor="_Toc212132234" w:history="1">
            <w:r w:rsidRPr="00F961F1">
              <w:rPr>
                <w:rStyle w:val="Hyperlink"/>
                <w:noProof/>
              </w:rPr>
              <w:t>NIVEAU BEGRIJPEN (13 vragen - 52%)</w:t>
            </w:r>
            <w:r>
              <w:rPr>
                <w:noProof/>
                <w:webHidden/>
              </w:rPr>
              <w:tab/>
            </w:r>
            <w:r>
              <w:rPr>
                <w:noProof/>
                <w:webHidden/>
              </w:rPr>
              <w:fldChar w:fldCharType="begin"/>
            </w:r>
            <w:r>
              <w:rPr>
                <w:noProof/>
                <w:webHidden/>
              </w:rPr>
              <w:instrText xml:space="preserve"> PAGEREF _Toc212132234 \h </w:instrText>
            </w:r>
            <w:r>
              <w:rPr>
                <w:noProof/>
                <w:webHidden/>
              </w:rPr>
            </w:r>
            <w:r>
              <w:rPr>
                <w:noProof/>
                <w:webHidden/>
              </w:rPr>
              <w:fldChar w:fldCharType="separate"/>
            </w:r>
            <w:r>
              <w:rPr>
                <w:noProof/>
                <w:webHidden/>
              </w:rPr>
              <w:t>3</w:t>
            </w:r>
            <w:r>
              <w:rPr>
                <w:noProof/>
                <w:webHidden/>
              </w:rPr>
              <w:fldChar w:fldCharType="end"/>
            </w:r>
          </w:hyperlink>
        </w:p>
        <w:p w14:paraId="45901BBA" w14:textId="7D48D90C" w:rsidR="00CD5172" w:rsidRDefault="00CD5172">
          <w:pPr>
            <w:pStyle w:val="TOC3"/>
            <w:tabs>
              <w:tab w:val="right" w:leader="dot" w:pos="9350"/>
            </w:tabs>
            <w:rPr>
              <w:noProof/>
            </w:rPr>
          </w:pPr>
          <w:hyperlink w:anchor="_Toc212132235" w:history="1">
            <w:r w:rsidRPr="00F961F1">
              <w:rPr>
                <w:rStyle w:val="Hyperlink"/>
                <w:noProof/>
              </w:rPr>
              <w:t>TOEPASSEN NIVEAU (3 vragen - 12%)</w:t>
            </w:r>
            <w:r>
              <w:rPr>
                <w:noProof/>
                <w:webHidden/>
              </w:rPr>
              <w:tab/>
            </w:r>
            <w:r>
              <w:rPr>
                <w:noProof/>
                <w:webHidden/>
              </w:rPr>
              <w:fldChar w:fldCharType="begin"/>
            </w:r>
            <w:r>
              <w:rPr>
                <w:noProof/>
                <w:webHidden/>
              </w:rPr>
              <w:instrText xml:space="preserve"> PAGEREF _Toc212132235 \h </w:instrText>
            </w:r>
            <w:r>
              <w:rPr>
                <w:noProof/>
                <w:webHidden/>
              </w:rPr>
            </w:r>
            <w:r>
              <w:rPr>
                <w:noProof/>
                <w:webHidden/>
              </w:rPr>
              <w:fldChar w:fldCharType="separate"/>
            </w:r>
            <w:r>
              <w:rPr>
                <w:noProof/>
                <w:webHidden/>
              </w:rPr>
              <w:t>3</w:t>
            </w:r>
            <w:r>
              <w:rPr>
                <w:noProof/>
                <w:webHidden/>
              </w:rPr>
              <w:fldChar w:fldCharType="end"/>
            </w:r>
          </w:hyperlink>
        </w:p>
        <w:p w14:paraId="44847C59" w14:textId="2DB67422" w:rsidR="00CD5172" w:rsidRDefault="00CD5172">
          <w:pPr>
            <w:pStyle w:val="TOC3"/>
            <w:tabs>
              <w:tab w:val="right" w:leader="dot" w:pos="9350"/>
            </w:tabs>
            <w:rPr>
              <w:noProof/>
            </w:rPr>
          </w:pPr>
          <w:hyperlink w:anchor="_Toc212132236" w:history="1">
            <w:r w:rsidRPr="00F961F1">
              <w:rPr>
                <w:rStyle w:val="Hyperlink"/>
                <w:noProof/>
              </w:rPr>
              <w:t>ANALYSEER NIVEAU (1 vraag - 4%)</w:t>
            </w:r>
            <w:r>
              <w:rPr>
                <w:noProof/>
                <w:webHidden/>
              </w:rPr>
              <w:tab/>
            </w:r>
            <w:r>
              <w:rPr>
                <w:noProof/>
                <w:webHidden/>
              </w:rPr>
              <w:fldChar w:fldCharType="begin"/>
            </w:r>
            <w:r>
              <w:rPr>
                <w:noProof/>
                <w:webHidden/>
              </w:rPr>
              <w:instrText xml:space="preserve"> PAGEREF _Toc212132236 \h </w:instrText>
            </w:r>
            <w:r>
              <w:rPr>
                <w:noProof/>
                <w:webHidden/>
              </w:rPr>
            </w:r>
            <w:r>
              <w:rPr>
                <w:noProof/>
                <w:webHidden/>
              </w:rPr>
              <w:fldChar w:fldCharType="separate"/>
            </w:r>
            <w:r>
              <w:rPr>
                <w:noProof/>
                <w:webHidden/>
              </w:rPr>
              <w:t>4</w:t>
            </w:r>
            <w:r>
              <w:rPr>
                <w:noProof/>
                <w:webHidden/>
              </w:rPr>
              <w:fldChar w:fldCharType="end"/>
            </w:r>
          </w:hyperlink>
        </w:p>
        <w:p w14:paraId="29A32AA4" w14:textId="3AAFD269" w:rsidR="00CD5172" w:rsidRDefault="00CD5172">
          <w:pPr>
            <w:pStyle w:val="TOC3"/>
            <w:tabs>
              <w:tab w:val="right" w:leader="dot" w:pos="9350"/>
            </w:tabs>
            <w:rPr>
              <w:noProof/>
            </w:rPr>
          </w:pPr>
          <w:hyperlink w:anchor="_Toc212132237" w:history="1">
            <w:r w:rsidRPr="00F961F1">
              <w:rPr>
                <w:rStyle w:val="Hyperlink"/>
                <w:noProof/>
              </w:rPr>
              <w:t>NIVEAU EVALUEREN (1 vraag - 4%)</w:t>
            </w:r>
            <w:r>
              <w:rPr>
                <w:noProof/>
                <w:webHidden/>
              </w:rPr>
              <w:tab/>
            </w:r>
            <w:r>
              <w:rPr>
                <w:noProof/>
                <w:webHidden/>
              </w:rPr>
              <w:fldChar w:fldCharType="begin"/>
            </w:r>
            <w:r>
              <w:rPr>
                <w:noProof/>
                <w:webHidden/>
              </w:rPr>
              <w:instrText xml:space="preserve"> PAGEREF _Toc212132237 \h </w:instrText>
            </w:r>
            <w:r>
              <w:rPr>
                <w:noProof/>
                <w:webHidden/>
              </w:rPr>
            </w:r>
            <w:r>
              <w:rPr>
                <w:noProof/>
                <w:webHidden/>
              </w:rPr>
              <w:fldChar w:fldCharType="separate"/>
            </w:r>
            <w:r>
              <w:rPr>
                <w:noProof/>
                <w:webHidden/>
              </w:rPr>
              <w:t>4</w:t>
            </w:r>
            <w:r>
              <w:rPr>
                <w:noProof/>
                <w:webHidden/>
              </w:rPr>
              <w:fldChar w:fldCharType="end"/>
            </w:r>
          </w:hyperlink>
        </w:p>
        <w:p w14:paraId="73A793EA" w14:textId="40C8EF3D" w:rsidR="00CD5172" w:rsidRDefault="00CD5172">
          <w:pPr>
            <w:pStyle w:val="TOC3"/>
            <w:tabs>
              <w:tab w:val="right" w:leader="dot" w:pos="9350"/>
            </w:tabs>
            <w:rPr>
              <w:noProof/>
            </w:rPr>
          </w:pPr>
          <w:hyperlink w:anchor="_Toc212132238" w:history="1">
            <w:r w:rsidRPr="00F961F1">
              <w:rPr>
                <w:rStyle w:val="Hyperlink"/>
                <w:noProof/>
              </w:rPr>
              <w:t>CREATIE NIVEAU (2 vragen - 8%)</w:t>
            </w:r>
            <w:r>
              <w:rPr>
                <w:noProof/>
                <w:webHidden/>
              </w:rPr>
              <w:tab/>
            </w:r>
            <w:r>
              <w:rPr>
                <w:noProof/>
                <w:webHidden/>
              </w:rPr>
              <w:fldChar w:fldCharType="begin"/>
            </w:r>
            <w:r>
              <w:rPr>
                <w:noProof/>
                <w:webHidden/>
              </w:rPr>
              <w:instrText xml:space="preserve"> PAGEREF _Toc212132238 \h </w:instrText>
            </w:r>
            <w:r>
              <w:rPr>
                <w:noProof/>
                <w:webHidden/>
              </w:rPr>
            </w:r>
            <w:r>
              <w:rPr>
                <w:noProof/>
                <w:webHidden/>
              </w:rPr>
              <w:fldChar w:fldCharType="separate"/>
            </w:r>
            <w:r>
              <w:rPr>
                <w:noProof/>
                <w:webHidden/>
              </w:rPr>
              <w:t>4</w:t>
            </w:r>
            <w:r>
              <w:rPr>
                <w:noProof/>
                <w:webHidden/>
              </w:rPr>
              <w:fldChar w:fldCharType="end"/>
            </w:r>
          </w:hyperlink>
        </w:p>
        <w:p w14:paraId="7EE27D01" w14:textId="3D95B76E" w:rsidR="00CD5172" w:rsidRDefault="00CD5172">
          <w:pPr>
            <w:pStyle w:val="TOC1"/>
            <w:tabs>
              <w:tab w:val="right" w:leader="dot" w:pos="9350"/>
            </w:tabs>
            <w:rPr>
              <w:noProof/>
            </w:rPr>
          </w:pPr>
          <w:hyperlink w:anchor="_Toc212132239" w:history="1">
            <w:r w:rsidRPr="00F961F1">
              <w:rPr>
                <w:rStyle w:val="Hyperlink"/>
                <w:noProof/>
              </w:rPr>
              <w:t>Correlatie - Verbeterd met visueel leren</w:t>
            </w:r>
            <w:r>
              <w:rPr>
                <w:noProof/>
                <w:webHidden/>
              </w:rPr>
              <w:tab/>
            </w:r>
            <w:r>
              <w:rPr>
                <w:noProof/>
                <w:webHidden/>
              </w:rPr>
              <w:fldChar w:fldCharType="begin"/>
            </w:r>
            <w:r>
              <w:rPr>
                <w:noProof/>
                <w:webHidden/>
              </w:rPr>
              <w:instrText xml:space="preserve"> PAGEREF _Toc212132239 \h </w:instrText>
            </w:r>
            <w:r>
              <w:rPr>
                <w:noProof/>
                <w:webHidden/>
              </w:rPr>
            </w:r>
            <w:r>
              <w:rPr>
                <w:noProof/>
                <w:webHidden/>
              </w:rPr>
              <w:fldChar w:fldCharType="separate"/>
            </w:r>
            <w:r>
              <w:rPr>
                <w:noProof/>
                <w:webHidden/>
              </w:rPr>
              <w:t>4</w:t>
            </w:r>
            <w:r>
              <w:rPr>
                <w:noProof/>
                <w:webHidden/>
              </w:rPr>
              <w:fldChar w:fldCharType="end"/>
            </w:r>
          </w:hyperlink>
        </w:p>
        <w:p w14:paraId="51E27916" w14:textId="3AF69BB2" w:rsidR="00CD5172" w:rsidRDefault="00CD5172">
          <w:pPr>
            <w:pStyle w:val="TOC2"/>
            <w:tabs>
              <w:tab w:val="right" w:leader="dot" w:pos="9350"/>
            </w:tabs>
            <w:rPr>
              <w:noProof/>
            </w:rPr>
          </w:pPr>
          <w:hyperlink w:anchor="_Toc212132240" w:history="1">
            <w:r w:rsidRPr="00F961F1">
              <w:rPr>
                <w:rStyle w:val="Hyperlink"/>
                <w:noProof/>
              </w:rPr>
              <w:t>Visuele leergids</w:t>
            </w:r>
            <w:r>
              <w:rPr>
                <w:noProof/>
                <w:webHidden/>
              </w:rPr>
              <w:tab/>
            </w:r>
            <w:r>
              <w:rPr>
                <w:noProof/>
                <w:webHidden/>
              </w:rPr>
              <w:fldChar w:fldCharType="begin"/>
            </w:r>
            <w:r>
              <w:rPr>
                <w:noProof/>
                <w:webHidden/>
              </w:rPr>
              <w:instrText xml:space="preserve"> PAGEREF _Toc212132240 \h </w:instrText>
            </w:r>
            <w:r>
              <w:rPr>
                <w:noProof/>
                <w:webHidden/>
              </w:rPr>
            </w:r>
            <w:r>
              <w:rPr>
                <w:noProof/>
                <w:webHidden/>
              </w:rPr>
              <w:fldChar w:fldCharType="separate"/>
            </w:r>
            <w:r>
              <w:rPr>
                <w:noProof/>
                <w:webHidden/>
              </w:rPr>
              <w:t>5</w:t>
            </w:r>
            <w:r>
              <w:rPr>
                <w:noProof/>
                <w:webHidden/>
              </w:rPr>
              <w:fldChar w:fldCharType="end"/>
            </w:r>
          </w:hyperlink>
        </w:p>
        <w:p w14:paraId="784C2638" w14:textId="5906B52B" w:rsidR="00CD5172" w:rsidRDefault="00CD5172">
          <w:pPr>
            <w:pStyle w:val="TOC3"/>
            <w:tabs>
              <w:tab w:val="right" w:leader="dot" w:pos="9350"/>
            </w:tabs>
            <w:rPr>
              <w:noProof/>
            </w:rPr>
          </w:pPr>
          <w:hyperlink w:anchor="_Toc212132241" w:history="1">
            <w:r w:rsidRPr="00F961F1">
              <w:rPr>
                <w:rStyle w:val="Hyperlink"/>
                <w:noProof/>
              </w:rPr>
              <w:t>Correlatiepatronen begrijpen door middel van spreidingsdiagrammen</w:t>
            </w:r>
            <w:r>
              <w:rPr>
                <w:noProof/>
                <w:webHidden/>
              </w:rPr>
              <w:tab/>
            </w:r>
            <w:r>
              <w:rPr>
                <w:noProof/>
                <w:webHidden/>
              </w:rPr>
              <w:fldChar w:fldCharType="begin"/>
            </w:r>
            <w:r>
              <w:rPr>
                <w:noProof/>
                <w:webHidden/>
              </w:rPr>
              <w:instrText xml:space="preserve"> PAGEREF _Toc212132241 \h </w:instrText>
            </w:r>
            <w:r>
              <w:rPr>
                <w:noProof/>
                <w:webHidden/>
              </w:rPr>
            </w:r>
            <w:r>
              <w:rPr>
                <w:noProof/>
                <w:webHidden/>
              </w:rPr>
              <w:fldChar w:fldCharType="separate"/>
            </w:r>
            <w:r>
              <w:rPr>
                <w:noProof/>
                <w:webHidden/>
              </w:rPr>
              <w:t>5</w:t>
            </w:r>
            <w:r>
              <w:rPr>
                <w:noProof/>
                <w:webHidden/>
              </w:rPr>
              <w:fldChar w:fldCharType="end"/>
            </w:r>
          </w:hyperlink>
        </w:p>
        <w:p w14:paraId="1C631B65" w14:textId="3760ABEA" w:rsidR="00CD5172" w:rsidRDefault="00CD5172">
          <w:pPr>
            <w:pStyle w:val="TOC2"/>
            <w:tabs>
              <w:tab w:val="right" w:leader="dot" w:pos="9350"/>
            </w:tabs>
            <w:rPr>
              <w:noProof/>
            </w:rPr>
          </w:pPr>
          <w:hyperlink w:anchor="_Toc212132242" w:history="1">
            <w:r w:rsidRPr="00F961F1">
              <w:rPr>
                <w:rStyle w:val="Hyperlink"/>
                <w:noProof/>
              </w:rPr>
              <w:t>Interpretatiegids voor criminologisch onderzoek</w:t>
            </w:r>
            <w:r>
              <w:rPr>
                <w:noProof/>
                <w:webHidden/>
              </w:rPr>
              <w:tab/>
            </w:r>
            <w:r>
              <w:rPr>
                <w:noProof/>
                <w:webHidden/>
              </w:rPr>
              <w:fldChar w:fldCharType="begin"/>
            </w:r>
            <w:r>
              <w:rPr>
                <w:noProof/>
                <w:webHidden/>
              </w:rPr>
              <w:instrText xml:space="preserve"> PAGEREF _Toc212132242 \h </w:instrText>
            </w:r>
            <w:r>
              <w:rPr>
                <w:noProof/>
                <w:webHidden/>
              </w:rPr>
            </w:r>
            <w:r>
              <w:rPr>
                <w:noProof/>
                <w:webHidden/>
              </w:rPr>
              <w:fldChar w:fldCharType="separate"/>
            </w:r>
            <w:r>
              <w:rPr>
                <w:noProof/>
                <w:webHidden/>
              </w:rPr>
              <w:t>5</w:t>
            </w:r>
            <w:r>
              <w:rPr>
                <w:noProof/>
                <w:webHidden/>
              </w:rPr>
              <w:fldChar w:fldCharType="end"/>
            </w:r>
          </w:hyperlink>
        </w:p>
        <w:p w14:paraId="211EBEA5" w14:textId="042C35E4" w:rsidR="00CD5172" w:rsidRDefault="00CD5172">
          <w:pPr>
            <w:pStyle w:val="TOC3"/>
            <w:tabs>
              <w:tab w:val="right" w:leader="dot" w:pos="9350"/>
            </w:tabs>
            <w:rPr>
              <w:noProof/>
            </w:rPr>
          </w:pPr>
          <w:hyperlink w:anchor="_Toc212132243" w:history="1">
            <w:r w:rsidRPr="00F961F1">
              <w:rPr>
                <w:rStyle w:val="Hyperlink"/>
                <w:noProof/>
              </w:rPr>
              <w:t>Richtlijnen voor effectgrootte (Cohen’s conventies)</w:t>
            </w:r>
            <w:r>
              <w:rPr>
                <w:noProof/>
                <w:webHidden/>
              </w:rPr>
              <w:tab/>
            </w:r>
            <w:r>
              <w:rPr>
                <w:noProof/>
                <w:webHidden/>
              </w:rPr>
              <w:fldChar w:fldCharType="begin"/>
            </w:r>
            <w:r>
              <w:rPr>
                <w:noProof/>
                <w:webHidden/>
              </w:rPr>
              <w:instrText xml:space="preserve"> PAGEREF _Toc212132243 \h </w:instrText>
            </w:r>
            <w:r>
              <w:rPr>
                <w:noProof/>
                <w:webHidden/>
              </w:rPr>
            </w:r>
            <w:r>
              <w:rPr>
                <w:noProof/>
                <w:webHidden/>
              </w:rPr>
              <w:fldChar w:fldCharType="separate"/>
            </w:r>
            <w:r>
              <w:rPr>
                <w:noProof/>
                <w:webHidden/>
              </w:rPr>
              <w:t>5</w:t>
            </w:r>
            <w:r>
              <w:rPr>
                <w:noProof/>
                <w:webHidden/>
              </w:rPr>
              <w:fldChar w:fldCharType="end"/>
            </w:r>
          </w:hyperlink>
        </w:p>
        <w:p w14:paraId="33848853" w14:textId="645A0B79" w:rsidR="00CD5172" w:rsidRDefault="00CD5172">
          <w:pPr>
            <w:pStyle w:val="TOC3"/>
            <w:tabs>
              <w:tab w:val="right" w:leader="dot" w:pos="9350"/>
            </w:tabs>
            <w:rPr>
              <w:noProof/>
            </w:rPr>
          </w:pPr>
          <w:hyperlink w:anchor="_Toc212132244" w:history="1">
            <w:r w:rsidRPr="00F961F1">
              <w:rPr>
                <w:rStyle w:val="Hyperlink"/>
                <w:noProof/>
              </w:rPr>
              <w:t>Praktische significantie versus statistische significantie</w:t>
            </w:r>
            <w:r>
              <w:rPr>
                <w:noProof/>
                <w:webHidden/>
              </w:rPr>
              <w:tab/>
            </w:r>
            <w:r>
              <w:rPr>
                <w:noProof/>
                <w:webHidden/>
              </w:rPr>
              <w:fldChar w:fldCharType="begin"/>
            </w:r>
            <w:r>
              <w:rPr>
                <w:noProof/>
                <w:webHidden/>
              </w:rPr>
              <w:instrText xml:space="preserve"> PAGEREF _Toc212132244 \h </w:instrText>
            </w:r>
            <w:r>
              <w:rPr>
                <w:noProof/>
                <w:webHidden/>
              </w:rPr>
            </w:r>
            <w:r>
              <w:rPr>
                <w:noProof/>
                <w:webHidden/>
              </w:rPr>
              <w:fldChar w:fldCharType="separate"/>
            </w:r>
            <w:r>
              <w:rPr>
                <w:noProof/>
                <w:webHidden/>
              </w:rPr>
              <w:t>5</w:t>
            </w:r>
            <w:r>
              <w:rPr>
                <w:noProof/>
                <w:webHidden/>
              </w:rPr>
              <w:fldChar w:fldCharType="end"/>
            </w:r>
          </w:hyperlink>
        </w:p>
        <w:p w14:paraId="7E6E9D75" w14:textId="0A911DFD" w:rsidR="00CD5172" w:rsidRDefault="00CD5172">
          <w:pPr>
            <w:pStyle w:val="TOC3"/>
            <w:tabs>
              <w:tab w:val="right" w:leader="dot" w:pos="9350"/>
            </w:tabs>
            <w:rPr>
              <w:noProof/>
            </w:rPr>
          </w:pPr>
          <w:hyperlink w:anchor="_Toc212132245" w:history="1">
            <w:r w:rsidRPr="00F961F1">
              <w:rPr>
                <w:rStyle w:val="Hyperlink"/>
                <w:noProof/>
              </w:rPr>
              <w:t>Veelvoorkomende interpretatievalkuilen</w:t>
            </w:r>
            <w:r>
              <w:rPr>
                <w:noProof/>
                <w:webHidden/>
              </w:rPr>
              <w:tab/>
            </w:r>
            <w:r>
              <w:rPr>
                <w:noProof/>
                <w:webHidden/>
              </w:rPr>
              <w:fldChar w:fldCharType="begin"/>
            </w:r>
            <w:r>
              <w:rPr>
                <w:noProof/>
                <w:webHidden/>
              </w:rPr>
              <w:instrText xml:space="preserve"> PAGEREF _Toc212132245 \h </w:instrText>
            </w:r>
            <w:r>
              <w:rPr>
                <w:noProof/>
                <w:webHidden/>
              </w:rPr>
            </w:r>
            <w:r>
              <w:rPr>
                <w:noProof/>
                <w:webHidden/>
              </w:rPr>
              <w:fldChar w:fldCharType="separate"/>
            </w:r>
            <w:r>
              <w:rPr>
                <w:noProof/>
                <w:webHidden/>
              </w:rPr>
              <w:t>6</w:t>
            </w:r>
            <w:r>
              <w:rPr>
                <w:noProof/>
                <w:webHidden/>
              </w:rPr>
              <w:fldChar w:fldCharType="end"/>
            </w:r>
          </w:hyperlink>
        </w:p>
        <w:p w14:paraId="749B9261" w14:textId="1272E6A3" w:rsidR="00CD5172" w:rsidRDefault="00CD5172">
          <w:pPr>
            <w:pStyle w:val="TOC1"/>
            <w:tabs>
              <w:tab w:val="right" w:leader="dot" w:pos="9350"/>
            </w:tabs>
            <w:rPr>
              <w:noProof/>
            </w:rPr>
          </w:pPr>
          <w:hyperlink w:anchor="_Toc212132246" w:history="1">
            <w:r w:rsidRPr="00F961F1">
              <w:rPr>
                <w:rStyle w:val="Hyperlink"/>
                <w:noProof/>
              </w:rPr>
              <w:t>Correlatievragen (25 in totaal)</w:t>
            </w:r>
            <w:r>
              <w:rPr>
                <w:noProof/>
                <w:webHidden/>
              </w:rPr>
              <w:tab/>
            </w:r>
            <w:r>
              <w:rPr>
                <w:noProof/>
                <w:webHidden/>
              </w:rPr>
              <w:fldChar w:fldCharType="begin"/>
            </w:r>
            <w:r>
              <w:rPr>
                <w:noProof/>
                <w:webHidden/>
              </w:rPr>
              <w:instrText xml:space="preserve"> PAGEREF _Toc212132246 \h </w:instrText>
            </w:r>
            <w:r>
              <w:rPr>
                <w:noProof/>
                <w:webHidden/>
              </w:rPr>
            </w:r>
            <w:r>
              <w:rPr>
                <w:noProof/>
                <w:webHidden/>
              </w:rPr>
              <w:fldChar w:fldCharType="separate"/>
            </w:r>
            <w:r>
              <w:rPr>
                <w:noProof/>
                <w:webHidden/>
              </w:rPr>
              <w:t>6</w:t>
            </w:r>
            <w:r>
              <w:rPr>
                <w:noProof/>
                <w:webHidden/>
              </w:rPr>
              <w:fldChar w:fldCharType="end"/>
            </w:r>
          </w:hyperlink>
        </w:p>
        <w:p w14:paraId="0F4B7D44" w14:textId="67766ACB" w:rsidR="00CD5172" w:rsidRDefault="00CD5172">
          <w:pPr>
            <w:pStyle w:val="TOC2"/>
            <w:tabs>
              <w:tab w:val="right" w:leader="dot" w:pos="9350"/>
            </w:tabs>
            <w:rPr>
              <w:noProof/>
            </w:rPr>
          </w:pPr>
          <w:hyperlink w:anchor="_Toc212132247" w:history="1">
            <w:r w:rsidRPr="00F961F1">
              <w:rPr>
                <w:rStyle w:val="Hyperlink"/>
                <w:noProof/>
              </w:rPr>
              <w:t>ONTHOUDEN NIVEAU (5 vragen)</w:t>
            </w:r>
            <w:r>
              <w:rPr>
                <w:noProof/>
                <w:webHidden/>
              </w:rPr>
              <w:tab/>
            </w:r>
            <w:r>
              <w:rPr>
                <w:noProof/>
                <w:webHidden/>
              </w:rPr>
              <w:fldChar w:fldCharType="begin"/>
            </w:r>
            <w:r>
              <w:rPr>
                <w:noProof/>
                <w:webHidden/>
              </w:rPr>
              <w:instrText xml:space="preserve"> PAGEREF _Toc212132247 \h </w:instrText>
            </w:r>
            <w:r>
              <w:rPr>
                <w:noProof/>
                <w:webHidden/>
              </w:rPr>
            </w:r>
            <w:r>
              <w:rPr>
                <w:noProof/>
                <w:webHidden/>
              </w:rPr>
              <w:fldChar w:fldCharType="separate"/>
            </w:r>
            <w:r>
              <w:rPr>
                <w:noProof/>
                <w:webHidden/>
              </w:rPr>
              <w:t>6</w:t>
            </w:r>
            <w:r>
              <w:rPr>
                <w:noProof/>
                <w:webHidden/>
              </w:rPr>
              <w:fldChar w:fldCharType="end"/>
            </w:r>
          </w:hyperlink>
        </w:p>
        <w:p w14:paraId="5E114E14" w14:textId="28C12436" w:rsidR="00CD5172" w:rsidRDefault="00CD5172">
          <w:pPr>
            <w:pStyle w:val="TOC3"/>
            <w:tabs>
              <w:tab w:val="right" w:leader="dot" w:pos="9350"/>
            </w:tabs>
            <w:rPr>
              <w:noProof/>
            </w:rPr>
          </w:pPr>
          <w:hyperlink w:anchor="_Toc212132248" w:history="1">
            <w:r w:rsidRPr="00F961F1">
              <w:rPr>
                <w:rStyle w:val="Hyperlink"/>
                <w:noProof/>
              </w:rPr>
              <w:t>Vraag Q1 (Onthouden)</w:t>
            </w:r>
            <w:r>
              <w:rPr>
                <w:noProof/>
                <w:webHidden/>
              </w:rPr>
              <w:tab/>
            </w:r>
            <w:r>
              <w:rPr>
                <w:noProof/>
                <w:webHidden/>
              </w:rPr>
              <w:fldChar w:fldCharType="begin"/>
            </w:r>
            <w:r>
              <w:rPr>
                <w:noProof/>
                <w:webHidden/>
              </w:rPr>
              <w:instrText xml:space="preserve"> PAGEREF _Toc212132248 \h </w:instrText>
            </w:r>
            <w:r>
              <w:rPr>
                <w:noProof/>
                <w:webHidden/>
              </w:rPr>
            </w:r>
            <w:r>
              <w:rPr>
                <w:noProof/>
                <w:webHidden/>
              </w:rPr>
              <w:fldChar w:fldCharType="separate"/>
            </w:r>
            <w:r>
              <w:rPr>
                <w:noProof/>
                <w:webHidden/>
              </w:rPr>
              <w:t>6</w:t>
            </w:r>
            <w:r>
              <w:rPr>
                <w:noProof/>
                <w:webHidden/>
              </w:rPr>
              <w:fldChar w:fldCharType="end"/>
            </w:r>
          </w:hyperlink>
        </w:p>
        <w:p w14:paraId="58ED2DD4" w14:textId="7ECAC16B" w:rsidR="00CD5172" w:rsidRDefault="00CD5172">
          <w:pPr>
            <w:pStyle w:val="TOC3"/>
            <w:tabs>
              <w:tab w:val="right" w:leader="dot" w:pos="9350"/>
            </w:tabs>
            <w:rPr>
              <w:noProof/>
            </w:rPr>
          </w:pPr>
          <w:hyperlink w:anchor="_Toc212132249" w:history="1">
            <w:r w:rsidRPr="00F961F1">
              <w:rPr>
                <w:rStyle w:val="Hyperlink"/>
                <w:noProof/>
              </w:rPr>
              <w:t>Vraag Q2 (Onthouden)</w:t>
            </w:r>
            <w:r>
              <w:rPr>
                <w:noProof/>
                <w:webHidden/>
              </w:rPr>
              <w:tab/>
            </w:r>
            <w:r>
              <w:rPr>
                <w:noProof/>
                <w:webHidden/>
              </w:rPr>
              <w:fldChar w:fldCharType="begin"/>
            </w:r>
            <w:r>
              <w:rPr>
                <w:noProof/>
                <w:webHidden/>
              </w:rPr>
              <w:instrText xml:space="preserve"> PAGEREF _Toc212132249 \h </w:instrText>
            </w:r>
            <w:r>
              <w:rPr>
                <w:noProof/>
                <w:webHidden/>
              </w:rPr>
            </w:r>
            <w:r>
              <w:rPr>
                <w:noProof/>
                <w:webHidden/>
              </w:rPr>
              <w:fldChar w:fldCharType="separate"/>
            </w:r>
            <w:r>
              <w:rPr>
                <w:noProof/>
                <w:webHidden/>
              </w:rPr>
              <w:t>7</w:t>
            </w:r>
            <w:r>
              <w:rPr>
                <w:noProof/>
                <w:webHidden/>
              </w:rPr>
              <w:fldChar w:fldCharType="end"/>
            </w:r>
          </w:hyperlink>
        </w:p>
        <w:p w14:paraId="1E0412AE" w14:textId="7D8CDC15" w:rsidR="00CD5172" w:rsidRDefault="00CD5172">
          <w:pPr>
            <w:pStyle w:val="TOC3"/>
            <w:tabs>
              <w:tab w:val="right" w:leader="dot" w:pos="9350"/>
            </w:tabs>
            <w:rPr>
              <w:noProof/>
            </w:rPr>
          </w:pPr>
          <w:hyperlink w:anchor="_Toc212132250" w:history="1">
            <w:r w:rsidRPr="00F961F1">
              <w:rPr>
                <w:rStyle w:val="Hyperlink"/>
                <w:noProof/>
              </w:rPr>
              <w:t>Vraag Q3 (Onthouden)</w:t>
            </w:r>
            <w:r>
              <w:rPr>
                <w:noProof/>
                <w:webHidden/>
              </w:rPr>
              <w:tab/>
            </w:r>
            <w:r>
              <w:rPr>
                <w:noProof/>
                <w:webHidden/>
              </w:rPr>
              <w:fldChar w:fldCharType="begin"/>
            </w:r>
            <w:r>
              <w:rPr>
                <w:noProof/>
                <w:webHidden/>
              </w:rPr>
              <w:instrText xml:space="preserve"> PAGEREF _Toc212132250 \h </w:instrText>
            </w:r>
            <w:r>
              <w:rPr>
                <w:noProof/>
                <w:webHidden/>
              </w:rPr>
            </w:r>
            <w:r>
              <w:rPr>
                <w:noProof/>
                <w:webHidden/>
              </w:rPr>
              <w:fldChar w:fldCharType="separate"/>
            </w:r>
            <w:r>
              <w:rPr>
                <w:noProof/>
                <w:webHidden/>
              </w:rPr>
              <w:t>8</w:t>
            </w:r>
            <w:r>
              <w:rPr>
                <w:noProof/>
                <w:webHidden/>
              </w:rPr>
              <w:fldChar w:fldCharType="end"/>
            </w:r>
          </w:hyperlink>
        </w:p>
        <w:p w14:paraId="1D4D6FEF" w14:textId="0945644F" w:rsidR="00CD5172" w:rsidRDefault="00CD5172">
          <w:pPr>
            <w:pStyle w:val="TOC3"/>
            <w:tabs>
              <w:tab w:val="right" w:leader="dot" w:pos="9350"/>
            </w:tabs>
            <w:rPr>
              <w:noProof/>
            </w:rPr>
          </w:pPr>
          <w:hyperlink w:anchor="_Toc212132251" w:history="1">
            <w:r w:rsidRPr="00F961F1">
              <w:rPr>
                <w:rStyle w:val="Hyperlink"/>
                <w:noProof/>
              </w:rPr>
              <w:t>Vraag Q4 (Onthouden)</w:t>
            </w:r>
            <w:r>
              <w:rPr>
                <w:noProof/>
                <w:webHidden/>
              </w:rPr>
              <w:tab/>
            </w:r>
            <w:r>
              <w:rPr>
                <w:noProof/>
                <w:webHidden/>
              </w:rPr>
              <w:fldChar w:fldCharType="begin"/>
            </w:r>
            <w:r>
              <w:rPr>
                <w:noProof/>
                <w:webHidden/>
              </w:rPr>
              <w:instrText xml:space="preserve"> PAGEREF _Toc212132251 \h </w:instrText>
            </w:r>
            <w:r>
              <w:rPr>
                <w:noProof/>
                <w:webHidden/>
              </w:rPr>
            </w:r>
            <w:r>
              <w:rPr>
                <w:noProof/>
                <w:webHidden/>
              </w:rPr>
              <w:fldChar w:fldCharType="separate"/>
            </w:r>
            <w:r>
              <w:rPr>
                <w:noProof/>
                <w:webHidden/>
              </w:rPr>
              <w:t>9</w:t>
            </w:r>
            <w:r>
              <w:rPr>
                <w:noProof/>
                <w:webHidden/>
              </w:rPr>
              <w:fldChar w:fldCharType="end"/>
            </w:r>
          </w:hyperlink>
        </w:p>
        <w:p w14:paraId="3ECBEBAE" w14:textId="349B639A" w:rsidR="00CD5172" w:rsidRDefault="00CD5172">
          <w:pPr>
            <w:pStyle w:val="TOC3"/>
            <w:tabs>
              <w:tab w:val="right" w:leader="dot" w:pos="9350"/>
            </w:tabs>
            <w:rPr>
              <w:noProof/>
            </w:rPr>
          </w:pPr>
          <w:hyperlink w:anchor="_Toc212132252" w:history="1">
            <w:r w:rsidRPr="00F961F1">
              <w:rPr>
                <w:rStyle w:val="Hyperlink"/>
                <w:noProof/>
              </w:rPr>
              <w:t>Vraag Q5 (Onthouden)</w:t>
            </w:r>
            <w:r>
              <w:rPr>
                <w:noProof/>
                <w:webHidden/>
              </w:rPr>
              <w:tab/>
            </w:r>
            <w:r>
              <w:rPr>
                <w:noProof/>
                <w:webHidden/>
              </w:rPr>
              <w:fldChar w:fldCharType="begin"/>
            </w:r>
            <w:r>
              <w:rPr>
                <w:noProof/>
                <w:webHidden/>
              </w:rPr>
              <w:instrText xml:space="preserve"> PAGEREF _Toc212132252 \h </w:instrText>
            </w:r>
            <w:r>
              <w:rPr>
                <w:noProof/>
                <w:webHidden/>
              </w:rPr>
            </w:r>
            <w:r>
              <w:rPr>
                <w:noProof/>
                <w:webHidden/>
              </w:rPr>
              <w:fldChar w:fldCharType="separate"/>
            </w:r>
            <w:r>
              <w:rPr>
                <w:noProof/>
                <w:webHidden/>
              </w:rPr>
              <w:t>10</w:t>
            </w:r>
            <w:r>
              <w:rPr>
                <w:noProof/>
                <w:webHidden/>
              </w:rPr>
              <w:fldChar w:fldCharType="end"/>
            </w:r>
          </w:hyperlink>
        </w:p>
        <w:p w14:paraId="301D5378" w14:textId="2B47D531" w:rsidR="00CD5172" w:rsidRDefault="00CD5172">
          <w:pPr>
            <w:pStyle w:val="TOC2"/>
            <w:tabs>
              <w:tab w:val="right" w:leader="dot" w:pos="9350"/>
            </w:tabs>
            <w:rPr>
              <w:noProof/>
            </w:rPr>
          </w:pPr>
          <w:hyperlink w:anchor="_Toc212132253" w:history="1">
            <w:r w:rsidRPr="00F961F1">
              <w:rPr>
                <w:rStyle w:val="Hyperlink"/>
                <w:noProof/>
              </w:rPr>
              <w:t>BEGRIJPEN NIVEAU (8 vragen)</w:t>
            </w:r>
            <w:r>
              <w:rPr>
                <w:noProof/>
                <w:webHidden/>
              </w:rPr>
              <w:tab/>
            </w:r>
            <w:r>
              <w:rPr>
                <w:noProof/>
                <w:webHidden/>
              </w:rPr>
              <w:fldChar w:fldCharType="begin"/>
            </w:r>
            <w:r>
              <w:rPr>
                <w:noProof/>
                <w:webHidden/>
              </w:rPr>
              <w:instrText xml:space="preserve"> PAGEREF _Toc212132253 \h </w:instrText>
            </w:r>
            <w:r>
              <w:rPr>
                <w:noProof/>
                <w:webHidden/>
              </w:rPr>
            </w:r>
            <w:r>
              <w:rPr>
                <w:noProof/>
                <w:webHidden/>
              </w:rPr>
              <w:fldChar w:fldCharType="separate"/>
            </w:r>
            <w:r>
              <w:rPr>
                <w:noProof/>
                <w:webHidden/>
              </w:rPr>
              <w:t>11</w:t>
            </w:r>
            <w:r>
              <w:rPr>
                <w:noProof/>
                <w:webHidden/>
              </w:rPr>
              <w:fldChar w:fldCharType="end"/>
            </w:r>
          </w:hyperlink>
        </w:p>
        <w:p w14:paraId="7017F397" w14:textId="5B383F7D" w:rsidR="00CD5172" w:rsidRDefault="00CD5172">
          <w:pPr>
            <w:pStyle w:val="TOC3"/>
            <w:tabs>
              <w:tab w:val="right" w:leader="dot" w:pos="9350"/>
            </w:tabs>
            <w:rPr>
              <w:noProof/>
            </w:rPr>
          </w:pPr>
          <w:hyperlink w:anchor="_Toc212132254" w:history="1">
            <w:r w:rsidRPr="00F961F1">
              <w:rPr>
                <w:rStyle w:val="Hyperlink"/>
                <w:noProof/>
              </w:rPr>
              <w:t>Vraag Q6 (Begrijpen)</w:t>
            </w:r>
            <w:r>
              <w:rPr>
                <w:noProof/>
                <w:webHidden/>
              </w:rPr>
              <w:tab/>
            </w:r>
            <w:r>
              <w:rPr>
                <w:noProof/>
                <w:webHidden/>
              </w:rPr>
              <w:fldChar w:fldCharType="begin"/>
            </w:r>
            <w:r>
              <w:rPr>
                <w:noProof/>
                <w:webHidden/>
              </w:rPr>
              <w:instrText xml:space="preserve"> PAGEREF _Toc212132254 \h </w:instrText>
            </w:r>
            <w:r>
              <w:rPr>
                <w:noProof/>
                <w:webHidden/>
              </w:rPr>
            </w:r>
            <w:r>
              <w:rPr>
                <w:noProof/>
                <w:webHidden/>
              </w:rPr>
              <w:fldChar w:fldCharType="separate"/>
            </w:r>
            <w:r>
              <w:rPr>
                <w:noProof/>
                <w:webHidden/>
              </w:rPr>
              <w:t>11</w:t>
            </w:r>
            <w:r>
              <w:rPr>
                <w:noProof/>
                <w:webHidden/>
              </w:rPr>
              <w:fldChar w:fldCharType="end"/>
            </w:r>
          </w:hyperlink>
        </w:p>
        <w:p w14:paraId="61E8CF41" w14:textId="4CB03D0B" w:rsidR="00CD5172" w:rsidRDefault="00CD5172">
          <w:pPr>
            <w:pStyle w:val="TOC3"/>
            <w:tabs>
              <w:tab w:val="right" w:leader="dot" w:pos="9350"/>
            </w:tabs>
            <w:rPr>
              <w:noProof/>
            </w:rPr>
          </w:pPr>
          <w:hyperlink w:anchor="_Toc212132255" w:history="1">
            <w:r w:rsidRPr="00F961F1">
              <w:rPr>
                <w:rStyle w:val="Hyperlink"/>
                <w:noProof/>
              </w:rPr>
              <w:t>Vraag Q7 (Begrijpen)</w:t>
            </w:r>
            <w:r>
              <w:rPr>
                <w:noProof/>
                <w:webHidden/>
              </w:rPr>
              <w:tab/>
            </w:r>
            <w:r>
              <w:rPr>
                <w:noProof/>
                <w:webHidden/>
              </w:rPr>
              <w:fldChar w:fldCharType="begin"/>
            </w:r>
            <w:r>
              <w:rPr>
                <w:noProof/>
                <w:webHidden/>
              </w:rPr>
              <w:instrText xml:space="preserve"> PAGEREF _Toc212132255 \h </w:instrText>
            </w:r>
            <w:r>
              <w:rPr>
                <w:noProof/>
                <w:webHidden/>
              </w:rPr>
            </w:r>
            <w:r>
              <w:rPr>
                <w:noProof/>
                <w:webHidden/>
              </w:rPr>
              <w:fldChar w:fldCharType="separate"/>
            </w:r>
            <w:r>
              <w:rPr>
                <w:noProof/>
                <w:webHidden/>
              </w:rPr>
              <w:t>12</w:t>
            </w:r>
            <w:r>
              <w:rPr>
                <w:noProof/>
                <w:webHidden/>
              </w:rPr>
              <w:fldChar w:fldCharType="end"/>
            </w:r>
          </w:hyperlink>
        </w:p>
        <w:p w14:paraId="3B63E3EE" w14:textId="6B5AFAEE" w:rsidR="00CD5172" w:rsidRDefault="00CD5172">
          <w:pPr>
            <w:pStyle w:val="TOC3"/>
            <w:tabs>
              <w:tab w:val="right" w:leader="dot" w:pos="9350"/>
            </w:tabs>
            <w:rPr>
              <w:noProof/>
            </w:rPr>
          </w:pPr>
          <w:hyperlink w:anchor="_Toc212132256" w:history="1">
            <w:r w:rsidRPr="00F961F1">
              <w:rPr>
                <w:rStyle w:val="Hyperlink"/>
                <w:noProof/>
              </w:rPr>
              <w:t>Vraag Q8 (Begrijpen)</w:t>
            </w:r>
            <w:r>
              <w:rPr>
                <w:noProof/>
                <w:webHidden/>
              </w:rPr>
              <w:tab/>
            </w:r>
            <w:r>
              <w:rPr>
                <w:noProof/>
                <w:webHidden/>
              </w:rPr>
              <w:fldChar w:fldCharType="begin"/>
            </w:r>
            <w:r>
              <w:rPr>
                <w:noProof/>
                <w:webHidden/>
              </w:rPr>
              <w:instrText xml:space="preserve"> PAGEREF _Toc212132256 \h </w:instrText>
            </w:r>
            <w:r>
              <w:rPr>
                <w:noProof/>
                <w:webHidden/>
              </w:rPr>
            </w:r>
            <w:r>
              <w:rPr>
                <w:noProof/>
                <w:webHidden/>
              </w:rPr>
              <w:fldChar w:fldCharType="separate"/>
            </w:r>
            <w:r>
              <w:rPr>
                <w:noProof/>
                <w:webHidden/>
              </w:rPr>
              <w:t>14</w:t>
            </w:r>
            <w:r>
              <w:rPr>
                <w:noProof/>
                <w:webHidden/>
              </w:rPr>
              <w:fldChar w:fldCharType="end"/>
            </w:r>
          </w:hyperlink>
        </w:p>
        <w:p w14:paraId="022BE9D9" w14:textId="2F5E1F86" w:rsidR="00CD5172" w:rsidRDefault="00CD5172">
          <w:pPr>
            <w:pStyle w:val="TOC3"/>
            <w:tabs>
              <w:tab w:val="right" w:leader="dot" w:pos="9350"/>
            </w:tabs>
            <w:rPr>
              <w:noProof/>
            </w:rPr>
          </w:pPr>
          <w:hyperlink w:anchor="_Toc212132257" w:history="1">
            <w:r w:rsidRPr="00F961F1">
              <w:rPr>
                <w:rStyle w:val="Hyperlink"/>
                <w:noProof/>
              </w:rPr>
              <w:t>Vraag Q9 (Begrijpen)</w:t>
            </w:r>
            <w:r>
              <w:rPr>
                <w:noProof/>
                <w:webHidden/>
              </w:rPr>
              <w:tab/>
            </w:r>
            <w:r>
              <w:rPr>
                <w:noProof/>
                <w:webHidden/>
              </w:rPr>
              <w:fldChar w:fldCharType="begin"/>
            </w:r>
            <w:r>
              <w:rPr>
                <w:noProof/>
                <w:webHidden/>
              </w:rPr>
              <w:instrText xml:space="preserve"> PAGEREF _Toc212132257 \h </w:instrText>
            </w:r>
            <w:r>
              <w:rPr>
                <w:noProof/>
                <w:webHidden/>
              </w:rPr>
            </w:r>
            <w:r>
              <w:rPr>
                <w:noProof/>
                <w:webHidden/>
              </w:rPr>
              <w:fldChar w:fldCharType="separate"/>
            </w:r>
            <w:r>
              <w:rPr>
                <w:noProof/>
                <w:webHidden/>
              </w:rPr>
              <w:t>15</w:t>
            </w:r>
            <w:r>
              <w:rPr>
                <w:noProof/>
                <w:webHidden/>
              </w:rPr>
              <w:fldChar w:fldCharType="end"/>
            </w:r>
          </w:hyperlink>
        </w:p>
        <w:p w14:paraId="69B6C8C6" w14:textId="273A783E" w:rsidR="00CD5172" w:rsidRDefault="00CD5172">
          <w:pPr>
            <w:pStyle w:val="TOC3"/>
            <w:tabs>
              <w:tab w:val="right" w:leader="dot" w:pos="9350"/>
            </w:tabs>
            <w:rPr>
              <w:noProof/>
            </w:rPr>
          </w:pPr>
          <w:hyperlink w:anchor="_Toc212132258" w:history="1">
            <w:r w:rsidRPr="00F961F1">
              <w:rPr>
                <w:rStyle w:val="Hyperlink"/>
                <w:noProof/>
              </w:rPr>
              <w:t>Vraag Q10 (Begrijpen)</w:t>
            </w:r>
            <w:r>
              <w:rPr>
                <w:noProof/>
                <w:webHidden/>
              </w:rPr>
              <w:tab/>
            </w:r>
            <w:r>
              <w:rPr>
                <w:noProof/>
                <w:webHidden/>
              </w:rPr>
              <w:fldChar w:fldCharType="begin"/>
            </w:r>
            <w:r>
              <w:rPr>
                <w:noProof/>
                <w:webHidden/>
              </w:rPr>
              <w:instrText xml:space="preserve"> PAGEREF _Toc212132258 \h </w:instrText>
            </w:r>
            <w:r>
              <w:rPr>
                <w:noProof/>
                <w:webHidden/>
              </w:rPr>
            </w:r>
            <w:r>
              <w:rPr>
                <w:noProof/>
                <w:webHidden/>
              </w:rPr>
              <w:fldChar w:fldCharType="separate"/>
            </w:r>
            <w:r>
              <w:rPr>
                <w:noProof/>
                <w:webHidden/>
              </w:rPr>
              <w:t>16</w:t>
            </w:r>
            <w:r>
              <w:rPr>
                <w:noProof/>
                <w:webHidden/>
              </w:rPr>
              <w:fldChar w:fldCharType="end"/>
            </w:r>
          </w:hyperlink>
        </w:p>
        <w:p w14:paraId="244154D0" w14:textId="3729D98F" w:rsidR="00CD5172" w:rsidRDefault="00CD5172">
          <w:pPr>
            <w:pStyle w:val="TOC3"/>
            <w:tabs>
              <w:tab w:val="right" w:leader="dot" w:pos="9350"/>
            </w:tabs>
            <w:rPr>
              <w:noProof/>
            </w:rPr>
          </w:pPr>
          <w:hyperlink w:anchor="_Toc212132259" w:history="1">
            <w:r w:rsidRPr="00F961F1">
              <w:rPr>
                <w:rStyle w:val="Hyperlink"/>
                <w:noProof/>
              </w:rPr>
              <w:t>Vraag Q11 (Begrijpen)</w:t>
            </w:r>
            <w:r>
              <w:rPr>
                <w:noProof/>
                <w:webHidden/>
              </w:rPr>
              <w:tab/>
            </w:r>
            <w:r>
              <w:rPr>
                <w:noProof/>
                <w:webHidden/>
              </w:rPr>
              <w:fldChar w:fldCharType="begin"/>
            </w:r>
            <w:r>
              <w:rPr>
                <w:noProof/>
                <w:webHidden/>
              </w:rPr>
              <w:instrText xml:space="preserve"> PAGEREF _Toc212132259 \h </w:instrText>
            </w:r>
            <w:r>
              <w:rPr>
                <w:noProof/>
                <w:webHidden/>
              </w:rPr>
            </w:r>
            <w:r>
              <w:rPr>
                <w:noProof/>
                <w:webHidden/>
              </w:rPr>
              <w:fldChar w:fldCharType="separate"/>
            </w:r>
            <w:r>
              <w:rPr>
                <w:noProof/>
                <w:webHidden/>
              </w:rPr>
              <w:t>17</w:t>
            </w:r>
            <w:r>
              <w:rPr>
                <w:noProof/>
                <w:webHidden/>
              </w:rPr>
              <w:fldChar w:fldCharType="end"/>
            </w:r>
          </w:hyperlink>
        </w:p>
        <w:p w14:paraId="795F63DC" w14:textId="2708BC46" w:rsidR="00CD5172" w:rsidRDefault="00CD5172">
          <w:pPr>
            <w:pStyle w:val="TOC3"/>
            <w:tabs>
              <w:tab w:val="right" w:leader="dot" w:pos="9350"/>
            </w:tabs>
            <w:rPr>
              <w:noProof/>
            </w:rPr>
          </w:pPr>
          <w:hyperlink w:anchor="_Toc212132260" w:history="1">
            <w:r w:rsidRPr="00F961F1">
              <w:rPr>
                <w:rStyle w:val="Hyperlink"/>
                <w:noProof/>
              </w:rPr>
              <w:t>Vraag Q12 (Begrijpen)</w:t>
            </w:r>
            <w:r>
              <w:rPr>
                <w:noProof/>
                <w:webHidden/>
              </w:rPr>
              <w:tab/>
            </w:r>
            <w:r>
              <w:rPr>
                <w:noProof/>
                <w:webHidden/>
              </w:rPr>
              <w:fldChar w:fldCharType="begin"/>
            </w:r>
            <w:r>
              <w:rPr>
                <w:noProof/>
                <w:webHidden/>
              </w:rPr>
              <w:instrText xml:space="preserve"> PAGEREF _Toc212132260 \h </w:instrText>
            </w:r>
            <w:r>
              <w:rPr>
                <w:noProof/>
                <w:webHidden/>
              </w:rPr>
            </w:r>
            <w:r>
              <w:rPr>
                <w:noProof/>
                <w:webHidden/>
              </w:rPr>
              <w:fldChar w:fldCharType="separate"/>
            </w:r>
            <w:r>
              <w:rPr>
                <w:noProof/>
                <w:webHidden/>
              </w:rPr>
              <w:t>19</w:t>
            </w:r>
            <w:r>
              <w:rPr>
                <w:noProof/>
                <w:webHidden/>
              </w:rPr>
              <w:fldChar w:fldCharType="end"/>
            </w:r>
          </w:hyperlink>
        </w:p>
        <w:p w14:paraId="5B86E6E1" w14:textId="45C48402" w:rsidR="00CD5172" w:rsidRDefault="00CD5172">
          <w:pPr>
            <w:pStyle w:val="TOC3"/>
            <w:tabs>
              <w:tab w:val="right" w:leader="dot" w:pos="9350"/>
            </w:tabs>
            <w:rPr>
              <w:noProof/>
            </w:rPr>
          </w:pPr>
          <w:hyperlink w:anchor="_Toc212132261" w:history="1">
            <w:r w:rsidRPr="00F961F1">
              <w:rPr>
                <w:rStyle w:val="Hyperlink"/>
                <w:noProof/>
              </w:rPr>
              <w:t>Vraag Q13 (Begrijpen)</w:t>
            </w:r>
            <w:r>
              <w:rPr>
                <w:noProof/>
                <w:webHidden/>
              </w:rPr>
              <w:tab/>
            </w:r>
            <w:r>
              <w:rPr>
                <w:noProof/>
                <w:webHidden/>
              </w:rPr>
              <w:fldChar w:fldCharType="begin"/>
            </w:r>
            <w:r>
              <w:rPr>
                <w:noProof/>
                <w:webHidden/>
              </w:rPr>
              <w:instrText xml:space="preserve"> PAGEREF _Toc212132261 \h </w:instrText>
            </w:r>
            <w:r>
              <w:rPr>
                <w:noProof/>
                <w:webHidden/>
              </w:rPr>
            </w:r>
            <w:r>
              <w:rPr>
                <w:noProof/>
                <w:webHidden/>
              </w:rPr>
              <w:fldChar w:fldCharType="separate"/>
            </w:r>
            <w:r>
              <w:rPr>
                <w:noProof/>
                <w:webHidden/>
              </w:rPr>
              <w:t>21</w:t>
            </w:r>
            <w:r>
              <w:rPr>
                <w:noProof/>
                <w:webHidden/>
              </w:rPr>
              <w:fldChar w:fldCharType="end"/>
            </w:r>
          </w:hyperlink>
        </w:p>
        <w:p w14:paraId="61543E99" w14:textId="389DFD42" w:rsidR="00CD5172" w:rsidRDefault="00CD5172">
          <w:pPr>
            <w:pStyle w:val="TOC2"/>
            <w:tabs>
              <w:tab w:val="right" w:leader="dot" w:pos="9350"/>
            </w:tabs>
            <w:rPr>
              <w:noProof/>
            </w:rPr>
          </w:pPr>
          <w:hyperlink w:anchor="_Toc212132262" w:history="1">
            <w:r w:rsidRPr="00F961F1">
              <w:rPr>
                <w:rStyle w:val="Hyperlink"/>
                <w:noProof/>
              </w:rPr>
              <w:t>TOEPASSEN NIVEAU (3 vragen)</w:t>
            </w:r>
            <w:r>
              <w:rPr>
                <w:noProof/>
                <w:webHidden/>
              </w:rPr>
              <w:tab/>
            </w:r>
            <w:r>
              <w:rPr>
                <w:noProof/>
                <w:webHidden/>
              </w:rPr>
              <w:fldChar w:fldCharType="begin"/>
            </w:r>
            <w:r>
              <w:rPr>
                <w:noProof/>
                <w:webHidden/>
              </w:rPr>
              <w:instrText xml:space="preserve"> PAGEREF _Toc212132262 \h </w:instrText>
            </w:r>
            <w:r>
              <w:rPr>
                <w:noProof/>
                <w:webHidden/>
              </w:rPr>
            </w:r>
            <w:r>
              <w:rPr>
                <w:noProof/>
                <w:webHidden/>
              </w:rPr>
              <w:fldChar w:fldCharType="separate"/>
            </w:r>
            <w:r>
              <w:rPr>
                <w:noProof/>
                <w:webHidden/>
              </w:rPr>
              <w:t>22</w:t>
            </w:r>
            <w:r>
              <w:rPr>
                <w:noProof/>
                <w:webHidden/>
              </w:rPr>
              <w:fldChar w:fldCharType="end"/>
            </w:r>
          </w:hyperlink>
        </w:p>
        <w:p w14:paraId="77F24CE5" w14:textId="2B6027F9" w:rsidR="00CD5172" w:rsidRDefault="00CD5172">
          <w:pPr>
            <w:pStyle w:val="TOC3"/>
            <w:tabs>
              <w:tab w:val="right" w:leader="dot" w:pos="9350"/>
            </w:tabs>
            <w:rPr>
              <w:noProof/>
            </w:rPr>
          </w:pPr>
          <w:hyperlink w:anchor="_Toc212132263" w:history="1">
            <w:r w:rsidRPr="00F961F1">
              <w:rPr>
                <w:rStyle w:val="Hyperlink"/>
                <w:noProof/>
              </w:rPr>
              <w:t>Vraag Q14 (Toepassen)</w:t>
            </w:r>
            <w:r>
              <w:rPr>
                <w:noProof/>
                <w:webHidden/>
              </w:rPr>
              <w:tab/>
            </w:r>
            <w:r>
              <w:rPr>
                <w:noProof/>
                <w:webHidden/>
              </w:rPr>
              <w:fldChar w:fldCharType="begin"/>
            </w:r>
            <w:r>
              <w:rPr>
                <w:noProof/>
                <w:webHidden/>
              </w:rPr>
              <w:instrText xml:space="preserve"> PAGEREF _Toc212132263 \h </w:instrText>
            </w:r>
            <w:r>
              <w:rPr>
                <w:noProof/>
                <w:webHidden/>
              </w:rPr>
            </w:r>
            <w:r>
              <w:rPr>
                <w:noProof/>
                <w:webHidden/>
              </w:rPr>
              <w:fldChar w:fldCharType="separate"/>
            </w:r>
            <w:r>
              <w:rPr>
                <w:noProof/>
                <w:webHidden/>
              </w:rPr>
              <w:t>22</w:t>
            </w:r>
            <w:r>
              <w:rPr>
                <w:noProof/>
                <w:webHidden/>
              </w:rPr>
              <w:fldChar w:fldCharType="end"/>
            </w:r>
          </w:hyperlink>
        </w:p>
        <w:p w14:paraId="257CDAD0" w14:textId="1061929B" w:rsidR="00CD5172" w:rsidRDefault="00CD5172">
          <w:pPr>
            <w:pStyle w:val="TOC3"/>
            <w:tabs>
              <w:tab w:val="right" w:leader="dot" w:pos="9350"/>
            </w:tabs>
            <w:rPr>
              <w:noProof/>
            </w:rPr>
          </w:pPr>
          <w:hyperlink w:anchor="_Toc212132264" w:history="1">
            <w:r w:rsidRPr="00F961F1">
              <w:rPr>
                <w:rStyle w:val="Hyperlink"/>
                <w:noProof/>
              </w:rPr>
              <w:t>Vraag Q15 (Toepassen)</w:t>
            </w:r>
            <w:r>
              <w:rPr>
                <w:noProof/>
                <w:webHidden/>
              </w:rPr>
              <w:tab/>
            </w:r>
            <w:r>
              <w:rPr>
                <w:noProof/>
                <w:webHidden/>
              </w:rPr>
              <w:fldChar w:fldCharType="begin"/>
            </w:r>
            <w:r>
              <w:rPr>
                <w:noProof/>
                <w:webHidden/>
              </w:rPr>
              <w:instrText xml:space="preserve"> PAGEREF _Toc212132264 \h </w:instrText>
            </w:r>
            <w:r>
              <w:rPr>
                <w:noProof/>
                <w:webHidden/>
              </w:rPr>
            </w:r>
            <w:r>
              <w:rPr>
                <w:noProof/>
                <w:webHidden/>
              </w:rPr>
              <w:fldChar w:fldCharType="separate"/>
            </w:r>
            <w:r>
              <w:rPr>
                <w:noProof/>
                <w:webHidden/>
              </w:rPr>
              <w:t>23</w:t>
            </w:r>
            <w:r>
              <w:rPr>
                <w:noProof/>
                <w:webHidden/>
              </w:rPr>
              <w:fldChar w:fldCharType="end"/>
            </w:r>
          </w:hyperlink>
        </w:p>
        <w:p w14:paraId="41E32D83" w14:textId="22BFA9AE" w:rsidR="00CD5172" w:rsidRDefault="00CD5172">
          <w:pPr>
            <w:pStyle w:val="TOC3"/>
            <w:tabs>
              <w:tab w:val="right" w:leader="dot" w:pos="9350"/>
            </w:tabs>
            <w:rPr>
              <w:noProof/>
            </w:rPr>
          </w:pPr>
          <w:hyperlink w:anchor="_Toc212132265" w:history="1">
            <w:r w:rsidRPr="00F961F1">
              <w:rPr>
                <w:rStyle w:val="Hyperlink"/>
                <w:noProof/>
              </w:rPr>
              <w:t>Vraag Q16 (Toepassen)</w:t>
            </w:r>
            <w:r>
              <w:rPr>
                <w:noProof/>
                <w:webHidden/>
              </w:rPr>
              <w:tab/>
            </w:r>
            <w:r>
              <w:rPr>
                <w:noProof/>
                <w:webHidden/>
              </w:rPr>
              <w:fldChar w:fldCharType="begin"/>
            </w:r>
            <w:r>
              <w:rPr>
                <w:noProof/>
                <w:webHidden/>
              </w:rPr>
              <w:instrText xml:space="preserve"> PAGEREF _Toc212132265 \h </w:instrText>
            </w:r>
            <w:r>
              <w:rPr>
                <w:noProof/>
                <w:webHidden/>
              </w:rPr>
            </w:r>
            <w:r>
              <w:rPr>
                <w:noProof/>
                <w:webHidden/>
              </w:rPr>
              <w:fldChar w:fldCharType="separate"/>
            </w:r>
            <w:r>
              <w:rPr>
                <w:noProof/>
                <w:webHidden/>
              </w:rPr>
              <w:t>25</w:t>
            </w:r>
            <w:r>
              <w:rPr>
                <w:noProof/>
                <w:webHidden/>
              </w:rPr>
              <w:fldChar w:fldCharType="end"/>
            </w:r>
          </w:hyperlink>
        </w:p>
        <w:p w14:paraId="4355CD29" w14:textId="1D1D7FDB" w:rsidR="00CD5172" w:rsidRDefault="00CD5172">
          <w:pPr>
            <w:pStyle w:val="TOC2"/>
            <w:tabs>
              <w:tab w:val="right" w:leader="dot" w:pos="9350"/>
            </w:tabs>
            <w:rPr>
              <w:noProof/>
            </w:rPr>
          </w:pPr>
          <w:hyperlink w:anchor="_Toc212132266" w:history="1">
            <w:r w:rsidRPr="00F961F1">
              <w:rPr>
                <w:rStyle w:val="Hyperlink"/>
                <w:noProof/>
              </w:rPr>
              <w:t>ANALYSEREN NIVEAU (4 vragen)</w:t>
            </w:r>
            <w:r>
              <w:rPr>
                <w:noProof/>
                <w:webHidden/>
              </w:rPr>
              <w:tab/>
            </w:r>
            <w:r>
              <w:rPr>
                <w:noProof/>
                <w:webHidden/>
              </w:rPr>
              <w:fldChar w:fldCharType="begin"/>
            </w:r>
            <w:r>
              <w:rPr>
                <w:noProof/>
                <w:webHidden/>
              </w:rPr>
              <w:instrText xml:space="preserve"> PAGEREF _Toc212132266 \h </w:instrText>
            </w:r>
            <w:r>
              <w:rPr>
                <w:noProof/>
                <w:webHidden/>
              </w:rPr>
            </w:r>
            <w:r>
              <w:rPr>
                <w:noProof/>
                <w:webHidden/>
              </w:rPr>
              <w:fldChar w:fldCharType="separate"/>
            </w:r>
            <w:r>
              <w:rPr>
                <w:noProof/>
                <w:webHidden/>
              </w:rPr>
              <w:t>26</w:t>
            </w:r>
            <w:r>
              <w:rPr>
                <w:noProof/>
                <w:webHidden/>
              </w:rPr>
              <w:fldChar w:fldCharType="end"/>
            </w:r>
          </w:hyperlink>
        </w:p>
        <w:p w14:paraId="4DAC7E2D" w14:textId="2312B27C" w:rsidR="00CD5172" w:rsidRDefault="00CD5172">
          <w:pPr>
            <w:pStyle w:val="TOC3"/>
            <w:tabs>
              <w:tab w:val="right" w:leader="dot" w:pos="9350"/>
            </w:tabs>
            <w:rPr>
              <w:noProof/>
            </w:rPr>
          </w:pPr>
          <w:hyperlink w:anchor="_Toc212132267" w:history="1">
            <w:r w:rsidRPr="00F961F1">
              <w:rPr>
                <w:rStyle w:val="Hyperlink"/>
                <w:noProof/>
              </w:rPr>
              <w:t>Vraag Q17 (Begrijpen)</w:t>
            </w:r>
            <w:r>
              <w:rPr>
                <w:noProof/>
                <w:webHidden/>
              </w:rPr>
              <w:tab/>
            </w:r>
            <w:r>
              <w:rPr>
                <w:noProof/>
                <w:webHidden/>
              </w:rPr>
              <w:fldChar w:fldCharType="begin"/>
            </w:r>
            <w:r>
              <w:rPr>
                <w:noProof/>
                <w:webHidden/>
              </w:rPr>
              <w:instrText xml:space="preserve"> PAGEREF _Toc212132267 \h </w:instrText>
            </w:r>
            <w:r>
              <w:rPr>
                <w:noProof/>
                <w:webHidden/>
              </w:rPr>
            </w:r>
            <w:r>
              <w:rPr>
                <w:noProof/>
                <w:webHidden/>
              </w:rPr>
              <w:fldChar w:fldCharType="separate"/>
            </w:r>
            <w:r>
              <w:rPr>
                <w:noProof/>
                <w:webHidden/>
              </w:rPr>
              <w:t>26</w:t>
            </w:r>
            <w:r>
              <w:rPr>
                <w:noProof/>
                <w:webHidden/>
              </w:rPr>
              <w:fldChar w:fldCharType="end"/>
            </w:r>
          </w:hyperlink>
        </w:p>
        <w:p w14:paraId="6D716DD8" w14:textId="3F6B2EAC" w:rsidR="00CD5172" w:rsidRDefault="00CD5172">
          <w:pPr>
            <w:pStyle w:val="TOC3"/>
            <w:tabs>
              <w:tab w:val="right" w:leader="dot" w:pos="9350"/>
            </w:tabs>
            <w:rPr>
              <w:noProof/>
            </w:rPr>
          </w:pPr>
          <w:hyperlink w:anchor="_Toc212132268" w:history="1">
            <w:r w:rsidRPr="00F961F1">
              <w:rPr>
                <w:rStyle w:val="Hyperlink"/>
                <w:noProof/>
              </w:rPr>
              <w:t>Vraag Q18 (Begrijpen)</w:t>
            </w:r>
            <w:r>
              <w:rPr>
                <w:noProof/>
                <w:webHidden/>
              </w:rPr>
              <w:tab/>
            </w:r>
            <w:r>
              <w:rPr>
                <w:noProof/>
                <w:webHidden/>
              </w:rPr>
              <w:fldChar w:fldCharType="begin"/>
            </w:r>
            <w:r>
              <w:rPr>
                <w:noProof/>
                <w:webHidden/>
              </w:rPr>
              <w:instrText xml:space="preserve"> PAGEREF _Toc212132268 \h </w:instrText>
            </w:r>
            <w:r>
              <w:rPr>
                <w:noProof/>
                <w:webHidden/>
              </w:rPr>
            </w:r>
            <w:r>
              <w:rPr>
                <w:noProof/>
                <w:webHidden/>
              </w:rPr>
              <w:fldChar w:fldCharType="separate"/>
            </w:r>
            <w:r>
              <w:rPr>
                <w:noProof/>
                <w:webHidden/>
              </w:rPr>
              <w:t>28</w:t>
            </w:r>
            <w:r>
              <w:rPr>
                <w:noProof/>
                <w:webHidden/>
              </w:rPr>
              <w:fldChar w:fldCharType="end"/>
            </w:r>
          </w:hyperlink>
        </w:p>
        <w:p w14:paraId="338FEE15" w14:textId="6FA5BADA" w:rsidR="00CD5172" w:rsidRDefault="00CD5172">
          <w:pPr>
            <w:pStyle w:val="TOC3"/>
            <w:tabs>
              <w:tab w:val="right" w:leader="dot" w:pos="9350"/>
            </w:tabs>
            <w:rPr>
              <w:noProof/>
            </w:rPr>
          </w:pPr>
          <w:hyperlink w:anchor="_Toc212132269" w:history="1">
            <w:r w:rsidRPr="00F961F1">
              <w:rPr>
                <w:rStyle w:val="Hyperlink"/>
                <w:noProof/>
              </w:rPr>
              <w:t>Vraag Q19 (Analyseren)</w:t>
            </w:r>
            <w:r>
              <w:rPr>
                <w:noProof/>
                <w:webHidden/>
              </w:rPr>
              <w:tab/>
            </w:r>
            <w:r>
              <w:rPr>
                <w:noProof/>
                <w:webHidden/>
              </w:rPr>
              <w:fldChar w:fldCharType="begin"/>
            </w:r>
            <w:r>
              <w:rPr>
                <w:noProof/>
                <w:webHidden/>
              </w:rPr>
              <w:instrText xml:space="preserve"> PAGEREF _Toc212132269 \h </w:instrText>
            </w:r>
            <w:r>
              <w:rPr>
                <w:noProof/>
                <w:webHidden/>
              </w:rPr>
            </w:r>
            <w:r>
              <w:rPr>
                <w:noProof/>
                <w:webHidden/>
              </w:rPr>
              <w:fldChar w:fldCharType="separate"/>
            </w:r>
            <w:r>
              <w:rPr>
                <w:noProof/>
                <w:webHidden/>
              </w:rPr>
              <w:t>31</w:t>
            </w:r>
            <w:r>
              <w:rPr>
                <w:noProof/>
                <w:webHidden/>
              </w:rPr>
              <w:fldChar w:fldCharType="end"/>
            </w:r>
          </w:hyperlink>
        </w:p>
        <w:p w14:paraId="33AD63C9" w14:textId="084D48D9" w:rsidR="00CD5172" w:rsidRDefault="00CD5172">
          <w:pPr>
            <w:pStyle w:val="TOC3"/>
            <w:tabs>
              <w:tab w:val="right" w:leader="dot" w:pos="9350"/>
            </w:tabs>
            <w:rPr>
              <w:noProof/>
            </w:rPr>
          </w:pPr>
          <w:hyperlink w:anchor="_Toc212132270" w:history="1">
            <w:r w:rsidRPr="00F961F1">
              <w:rPr>
                <w:rStyle w:val="Hyperlink"/>
                <w:noProof/>
              </w:rPr>
              <w:t>Vraag Q20 (Begrijpen)</w:t>
            </w:r>
            <w:r>
              <w:rPr>
                <w:noProof/>
                <w:webHidden/>
              </w:rPr>
              <w:tab/>
            </w:r>
            <w:r>
              <w:rPr>
                <w:noProof/>
                <w:webHidden/>
              </w:rPr>
              <w:fldChar w:fldCharType="begin"/>
            </w:r>
            <w:r>
              <w:rPr>
                <w:noProof/>
                <w:webHidden/>
              </w:rPr>
              <w:instrText xml:space="preserve"> PAGEREF _Toc212132270 \h </w:instrText>
            </w:r>
            <w:r>
              <w:rPr>
                <w:noProof/>
                <w:webHidden/>
              </w:rPr>
            </w:r>
            <w:r>
              <w:rPr>
                <w:noProof/>
                <w:webHidden/>
              </w:rPr>
              <w:fldChar w:fldCharType="separate"/>
            </w:r>
            <w:r>
              <w:rPr>
                <w:noProof/>
                <w:webHidden/>
              </w:rPr>
              <w:t>33</w:t>
            </w:r>
            <w:r>
              <w:rPr>
                <w:noProof/>
                <w:webHidden/>
              </w:rPr>
              <w:fldChar w:fldCharType="end"/>
            </w:r>
          </w:hyperlink>
        </w:p>
        <w:p w14:paraId="1DD9ECCA" w14:textId="7AA03465" w:rsidR="00CD5172" w:rsidRDefault="00CD5172">
          <w:pPr>
            <w:pStyle w:val="TOC2"/>
            <w:tabs>
              <w:tab w:val="right" w:leader="dot" w:pos="9350"/>
            </w:tabs>
            <w:rPr>
              <w:noProof/>
            </w:rPr>
          </w:pPr>
          <w:hyperlink w:anchor="_Toc212132271" w:history="1">
            <w:r w:rsidRPr="00F961F1">
              <w:rPr>
                <w:rStyle w:val="Hyperlink"/>
                <w:noProof/>
              </w:rPr>
              <w:t>EVALUEREN NIVEAU (3 vragen)</w:t>
            </w:r>
            <w:r>
              <w:rPr>
                <w:noProof/>
                <w:webHidden/>
              </w:rPr>
              <w:tab/>
            </w:r>
            <w:r>
              <w:rPr>
                <w:noProof/>
                <w:webHidden/>
              </w:rPr>
              <w:fldChar w:fldCharType="begin"/>
            </w:r>
            <w:r>
              <w:rPr>
                <w:noProof/>
                <w:webHidden/>
              </w:rPr>
              <w:instrText xml:space="preserve"> PAGEREF _Toc212132271 \h </w:instrText>
            </w:r>
            <w:r>
              <w:rPr>
                <w:noProof/>
                <w:webHidden/>
              </w:rPr>
            </w:r>
            <w:r>
              <w:rPr>
                <w:noProof/>
                <w:webHidden/>
              </w:rPr>
              <w:fldChar w:fldCharType="separate"/>
            </w:r>
            <w:r>
              <w:rPr>
                <w:noProof/>
                <w:webHidden/>
              </w:rPr>
              <w:t>37</w:t>
            </w:r>
            <w:r>
              <w:rPr>
                <w:noProof/>
                <w:webHidden/>
              </w:rPr>
              <w:fldChar w:fldCharType="end"/>
            </w:r>
          </w:hyperlink>
        </w:p>
        <w:p w14:paraId="4C5DC1E5" w14:textId="7B80B248" w:rsidR="00CD5172" w:rsidRDefault="00CD5172">
          <w:pPr>
            <w:pStyle w:val="TOC3"/>
            <w:tabs>
              <w:tab w:val="right" w:leader="dot" w:pos="9350"/>
            </w:tabs>
            <w:rPr>
              <w:noProof/>
            </w:rPr>
          </w:pPr>
          <w:hyperlink w:anchor="_Toc212132272" w:history="1">
            <w:r w:rsidRPr="00F961F1">
              <w:rPr>
                <w:rStyle w:val="Hyperlink"/>
                <w:noProof/>
              </w:rPr>
              <w:t>Vraag Q21 (Begrijpen)</w:t>
            </w:r>
            <w:r>
              <w:rPr>
                <w:noProof/>
                <w:webHidden/>
              </w:rPr>
              <w:tab/>
            </w:r>
            <w:r>
              <w:rPr>
                <w:noProof/>
                <w:webHidden/>
              </w:rPr>
              <w:fldChar w:fldCharType="begin"/>
            </w:r>
            <w:r>
              <w:rPr>
                <w:noProof/>
                <w:webHidden/>
              </w:rPr>
              <w:instrText xml:space="preserve"> PAGEREF _Toc212132272 \h </w:instrText>
            </w:r>
            <w:r>
              <w:rPr>
                <w:noProof/>
                <w:webHidden/>
              </w:rPr>
            </w:r>
            <w:r>
              <w:rPr>
                <w:noProof/>
                <w:webHidden/>
              </w:rPr>
              <w:fldChar w:fldCharType="separate"/>
            </w:r>
            <w:r>
              <w:rPr>
                <w:noProof/>
                <w:webHidden/>
              </w:rPr>
              <w:t>37</w:t>
            </w:r>
            <w:r>
              <w:rPr>
                <w:noProof/>
                <w:webHidden/>
              </w:rPr>
              <w:fldChar w:fldCharType="end"/>
            </w:r>
          </w:hyperlink>
        </w:p>
        <w:p w14:paraId="43E45717" w14:textId="452DB3CA" w:rsidR="00CD5172" w:rsidRDefault="00CD5172">
          <w:pPr>
            <w:pStyle w:val="TOC1"/>
            <w:tabs>
              <w:tab w:val="right" w:leader="dot" w:pos="9350"/>
            </w:tabs>
            <w:rPr>
              <w:noProof/>
            </w:rPr>
          </w:pPr>
          <w:hyperlink w:anchor="_Toc212132273" w:history="1">
            <w:r w:rsidRPr="00F961F1">
              <w:rPr>
                <w:rStyle w:val="Hyperlink"/>
                <w:noProof/>
              </w:rPr>
              <w:t>Combineer de plots</w:t>
            </w:r>
            <w:r>
              <w:rPr>
                <w:noProof/>
                <w:webHidden/>
              </w:rPr>
              <w:tab/>
            </w:r>
            <w:r>
              <w:rPr>
                <w:noProof/>
                <w:webHidden/>
              </w:rPr>
              <w:fldChar w:fldCharType="begin"/>
            </w:r>
            <w:r>
              <w:rPr>
                <w:noProof/>
                <w:webHidden/>
              </w:rPr>
              <w:instrText xml:space="preserve"> PAGEREF _Toc212132273 \h </w:instrText>
            </w:r>
            <w:r>
              <w:rPr>
                <w:noProof/>
                <w:webHidden/>
              </w:rPr>
            </w:r>
            <w:r>
              <w:rPr>
                <w:noProof/>
                <w:webHidden/>
              </w:rPr>
              <w:fldChar w:fldCharType="separate"/>
            </w:r>
            <w:r>
              <w:rPr>
                <w:noProof/>
                <w:webHidden/>
              </w:rPr>
              <w:t>40</w:t>
            </w:r>
            <w:r>
              <w:rPr>
                <w:noProof/>
                <w:webHidden/>
              </w:rPr>
              <w:fldChar w:fldCharType="end"/>
            </w:r>
          </w:hyperlink>
        </w:p>
        <w:p w14:paraId="29EDF296" w14:textId="79C15D21" w:rsidR="00CD5172" w:rsidRDefault="00CD5172">
          <w:pPr>
            <w:pStyle w:val="TOC3"/>
            <w:tabs>
              <w:tab w:val="right" w:leader="dot" w:pos="9350"/>
            </w:tabs>
            <w:rPr>
              <w:noProof/>
            </w:rPr>
          </w:pPr>
          <w:hyperlink w:anchor="_Toc212132274" w:history="1">
            <w:r w:rsidRPr="00F961F1">
              <w:rPr>
                <w:rStyle w:val="Hyperlink"/>
                <w:noProof/>
              </w:rPr>
              <w:t>Vraag Q22 (Evalueren)</w:t>
            </w:r>
            <w:r>
              <w:rPr>
                <w:noProof/>
                <w:webHidden/>
              </w:rPr>
              <w:tab/>
            </w:r>
            <w:r>
              <w:rPr>
                <w:noProof/>
                <w:webHidden/>
              </w:rPr>
              <w:fldChar w:fldCharType="begin"/>
            </w:r>
            <w:r>
              <w:rPr>
                <w:noProof/>
                <w:webHidden/>
              </w:rPr>
              <w:instrText xml:space="preserve"> PAGEREF _Toc212132274 \h </w:instrText>
            </w:r>
            <w:r>
              <w:rPr>
                <w:noProof/>
                <w:webHidden/>
              </w:rPr>
            </w:r>
            <w:r>
              <w:rPr>
                <w:noProof/>
                <w:webHidden/>
              </w:rPr>
              <w:fldChar w:fldCharType="separate"/>
            </w:r>
            <w:r>
              <w:rPr>
                <w:noProof/>
                <w:webHidden/>
              </w:rPr>
              <w:t>42</w:t>
            </w:r>
            <w:r>
              <w:rPr>
                <w:noProof/>
                <w:webHidden/>
              </w:rPr>
              <w:fldChar w:fldCharType="end"/>
            </w:r>
          </w:hyperlink>
        </w:p>
        <w:p w14:paraId="2880272E" w14:textId="557F1550" w:rsidR="00CD5172" w:rsidRDefault="00CD5172">
          <w:pPr>
            <w:pStyle w:val="TOC3"/>
            <w:tabs>
              <w:tab w:val="right" w:leader="dot" w:pos="9350"/>
            </w:tabs>
            <w:rPr>
              <w:noProof/>
            </w:rPr>
          </w:pPr>
          <w:hyperlink w:anchor="_Toc212132275" w:history="1">
            <w:r w:rsidRPr="00F961F1">
              <w:rPr>
                <w:rStyle w:val="Hyperlink"/>
                <w:noProof/>
              </w:rPr>
              <w:t>Vraag Q23 (Begrijpen)</w:t>
            </w:r>
            <w:r>
              <w:rPr>
                <w:noProof/>
                <w:webHidden/>
              </w:rPr>
              <w:tab/>
            </w:r>
            <w:r>
              <w:rPr>
                <w:noProof/>
                <w:webHidden/>
              </w:rPr>
              <w:fldChar w:fldCharType="begin"/>
            </w:r>
            <w:r>
              <w:rPr>
                <w:noProof/>
                <w:webHidden/>
              </w:rPr>
              <w:instrText xml:space="preserve"> PAGEREF _Toc212132275 \h </w:instrText>
            </w:r>
            <w:r>
              <w:rPr>
                <w:noProof/>
                <w:webHidden/>
              </w:rPr>
            </w:r>
            <w:r>
              <w:rPr>
                <w:noProof/>
                <w:webHidden/>
              </w:rPr>
              <w:fldChar w:fldCharType="separate"/>
            </w:r>
            <w:r>
              <w:rPr>
                <w:noProof/>
                <w:webHidden/>
              </w:rPr>
              <w:t>43</w:t>
            </w:r>
            <w:r>
              <w:rPr>
                <w:noProof/>
                <w:webHidden/>
              </w:rPr>
              <w:fldChar w:fldCharType="end"/>
            </w:r>
          </w:hyperlink>
        </w:p>
        <w:p w14:paraId="576BDC83" w14:textId="40EE4E57" w:rsidR="00CD5172" w:rsidRDefault="00CD5172">
          <w:pPr>
            <w:pStyle w:val="TOC2"/>
            <w:tabs>
              <w:tab w:val="right" w:leader="dot" w:pos="9350"/>
            </w:tabs>
            <w:rPr>
              <w:noProof/>
            </w:rPr>
          </w:pPr>
          <w:hyperlink w:anchor="_Toc212132276" w:history="1">
            <w:r w:rsidRPr="00F961F1">
              <w:rPr>
                <w:rStyle w:val="Hyperlink"/>
                <w:noProof/>
              </w:rPr>
              <w:t>CREËREN NIVEAU (2 vragen)</w:t>
            </w:r>
            <w:r>
              <w:rPr>
                <w:noProof/>
                <w:webHidden/>
              </w:rPr>
              <w:tab/>
            </w:r>
            <w:r>
              <w:rPr>
                <w:noProof/>
                <w:webHidden/>
              </w:rPr>
              <w:fldChar w:fldCharType="begin"/>
            </w:r>
            <w:r>
              <w:rPr>
                <w:noProof/>
                <w:webHidden/>
              </w:rPr>
              <w:instrText xml:space="preserve"> PAGEREF _Toc212132276 \h </w:instrText>
            </w:r>
            <w:r>
              <w:rPr>
                <w:noProof/>
                <w:webHidden/>
              </w:rPr>
            </w:r>
            <w:r>
              <w:rPr>
                <w:noProof/>
                <w:webHidden/>
              </w:rPr>
              <w:fldChar w:fldCharType="separate"/>
            </w:r>
            <w:r>
              <w:rPr>
                <w:noProof/>
                <w:webHidden/>
              </w:rPr>
              <w:t>48</w:t>
            </w:r>
            <w:r>
              <w:rPr>
                <w:noProof/>
                <w:webHidden/>
              </w:rPr>
              <w:fldChar w:fldCharType="end"/>
            </w:r>
          </w:hyperlink>
        </w:p>
        <w:p w14:paraId="5FF76E65" w14:textId="6880F53B" w:rsidR="00CD5172" w:rsidRDefault="00CD5172">
          <w:pPr>
            <w:pStyle w:val="TOC3"/>
            <w:tabs>
              <w:tab w:val="right" w:leader="dot" w:pos="9350"/>
            </w:tabs>
            <w:rPr>
              <w:noProof/>
            </w:rPr>
          </w:pPr>
          <w:hyperlink w:anchor="_Toc212132277" w:history="1">
            <w:r w:rsidRPr="00F961F1">
              <w:rPr>
                <w:rStyle w:val="Hyperlink"/>
                <w:noProof/>
              </w:rPr>
              <w:t>Vraag Q24 (Creëren)</w:t>
            </w:r>
            <w:r>
              <w:rPr>
                <w:noProof/>
                <w:webHidden/>
              </w:rPr>
              <w:tab/>
            </w:r>
            <w:r>
              <w:rPr>
                <w:noProof/>
                <w:webHidden/>
              </w:rPr>
              <w:fldChar w:fldCharType="begin"/>
            </w:r>
            <w:r>
              <w:rPr>
                <w:noProof/>
                <w:webHidden/>
              </w:rPr>
              <w:instrText xml:space="preserve"> PAGEREF _Toc212132277 \h </w:instrText>
            </w:r>
            <w:r>
              <w:rPr>
                <w:noProof/>
                <w:webHidden/>
              </w:rPr>
            </w:r>
            <w:r>
              <w:rPr>
                <w:noProof/>
                <w:webHidden/>
              </w:rPr>
              <w:fldChar w:fldCharType="separate"/>
            </w:r>
            <w:r>
              <w:rPr>
                <w:noProof/>
                <w:webHidden/>
              </w:rPr>
              <w:t>48</w:t>
            </w:r>
            <w:r>
              <w:rPr>
                <w:noProof/>
                <w:webHidden/>
              </w:rPr>
              <w:fldChar w:fldCharType="end"/>
            </w:r>
          </w:hyperlink>
        </w:p>
        <w:p w14:paraId="32530C9B" w14:textId="39120593" w:rsidR="00CD5172" w:rsidRDefault="00CD5172">
          <w:pPr>
            <w:pStyle w:val="TOC3"/>
            <w:tabs>
              <w:tab w:val="right" w:leader="dot" w:pos="9350"/>
            </w:tabs>
            <w:rPr>
              <w:noProof/>
            </w:rPr>
          </w:pPr>
          <w:hyperlink w:anchor="_Toc212132278" w:history="1">
            <w:r w:rsidRPr="00F961F1">
              <w:rPr>
                <w:rStyle w:val="Hyperlink"/>
                <w:noProof/>
              </w:rPr>
              <w:t>Vraag Q25 (Creëren)</w:t>
            </w:r>
            <w:r>
              <w:rPr>
                <w:noProof/>
                <w:webHidden/>
              </w:rPr>
              <w:tab/>
            </w:r>
            <w:r>
              <w:rPr>
                <w:noProof/>
                <w:webHidden/>
              </w:rPr>
              <w:fldChar w:fldCharType="begin"/>
            </w:r>
            <w:r>
              <w:rPr>
                <w:noProof/>
                <w:webHidden/>
              </w:rPr>
              <w:instrText xml:space="preserve"> PAGEREF _Toc212132278 \h </w:instrText>
            </w:r>
            <w:r>
              <w:rPr>
                <w:noProof/>
                <w:webHidden/>
              </w:rPr>
            </w:r>
            <w:r>
              <w:rPr>
                <w:noProof/>
                <w:webHidden/>
              </w:rPr>
              <w:fldChar w:fldCharType="separate"/>
            </w:r>
            <w:r>
              <w:rPr>
                <w:noProof/>
                <w:webHidden/>
              </w:rPr>
              <w:t>49</w:t>
            </w:r>
            <w:r>
              <w:rPr>
                <w:noProof/>
                <w:webHidden/>
              </w:rPr>
              <w:fldChar w:fldCharType="end"/>
            </w:r>
          </w:hyperlink>
        </w:p>
        <w:p w14:paraId="600E50A9" w14:textId="37177013" w:rsidR="00415A5A" w:rsidRDefault="00000000">
          <w:r>
            <w:fldChar w:fldCharType="end"/>
          </w:r>
        </w:p>
      </w:sdtContent>
    </w:sdt>
    <w:p w14:paraId="600E50AA" w14:textId="77777777" w:rsidR="00415A5A" w:rsidRDefault="00000000">
      <w:pPr>
        <w:pStyle w:val="Heading1"/>
      </w:pPr>
      <w:bookmarkStart w:id="0" w:name="basisbegrippen-in-de-correlation"/>
      <w:bookmarkStart w:id="1" w:name="_Toc212132231"/>
      <w:r>
        <w:t>Basisbegrippen in de Correlation</w:t>
      </w:r>
      <w:bookmarkEnd w:id="1"/>
    </w:p>
    <w:p w14:paraId="600E50AB" w14:textId="77777777" w:rsidR="00415A5A" w:rsidRDefault="00000000">
      <w:pPr>
        <w:pStyle w:val="Heading2"/>
      </w:pPr>
      <w:bookmarkStart w:id="2" w:name="X3baffc03668cdbc6af4a9e8da670a20ffa23698"/>
      <w:bookmarkStart w:id="3" w:name="_Toc212132232"/>
      <w:r>
        <w:t>📋 OVERZICHTSTABEL - VRAGEN VOLGENS BLOOM’S TAXONOMIE (25 VRAGEN)</w:t>
      </w:r>
      <w:bookmarkEnd w:id="3"/>
    </w:p>
    <w:p w14:paraId="600E50AC" w14:textId="77777777" w:rsidR="00415A5A" w:rsidRDefault="00000000">
      <w:pPr>
        <w:pStyle w:val="Heading3"/>
      </w:pPr>
      <w:bookmarkStart w:id="4" w:name="onthouden-niveau-5-vragen---20"/>
      <w:bookmarkStart w:id="5" w:name="_Toc212132233"/>
      <w:r>
        <w:t>ONTHOUDEN NIVEAU (5 vragen - 20%)</w:t>
      </w:r>
      <w:bookmarkEnd w:id="5"/>
    </w:p>
    <w:tbl>
      <w:tblPr>
        <w:tblStyle w:val="Table"/>
        <w:tblW w:w="5000" w:type="pct"/>
        <w:tblLayout w:type="fixed"/>
        <w:tblLook w:val="0020" w:firstRow="1" w:lastRow="0" w:firstColumn="0" w:lastColumn="0" w:noHBand="0" w:noVBand="0"/>
      </w:tblPr>
      <w:tblGrid>
        <w:gridCol w:w="3112"/>
        <w:gridCol w:w="3112"/>
        <w:gridCol w:w="3352"/>
      </w:tblGrid>
      <w:tr w:rsidR="00415A5A" w14:paraId="600E50B0"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2574" w:type="dxa"/>
          </w:tcPr>
          <w:p w14:paraId="600E50AD" w14:textId="77777777" w:rsidR="00415A5A" w:rsidRDefault="00000000">
            <w:pPr>
              <w:pStyle w:val="Compact"/>
            </w:pPr>
            <w:r>
              <w:t>Vraagnummer</w:t>
            </w:r>
          </w:p>
        </w:tc>
        <w:tc>
          <w:tcPr>
            <w:tcW w:w="2574" w:type="dxa"/>
          </w:tcPr>
          <w:p w14:paraId="600E50AE" w14:textId="77777777" w:rsidR="00415A5A" w:rsidRDefault="00000000">
            <w:pPr>
              <w:pStyle w:val="Compact"/>
            </w:pPr>
            <w:r>
              <w:t>Vraag Titel</w:t>
            </w:r>
          </w:p>
        </w:tc>
        <w:tc>
          <w:tcPr>
            <w:tcW w:w="2772" w:type="dxa"/>
          </w:tcPr>
          <w:p w14:paraId="600E50AF" w14:textId="77777777" w:rsidR="00415A5A" w:rsidRDefault="00000000">
            <w:pPr>
              <w:pStyle w:val="Compact"/>
            </w:pPr>
            <w:r>
              <w:t>Leerintentie</w:t>
            </w:r>
          </w:p>
        </w:tc>
      </w:tr>
      <w:tr w:rsidR="00415A5A" w14:paraId="600E50B4" w14:textId="77777777">
        <w:tc>
          <w:tcPr>
            <w:tcW w:w="2574" w:type="dxa"/>
          </w:tcPr>
          <w:p w14:paraId="600E50B1" w14:textId="77777777" w:rsidR="00415A5A" w:rsidRDefault="00000000">
            <w:pPr>
              <w:pStyle w:val="Compact"/>
            </w:pPr>
            <w:r>
              <w:t>Q1</w:t>
            </w:r>
          </w:p>
        </w:tc>
        <w:tc>
          <w:tcPr>
            <w:tcW w:w="2574" w:type="dxa"/>
          </w:tcPr>
          <w:p w14:paraId="600E50B2" w14:textId="77777777" w:rsidR="00415A5A" w:rsidRDefault="00000000">
            <w:pPr>
              <w:pStyle w:val="Compact"/>
            </w:pPr>
            <w:r>
              <w:t>Wat is correlatie?</w:t>
            </w:r>
          </w:p>
        </w:tc>
        <w:tc>
          <w:tcPr>
            <w:tcW w:w="2772" w:type="dxa"/>
          </w:tcPr>
          <w:p w14:paraId="600E50B3" w14:textId="77777777" w:rsidR="00415A5A" w:rsidRDefault="00000000">
            <w:pPr>
              <w:pStyle w:val="Compact"/>
            </w:pPr>
            <w:r>
              <w:t>Definitie van correlatie herinneren</w:t>
            </w:r>
          </w:p>
        </w:tc>
      </w:tr>
      <w:tr w:rsidR="00415A5A" w14:paraId="600E50B8" w14:textId="77777777">
        <w:tc>
          <w:tcPr>
            <w:tcW w:w="2574" w:type="dxa"/>
          </w:tcPr>
          <w:p w14:paraId="600E50B5" w14:textId="77777777" w:rsidR="00415A5A" w:rsidRDefault="00000000">
            <w:pPr>
              <w:pStyle w:val="Compact"/>
            </w:pPr>
            <w:r>
              <w:t>Q2</w:t>
            </w:r>
          </w:p>
        </w:tc>
        <w:tc>
          <w:tcPr>
            <w:tcW w:w="2574" w:type="dxa"/>
          </w:tcPr>
          <w:p w14:paraId="600E50B6" w14:textId="77777777" w:rsidR="00415A5A" w:rsidRDefault="00000000">
            <w:pPr>
              <w:pStyle w:val="Compact"/>
            </w:pPr>
            <w:r>
              <w:t>Wat is een z-score?</w:t>
            </w:r>
          </w:p>
        </w:tc>
        <w:tc>
          <w:tcPr>
            <w:tcW w:w="2772" w:type="dxa"/>
          </w:tcPr>
          <w:p w14:paraId="600E50B7" w14:textId="77777777" w:rsidR="00415A5A" w:rsidRDefault="00000000">
            <w:pPr>
              <w:pStyle w:val="Compact"/>
            </w:pPr>
            <w:r>
              <w:t>Z-score definitie herinneren</w:t>
            </w:r>
          </w:p>
        </w:tc>
      </w:tr>
      <w:tr w:rsidR="00415A5A" w14:paraId="600E50BC" w14:textId="77777777">
        <w:tc>
          <w:tcPr>
            <w:tcW w:w="2574" w:type="dxa"/>
          </w:tcPr>
          <w:p w14:paraId="600E50B9" w14:textId="77777777" w:rsidR="00415A5A" w:rsidRDefault="00000000">
            <w:pPr>
              <w:pStyle w:val="Compact"/>
            </w:pPr>
            <w:r>
              <w:t>Q3</w:t>
            </w:r>
          </w:p>
        </w:tc>
        <w:tc>
          <w:tcPr>
            <w:tcW w:w="2574" w:type="dxa"/>
          </w:tcPr>
          <w:p w14:paraId="600E50BA" w14:textId="77777777" w:rsidR="00415A5A" w:rsidRDefault="00000000">
            <w:pPr>
              <w:pStyle w:val="Compact"/>
            </w:pPr>
            <w:r>
              <w:t>Belangrijkste maatregelen in verband</w:t>
            </w:r>
          </w:p>
        </w:tc>
        <w:tc>
          <w:tcPr>
            <w:tcW w:w="2772" w:type="dxa"/>
          </w:tcPr>
          <w:p w14:paraId="600E50BB" w14:textId="77777777" w:rsidR="00415A5A" w:rsidRDefault="00000000">
            <w:pPr>
              <w:pStyle w:val="Compact"/>
            </w:pPr>
            <w:r>
              <w:t>Belangrijke correlatiematen herinneren</w:t>
            </w:r>
          </w:p>
        </w:tc>
      </w:tr>
      <w:tr w:rsidR="00415A5A" w14:paraId="600E50C0" w14:textId="77777777">
        <w:tc>
          <w:tcPr>
            <w:tcW w:w="2574" w:type="dxa"/>
          </w:tcPr>
          <w:p w14:paraId="600E50BD" w14:textId="77777777" w:rsidR="00415A5A" w:rsidRDefault="00000000">
            <w:pPr>
              <w:pStyle w:val="Compact"/>
            </w:pPr>
            <w:r>
              <w:t>Q4</w:t>
            </w:r>
          </w:p>
        </w:tc>
        <w:tc>
          <w:tcPr>
            <w:tcW w:w="2574" w:type="dxa"/>
          </w:tcPr>
          <w:p w14:paraId="600E50BE" w14:textId="77777777" w:rsidR="00415A5A" w:rsidRDefault="00000000">
            <w:pPr>
              <w:pStyle w:val="Compact"/>
            </w:pPr>
            <w:r>
              <w:t>Centrum in z-Scores</w:t>
            </w:r>
          </w:p>
        </w:tc>
        <w:tc>
          <w:tcPr>
            <w:tcW w:w="2772" w:type="dxa"/>
          </w:tcPr>
          <w:p w14:paraId="600E50BF" w14:textId="77777777" w:rsidR="00415A5A" w:rsidRDefault="00000000">
            <w:pPr>
              <w:pStyle w:val="Compact"/>
            </w:pPr>
            <w:r>
              <w:t xml:space="preserve">Centrum van gestandaardiseerde verdeling </w:t>
            </w:r>
            <w:r>
              <w:lastRenderedPageBreak/>
              <w:t>herinneren</w:t>
            </w:r>
          </w:p>
        </w:tc>
      </w:tr>
      <w:tr w:rsidR="00415A5A" w14:paraId="600E50C4" w14:textId="77777777">
        <w:tc>
          <w:tcPr>
            <w:tcW w:w="2574" w:type="dxa"/>
          </w:tcPr>
          <w:p w14:paraId="600E50C1" w14:textId="77777777" w:rsidR="00415A5A" w:rsidRDefault="00000000">
            <w:pPr>
              <w:pStyle w:val="Compact"/>
            </w:pPr>
            <w:r>
              <w:lastRenderedPageBreak/>
              <w:t>Q5</w:t>
            </w:r>
          </w:p>
        </w:tc>
        <w:tc>
          <w:tcPr>
            <w:tcW w:w="2574" w:type="dxa"/>
          </w:tcPr>
          <w:p w14:paraId="600E50C2" w14:textId="77777777" w:rsidR="00415A5A" w:rsidRDefault="00000000">
            <w:pPr>
              <w:pStyle w:val="Compact"/>
            </w:pPr>
            <w:r>
              <w:t>Eenheden veranderen niet r</w:t>
            </w:r>
          </w:p>
        </w:tc>
        <w:tc>
          <w:tcPr>
            <w:tcW w:w="2772" w:type="dxa"/>
          </w:tcPr>
          <w:p w14:paraId="600E50C3" w14:textId="77777777" w:rsidR="00415A5A" w:rsidRDefault="00000000">
            <w:pPr>
              <w:pStyle w:val="Compact"/>
            </w:pPr>
            <w:r>
              <w:t>Invariantie van correlatie voor eenheden herinneren</w:t>
            </w:r>
          </w:p>
        </w:tc>
      </w:tr>
    </w:tbl>
    <w:p w14:paraId="600E50C5" w14:textId="77777777" w:rsidR="00415A5A" w:rsidRDefault="00000000">
      <w:pPr>
        <w:pStyle w:val="Heading3"/>
      </w:pPr>
      <w:bookmarkStart w:id="6" w:name="niveau-begrijpen-13-vragen---52"/>
      <w:bookmarkStart w:id="7" w:name="_Toc212132234"/>
      <w:bookmarkEnd w:id="4"/>
      <w:r>
        <w:t>NIVEAU BEGRIJPEN (13 vragen - 52%)</w:t>
      </w:r>
      <w:bookmarkEnd w:id="7"/>
    </w:p>
    <w:tbl>
      <w:tblPr>
        <w:tblStyle w:val="Table"/>
        <w:tblW w:w="5000" w:type="pct"/>
        <w:tblLayout w:type="fixed"/>
        <w:tblLook w:val="0020" w:firstRow="1" w:lastRow="0" w:firstColumn="0" w:lastColumn="0" w:noHBand="0" w:noVBand="0"/>
      </w:tblPr>
      <w:tblGrid>
        <w:gridCol w:w="3112"/>
        <w:gridCol w:w="3112"/>
        <w:gridCol w:w="3352"/>
      </w:tblGrid>
      <w:tr w:rsidR="00415A5A" w14:paraId="600E50C9"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2574" w:type="dxa"/>
          </w:tcPr>
          <w:p w14:paraId="600E50C6" w14:textId="77777777" w:rsidR="00415A5A" w:rsidRDefault="00000000">
            <w:pPr>
              <w:pStyle w:val="Compact"/>
            </w:pPr>
            <w:r>
              <w:t>Vraagnummer</w:t>
            </w:r>
          </w:p>
        </w:tc>
        <w:tc>
          <w:tcPr>
            <w:tcW w:w="2574" w:type="dxa"/>
          </w:tcPr>
          <w:p w14:paraId="600E50C7" w14:textId="77777777" w:rsidR="00415A5A" w:rsidRDefault="00000000">
            <w:pPr>
              <w:pStyle w:val="Compact"/>
            </w:pPr>
            <w:r>
              <w:t>Vraag Titel</w:t>
            </w:r>
          </w:p>
        </w:tc>
        <w:tc>
          <w:tcPr>
            <w:tcW w:w="2772" w:type="dxa"/>
          </w:tcPr>
          <w:p w14:paraId="600E50C8" w14:textId="77777777" w:rsidR="00415A5A" w:rsidRDefault="00000000">
            <w:pPr>
              <w:pStyle w:val="Compact"/>
            </w:pPr>
            <w:r>
              <w:t>Leerintentie</w:t>
            </w:r>
          </w:p>
        </w:tc>
      </w:tr>
      <w:tr w:rsidR="00415A5A" w14:paraId="600E50CD" w14:textId="77777777">
        <w:tc>
          <w:tcPr>
            <w:tcW w:w="2574" w:type="dxa"/>
          </w:tcPr>
          <w:p w14:paraId="600E50CA" w14:textId="77777777" w:rsidR="00415A5A" w:rsidRDefault="00000000">
            <w:pPr>
              <w:pStyle w:val="Compact"/>
            </w:pPr>
            <w:r>
              <w:t>Q6</w:t>
            </w:r>
          </w:p>
        </w:tc>
        <w:tc>
          <w:tcPr>
            <w:tcW w:w="2574" w:type="dxa"/>
          </w:tcPr>
          <w:p w14:paraId="600E50CB" w14:textId="77777777" w:rsidR="00415A5A" w:rsidRDefault="00000000">
            <w:pPr>
              <w:pStyle w:val="Compact"/>
            </w:pPr>
            <w:r>
              <w:t>Variabeletypen voor correlatie</w:t>
            </w:r>
          </w:p>
        </w:tc>
        <w:tc>
          <w:tcPr>
            <w:tcW w:w="2772" w:type="dxa"/>
          </w:tcPr>
          <w:p w14:paraId="600E50CC" w14:textId="77777777" w:rsidR="00415A5A" w:rsidRDefault="00000000">
            <w:pPr>
              <w:pStyle w:val="Compact"/>
            </w:pPr>
            <w:r>
              <w:t>Variabeletypes voor correlatie begrijpen</w:t>
            </w:r>
          </w:p>
        </w:tc>
      </w:tr>
      <w:tr w:rsidR="00415A5A" w14:paraId="600E50D1" w14:textId="77777777">
        <w:tc>
          <w:tcPr>
            <w:tcW w:w="2574" w:type="dxa"/>
          </w:tcPr>
          <w:p w14:paraId="600E50CE" w14:textId="77777777" w:rsidR="00415A5A" w:rsidRDefault="00000000">
            <w:pPr>
              <w:pStyle w:val="Compact"/>
            </w:pPr>
            <w:r>
              <w:t>Q7</w:t>
            </w:r>
          </w:p>
        </w:tc>
        <w:tc>
          <w:tcPr>
            <w:tcW w:w="2574" w:type="dxa"/>
          </w:tcPr>
          <w:p w14:paraId="600E50CF" w14:textId="77777777" w:rsidR="00415A5A" w:rsidRDefault="00000000">
            <w:pPr>
              <w:pStyle w:val="Compact"/>
            </w:pPr>
            <w:r>
              <w:t>Basisprincipes van correlatie versus causaliteit</w:t>
            </w:r>
          </w:p>
        </w:tc>
        <w:tc>
          <w:tcPr>
            <w:tcW w:w="2772" w:type="dxa"/>
          </w:tcPr>
          <w:p w14:paraId="600E50D0" w14:textId="77777777" w:rsidR="00415A5A" w:rsidRDefault="00000000">
            <w:pPr>
              <w:pStyle w:val="Compact"/>
            </w:pPr>
            <w:r>
              <w:t>Verschil correlatie-causatie begrijpen</w:t>
            </w:r>
          </w:p>
        </w:tc>
      </w:tr>
      <w:tr w:rsidR="00415A5A" w14:paraId="600E50D5" w14:textId="77777777">
        <w:tc>
          <w:tcPr>
            <w:tcW w:w="2574" w:type="dxa"/>
          </w:tcPr>
          <w:p w14:paraId="600E50D2" w14:textId="77777777" w:rsidR="00415A5A" w:rsidRDefault="00000000">
            <w:pPr>
              <w:pStyle w:val="Compact"/>
            </w:pPr>
            <w:r>
              <w:t>Q8</w:t>
            </w:r>
          </w:p>
        </w:tc>
        <w:tc>
          <w:tcPr>
            <w:tcW w:w="2574" w:type="dxa"/>
          </w:tcPr>
          <w:p w14:paraId="600E50D3" w14:textId="77777777" w:rsidR="00415A5A" w:rsidRDefault="00000000">
            <w:pPr>
              <w:pStyle w:val="Compact"/>
            </w:pPr>
            <w:r>
              <w:t>Correlatiewaarden interpreteren</w:t>
            </w:r>
          </w:p>
        </w:tc>
        <w:tc>
          <w:tcPr>
            <w:tcW w:w="2772" w:type="dxa"/>
          </w:tcPr>
          <w:p w14:paraId="600E50D4" w14:textId="77777777" w:rsidR="00415A5A" w:rsidRDefault="00000000">
            <w:pPr>
              <w:pStyle w:val="Compact"/>
            </w:pPr>
            <w:r>
              <w:t>Correlatie-interpretatie begrijpen</w:t>
            </w:r>
          </w:p>
        </w:tc>
      </w:tr>
      <w:tr w:rsidR="00415A5A" w14:paraId="600E50D9" w14:textId="77777777">
        <w:tc>
          <w:tcPr>
            <w:tcW w:w="2574" w:type="dxa"/>
          </w:tcPr>
          <w:p w14:paraId="600E50D6" w14:textId="77777777" w:rsidR="00415A5A" w:rsidRDefault="00000000">
            <w:pPr>
              <w:pStyle w:val="Compact"/>
            </w:pPr>
            <w:r>
              <w:t>Q9</w:t>
            </w:r>
          </w:p>
        </w:tc>
        <w:tc>
          <w:tcPr>
            <w:tcW w:w="2574" w:type="dxa"/>
          </w:tcPr>
          <w:p w14:paraId="600E50D7" w14:textId="77777777" w:rsidR="00415A5A" w:rsidRDefault="00000000">
            <w:pPr>
              <w:pStyle w:val="Compact"/>
            </w:pPr>
            <w:r>
              <w:t>Richting van relaties</w:t>
            </w:r>
          </w:p>
        </w:tc>
        <w:tc>
          <w:tcPr>
            <w:tcW w:w="2772" w:type="dxa"/>
          </w:tcPr>
          <w:p w14:paraId="600E50D8" w14:textId="77777777" w:rsidR="00415A5A" w:rsidRDefault="00000000">
            <w:pPr>
              <w:pStyle w:val="Compact"/>
            </w:pPr>
            <w:r>
              <w:t>Richting van verbanden begrijpen</w:t>
            </w:r>
          </w:p>
        </w:tc>
      </w:tr>
      <w:tr w:rsidR="00415A5A" w14:paraId="600E50DD" w14:textId="77777777">
        <w:tc>
          <w:tcPr>
            <w:tcW w:w="2574" w:type="dxa"/>
          </w:tcPr>
          <w:p w14:paraId="600E50DA" w14:textId="77777777" w:rsidR="00415A5A" w:rsidRDefault="00000000">
            <w:pPr>
              <w:pStyle w:val="Compact"/>
            </w:pPr>
            <w:r>
              <w:t>Q10</w:t>
            </w:r>
          </w:p>
        </w:tc>
        <w:tc>
          <w:tcPr>
            <w:tcW w:w="2574" w:type="dxa"/>
          </w:tcPr>
          <w:p w14:paraId="600E50DB" w14:textId="77777777" w:rsidR="00415A5A" w:rsidRDefault="00000000">
            <w:pPr>
              <w:pStyle w:val="Compact"/>
            </w:pPr>
            <w:r>
              <w:t>Wat vertelt correlatie ons?</w:t>
            </w:r>
          </w:p>
        </w:tc>
        <w:tc>
          <w:tcPr>
            <w:tcW w:w="2772" w:type="dxa"/>
          </w:tcPr>
          <w:p w14:paraId="600E50DC" w14:textId="77777777" w:rsidR="00415A5A" w:rsidRDefault="00000000">
            <w:pPr>
              <w:pStyle w:val="Compact"/>
            </w:pPr>
            <w:r>
              <w:t>Wat correlatie betekent begrijpen</w:t>
            </w:r>
          </w:p>
        </w:tc>
      </w:tr>
      <w:tr w:rsidR="00415A5A" w14:paraId="600E50E1" w14:textId="77777777">
        <w:tc>
          <w:tcPr>
            <w:tcW w:w="2574" w:type="dxa"/>
          </w:tcPr>
          <w:p w14:paraId="600E50DE" w14:textId="77777777" w:rsidR="00415A5A" w:rsidRDefault="00000000">
            <w:pPr>
              <w:pStyle w:val="Compact"/>
            </w:pPr>
            <w:r>
              <w:t>Q11</w:t>
            </w:r>
          </w:p>
        </w:tc>
        <w:tc>
          <w:tcPr>
            <w:tcW w:w="2574" w:type="dxa"/>
          </w:tcPr>
          <w:p w14:paraId="600E50DF" w14:textId="77777777" w:rsidR="00415A5A" w:rsidRDefault="00000000">
            <w:pPr>
              <w:pStyle w:val="Compact"/>
            </w:pPr>
            <w:r>
              <w:t>Visualisatie belang</w:t>
            </w:r>
          </w:p>
        </w:tc>
        <w:tc>
          <w:tcPr>
            <w:tcW w:w="2772" w:type="dxa"/>
          </w:tcPr>
          <w:p w14:paraId="600E50E0" w14:textId="77777777" w:rsidR="00415A5A" w:rsidRDefault="00000000">
            <w:pPr>
              <w:pStyle w:val="Compact"/>
            </w:pPr>
            <w:r>
              <w:t>Belang van visualisatie begrijpen</w:t>
            </w:r>
          </w:p>
        </w:tc>
      </w:tr>
      <w:tr w:rsidR="00415A5A" w14:paraId="600E50E5" w14:textId="77777777">
        <w:tc>
          <w:tcPr>
            <w:tcW w:w="2574" w:type="dxa"/>
          </w:tcPr>
          <w:p w14:paraId="600E50E2" w14:textId="77777777" w:rsidR="00415A5A" w:rsidRDefault="00000000">
            <w:pPr>
              <w:pStyle w:val="Compact"/>
            </w:pPr>
            <w:r>
              <w:t>Q12</w:t>
            </w:r>
          </w:p>
        </w:tc>
        <w:tc>
          <w:tcPr>
            <w:tcW w:w="2574" w:type="dxa"/>
          </w:tcPr>
          <w:p w14:paraId="600E50E3" w14:textId="77777777" w:rsidR="00415A5A" w:rsidRDefault="00000000">
            <w:pPr>
              <w:pStyle w:val="Compact"/>
            </w:pPr>
            <w:r>
              <w:t>Covariantie versus correlatie</w:t>
            </w:r>
          </w:p>
        </w:tc>
        <w:tc>
          <w:tcPr>
            <w:tcW w:w="2772" w:type="dxa"/>
          </w:tcPr>
          <w:p w14:paraId="600E50E4" w14:textId="77777777" w:rsidR="00415A5A" w:rsidRDefault="00000000">
            <w:pPr>
              <w:pStyle w:val="Compact"/>
            </w:pPr>
            <w:r>
              <w:t>Verschil covariantie-correlatie begrijpen</w:t>
            </w:r>
          </w:p>
        </w:tc>
      </w:tr>
      <w:tr w:rsidR="00415A5A" w14:paraId="600E50E9" w14:textId="77777777">
        <w:tc>
          <w:tcPr>
            <w:tcW w:w="2574" w:type="dxa"/>
          </w:tcPr>
          <w:p w14:paraId="600E50E6" w14:textId="77777777" w:rsidR="00415A5A" w:rsidRDefault="00000000">
            <w:pPr>
              <w:pStyle w:val="Compact"/>
            </w:pPr>
            <w:r>
              <w:t>Q13</w:t>
            </w:r>
          </w:p>
        </w:tc>
        <w:tc>
          <w:tcPr>
            <w:tcW w:w="2574" w:type="dxa"/>
          </w:tcPr>
          <w:p w14:paraId="600E50E7" w14:textId="77777777" w:rsidR="00415A5A" w:rsidRDefault="00000000">
            <w:pPr>
              <w:pStyle w:val="Compact"/>
            </w:pPr>
            <w:r>
              <w:t>Beschrijf het patroon</w:t>
            </w:r>
          </w:p>
        </w:tc>
        <w:tc>
          <w:tcPr>
            <w:tcW w:w="2772" w:type="dxa"/>
          </w:tcPr>
          <w:p w14:paraId="600E50E8" w14:textId="77777777" w:rsidR="00415A5A" w:rsidRDefault="00000000">
            <w:pPr>
              <w:pStyle w:val="Compact"/>
            </w:pPr>
            <w:r>
              <w:t>Patroonbeschrijving begrijpen</w:t>
            </w:r>
          </w:p>
        </w:tc>
      </w:tr>
      <w:tr w:rsidR="00415A5A" w14:paraId="600E50ED" w14:textId="77777777">
        <w:tc>
          <w:tcPr>
            <w:tcW w:w="2574" w:type="dxa"/>
          </w:tcPr>
          <w:p w14:paraId="600E50EA" w14:textId="77777777" w:rsidR="00415A5A" w:rsidRDefault="00000000">
            <w:pPr>
              <w:pStyle w:val="Compact"/>
            </w:pPr>
            <w:r>
              <w:t>Q17</w:t>
            </w:r>
          </w:p>
        </w:tc>
        <w:tc>
          <w:tcPr>
            <w:tcW w:w="2574" w:type="dxa"/>
          </w:tcPr>
          <w:p w14:paraId="600E50EB" w14:textId="77777777" w:rsidR="00415A5A" w:rsidRDefault="00000000">
            <w:pPr>
              <w:pStyle w:val="Compact"/>
            </w:pPr>
            <w:r>
              <w:t>Correlatie types</w:t>
            </w:r>
          </w:p>
        </w:tc>
        <w:tc>
          <w:tcPr>
            <w:tcW w:w="2772" w:type="dxa"/>
          </w:tcPr>
          <w:p w14:paraId="600E50EC" w14:textId="77777777" w:rsidR="00415A5A" w:rsidRDefault="00000000">
            <w:pPr>
              <w:pStyle w:val="Compact"/>
            </w:pPr>
            <w:r>
              <w:t>Verschillende correlatie types begrijpen</w:t>
            </w:r>
          </w:p>
        </w:tc>
      </w:tr>
      <w:tr w:rsidR="00415A5A" w14:paraId="600E50F1" w14:textId="77777777">
        <w:tc>
          <w:tcPr>
            <w:tcW w:w="2574" w:type="dxa"/>
          </w:tcPr>
          <w:p w14:paraId="600E50EE" w14:textId="77777777" w:rsidR="00415A5A" w:rsidRDefault="00000000">
            <w:pPr>
              <w:pStyle w:val="Compact"/>
            </w:pPr>
            <w:r>
              <w:t>Q18</w:t>
            </w:r>
          </w:p>
        </w:tc>
        <w:tc>
          <w:tcPr>
            <w:tcW w:w="2574" w:type="dxa"/>
          </w:tcPr>
          <w:p w14:paraId="600E50EF" w14:textId="77777777" w:rsidR="00415A5A" w:rsidRDefault="00000000">
            <w:pPr>
              <w:pStyle w:val="Compact"/>
            </w:pPr>
            <w:r>
              <w:t>Wanneer welke correlatie gebruiken</w:t>
            </w:r>
          </w:p>
        </w:tc>
        <w:tc>
          <w:tcPr>
            <w:tcW w:w="2772" w:type="dxa"/>
          </w:tcPr>
          <w:p w14:paraId="600E50F0" w14:textId="77777777" w:rsidR="00415A5A" w:rsidRDefault="00000000">
            <w:pPr>
              <w:pStyle w:val="Compact"/>
            </w:pPr>
            <w:r>
              <w:t>Correlatie types toepassing begrijpen</w:t>
            </w:r>
          </w:p>
        </w:tc>
      </w:tr>
      <w:tr w:rsidR="00415A5A" w14:paraId="600E50F5" w14:textId="77777777">
        <w:tc>
          <w:tcPr>
            <w:tcW w:w="2574" w:type="dxa"/>
          </w:tcPr>
          <w:p w14:paraId="600E50F2" w14:textId="77777777" w:rsidR="00415A5A" w:rsidRDefault="00000000">
            <w:pPr>
              <w:pStyle w:val="Compact"/>
            </w:pPr>
            <w:r>
              <w:t>Q20</w:t>
            </w:r>
          </w:p>
        </w:tc>
        <w:tc>
          <w:tcPr>
            <w:tcW w:w="2574" w:type="dxa"/>
          </w:tcPr>
          <w:p w14:paraId="600E50F3" w14:textId="77777777" w:rsidR="00415A5A" w:rsidRDefault="00000000">
            <w:pPr>
              <w:pStyle w:val="Compact"/>
            </w:pPr>
            <w:r>
              <w:t>Waarom standardisatie nodig is</w:t>
            </w:r>
          </w:p>
        </w:tc>
        <w:tc>
          <w:tcPr>
            <w:tcW w:w="2772" w:type="dxa"/>
          </w:tcPr>
          <w:p w14:paraId="600E50F4" w14:textId="77777777" w:rsidR="00415A5A" w:rsidRDefault="00000000">
            <w:pPr>
              <w:pStyle w:val="Compact"/>
            </w:pPr>
            <w:r>
              <w:t>Standardisatie noodzaak begrijpen</w:t>
            </w:r>
          </w:p>
        </w:tc>
      </w:tr>
      <w:tr w:rsidR="00415A5A" w14:paraId="600E50F9" w14:textId="77777777">
        <w:tc>
          <w:tcPr>
            <w:tcW w:w="2574" w:type="dxa"/>
          </w:tcPr>
          <w:p w14:paraId="600E50F6" w14:textId="77777777" w:rsidR="00415A5A" w:rsidRDefault="00000000">
            <w:pPr>
              <w:pStyle w:val="Compact"/>
            </w:pPr>
            <w:r>
              <w:t>Q21</w:t>
            </w:r>
          </w:p>
        </w:tc>
        <w:tc>
          <w:tcPr>
            <w:tcW w:w="2574" w:type="dxa"/>
          </w:tcPr>
          <w:p w14:paraId="600E50F7" w14:textId="77777777" w:rsidR="00415A5A" w:rsidRDefault="00000000">
            <w:pPr>
              <w:pStyle w:val="Compact"/>
            </w:pPr>
            <w:r>
              <w:t>Correlatie interpretatie</w:t>
            </w:r>
          </w:p>
        </w:tc>
        <w:tc>
          <w:tcPr>
            <w:tcW w:w="2772" w:type="dxa"/>
          </w:tcPr>
          <w:p w14:paraId="600E50F8" w14:textId="77777777" w:rsidR="00415A5A" w:rsidRDefault="00000000">
            <w:pPr>
              <w:pStyle w:val="Compact"/>
            </w:pPr>
            <w:r>
              <w:t>Correlatie interpretatie begrijpen</w:t>
            </w:r>
          </w:p>
        </w:tc>
      </w:tr>
      <w:tr w:rsidR="00415A5A" w14:paraId="600E50FD" w14:textId="77777777">
        <w:tc>
          <w:tcPr>
            <w:tcW w:w="2574" w:type="dxa"/>
          </w:tcPr>
          <w:p w14:paraId="600E50FA" w14:textId="77777777" w:rsidR="00415A5A" w:rsidRDefault="00000000">
            <w:pPr>
              <w:pStyle w:val="Compact"/>
            </w:pPr>
            <w:r>
              <w:t>Q23</w:t>
            </w:r>
          </w:p>
        </w:tc>
        <w:tc>
          <w:tcPr>
            <w:tcW w:w="2574" w:type="dxa"/>
          </w:tcPr>
          <w:p w14:paraId="600E50FB" w14:textId="77777777" w:rsidR="00415A5A" w:rsidRDefault="00000000">
            <w:pPr>
              <w:pStyle w:val="Compact"/>
            </w:pPr>
            <w:r>
              <w:t>Correlatie veronderstellingen</w:t>
            </w:r>
          </w:p>
        </w:tc>
        <w:tc>
          <w:tcPr>
            <w:tcW w:w="2772" w:type="dxa"/>
          </w:tcPr>
          <w:p w14:paraId="600E50FC" w14:textId="77777777" w:rsidR="00415A5A" w:rsidRDefault="00000000">
            <w:pPr>
              <w:pStyle w:val="Compact"/>
            </w:pPr>
            <w:r>
              <w:t>Correlatie aannames begrijpen</w:t>
            </w:r>
          </w:p>
        </w:tc>
      </w:tr>
    </w:tbl>
    <w:p w14:paraId="600E50FE" w14:textId="77777777" w:rsidR="00415A5A" w:rsidRDefault="00000000">
      <w:pPr>
        <w:pStyle w:val="Heading3"/>
      </w:pPr>
      <w:bookmarkStart w:id="8" w:name="toepassen-niveau-3-vragen---12"/>
      <w:bookmarkStart w:id="9" w:name="_Toc212132235"/>
      <w:bookmarkEnd w:id="6"/>
      <w:r>
        <w:t>TOEPASSEN NIVEAU (3 vragen - 12%)</w:t>
      </w:r>
      <w:bookmarkEnd w:id="9"/>
    </w:p>
    <w:tbl>
      <w:tblPr>
        <w:tblStyle w:val="Table"/>
        <w:tblW w:w="0" w:type="auto"/>
        <w:tblLook w:val="0020" w:firstRow="1" w:lastRow="0" w:firstColumn="0" w:lastColumn="0" w:noHBand="0" w:noVBand="0"/>
      </w:tblPr>
      <w:tblGrid>
        <w:gridCol w:w="1691"/>
        <w:gridCol w:w="2313"/>
        <w:gridCol w:w="3943"/>
      </w:tblGrid>
      <w:tr w:rsidR="00415A5A" w14:paraId="600E5102"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00E50FF" w14:textId="77777777" w:rsidR="00415A5A" w:rsidRDefault="00000000">
            <w:pPr>
              <w:pStyle w:val="Compact"/>
            </w:pPr>
            <w:r>
              <w:t>Vraagnummer</w:t>
            </w:r>
          </w:p>
        </w:tc>
        <w:tc>
          <w:tcPr>
            <w:tcW w:w="0" w:type="auto"/>
          </w:tcPr>
          <w:p w14:paraId="600E5100" w14:textId="77777777" w:rsidR="00415A5A" w:rsidRDefault="00000000">
            <w:pPr>
              <w:pStyle w:val="Compact"/>
            </w:pPr>
            <w:r>
              <w:t>Vraag Titel</w:t>
            </w:r>
          </w:p>
        </w:tc>
        <w:tc>
          <w:tcPr>
            <w:tcW w:w="0" w:type="auto"/>
          </w:tcPr>
          <w:p w14:paraId="600E5101" w14:textId="77777777" w:rsidR="00415A5A" w:rsidRDefault="00000000">
            <w:pPr>
              <w:pStyle w:val="Compact"/>
            </w:pPr>
            <w:r>
              <w:t>Leerintentie</w:t>
            </w:r>
          </w:p>
        </w:tc>
      </w:tr>
      <w:tr w:rsidR="00415A5A" w14:paraId="600E5106" w14:textId="77777777">
        <w:tc>
          <w:tcPr>
            <w:tcW w:w="0" w:type="auto"/>
          </w:tcPr>
          <w:p w14:paraId="600E5103" w14:textId="77777777" w:rsidR="00415A5A" w:rsidRDefault="00000000">
            <w:pPr>
              <w:pStyle w:val="Compact"/>
            </w:pPr>
            <w:r>
              <w:t>Q14</w:t>
            </w:r>
          </w:p>
        </w:tc>
        <w:tc>
          <w:tcPr>
            <w:tcW w:w="0" w:type="auto"/>
          </w:tcPr>
          <w:p w14:paraId="600E5104" w14:textId="77777777" w:rsidR="00415A5A" w:rsidRDefault="00000000">
            <w:pPr>
              <w:pStyle w:val="Compact"/>
            </w:pPr>
            <w:r>
              <w:t>Monotoon vs. lineair</w:t>
            </w:r>
          </w:p>
        </w:tc>
        <w:tc>
          <w:tcPr>
            <w:tcW w:w="0" w:type="auto"/>
          </w:tcPr>
          <w:p w14:paraId="600E5105" w14:textId="77777777" w:rsidR="00415A5A" w:rsidRDefault="00000000">
            <w:pPr>
              <w:pStyle w:val="Compact"/>
            </w:pPr>
            <w:r>
              <w:t>Monotoon versus lineair toepassen</w:t>
            </w:r>
          </w:p>
        </w:tc>
      </w:tr>
      <w:tr w:rsidR="00415A5A" w14:paraId="600E510A" w14:textId="77777777">
        <w:tc>
          <w:tcPr>
            <w:tcW w:w="0" w:type="auto"/>
          </w:tcPr>
          <w:p w14:paraId="600E5107" w14:textId="77777777" w:rsidR="00415A5A" w:rsidRDefault="00000000">
            <w:pPr>
              <w:pStyle w:val="Compact"/>
            </w:pPr>
            <w:r>
              <w:t>Q15</w:t>
            </w:r>
          </w:p>
        </w:tc>
        <w:tc>
          <w:tcPr>
            <w:tcW w:w="0" w:type="auto"/>
          </w:tcPr>
          <w:p w14:paraId="600E5108" w14:textId="77777777" w:rsidR="00415A5A" w:rsidRDefault="00000000">
            <w:pPr>
              <w:pStyle w:val="Compact"/>
            </w:pPr>
            <w:r>
              <w:t>Richting en kracht</w:t>
            </w:r>
          </w:p>
        </w:tc>
        <w:tc>
          <w:tcPr>
            <w:tcW w:w="0" w:type="auto"/>
          </w:tcPr>
          <w:p w14:paraId="600E5109" w14:textId="77777777" w:rsidR="00415A5A" w:rsidRDefault="00000000">
            <w:pPr>
              <w:pStyle w:val="Compact"/>
            </w:pPr>
            <w:r>
              <w:t>Richting en sterkte bepalen</w:t>
            </w:r>
          </w:p>
        </w:tc>
      </w:tr>
      <w:tr w:rsidR="00415A5A" w14:paraId="600E510E" w14:textId="77777777">
        <w:tc>
          <w:tcPr>
            <w:tcW w:w="0" w:type="auto"/>
          </w:tcPr>
          <w:p w14:paraId="600E510B" w14:textId="77777777" w:rsidR="00415A5A" w:rsidRDefault="00000000">
            <w:pPr>
              <w:pStyle w:val="Compact"/>
            </w:pPr>
            <w:r>
              <w:t>Q16</w:t>
            </w:r>
          </w:p>
        </w:tc>
        <w:tc>
          <w:tcPr>
            <w:tcW w:w="0" w:type="auto"/>
          </w:tcPr>
          <w:p w14:paraId="600E510C" w14:textId="77777777" w:rsidR="00415A5A" w:rsidRDefault="00000000">
            <w:pPr>
              <w:pStyle w:val="Compact"/>
            </w:pPr>
            <w:r>
              <w:t>Zwak positief</w:t>
            </w:r>
          </w:p>
        </w:tc>
        <w:tc>
          <w:tcPr>
            <w:tcW w:w="0" w:type="auto"/>
          </w:tcPr>
          <w:p w14:paraId="600E510D" w14:textId="77777777" w:rsidR="00415A5A" w:rsidRDefault="00000000">
            <w:pPr>
              <w:pStyle w:val="Compact"/>
            </w:pPr>
            <w:r>
              <w:t>Zwak positieve correlatie herkennen</w:t>
            </w:r>
          </w:p>
        </w:tc>
      </w:tr>
    </w:tbl>
    <w:p w14:paraId="600E510F" w14:textId="77777777" w:rsidR="00415A5A" w:rsidRDefault="00000000">
      <w:pPr>
        <w:pStyle w:val="Heading3"/>
      </w:pPr>
      <w:bookmarkStart w:id="10" w:name="analyseer-niveau-1-vraag---4"/>
      <w:bookmarkStart w:id="11" w:name="_Toc212132236"/>
      <w:bookmarkEnd w:id="8"/>
      <w:r>
        <w:lastRenderedPageBreak/>
        <w:t>ANALYSEER NIVEAU (1 vraag - 4%)</w:t>
      </w:r>
      <w:bookmarkEnd w:id="11"/>
    </w:p>
    <w:tbl>
      <w:tblPr>
        <w:tblStyle w:val="Table"/>
        <w:tblW w:w="0" w:type="auto"/>
        <w:tblLook w:val="0020" w:firstRow="1" w:lastRow="0" w:firstColumn="0" w:lastColumn="0" w:noHBand="0" w:noVBand="0"/>
      </w:tblPr>
      <w:tblGrid>
        <w:gridCol w:w="1691"/>
        <w:gridCol w:w="2644"/>
        <w:gridCol w:w="3523"/>
      </w:tblGrid>
      <w:tr w:rsidR="00415A5A" w14:paraId="600E5113"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00E5110" w14:textId="77777777" w:rsidR="00415A5A" w:rsidRDefault="00000000">
            <w:pPr>
              <w:pStyle w:val="Compact"/>
            </w:pPr>
            <w:r>
              <w:t>Vraagnummer</w:t>
            </w:r>
          </w:p>
        </w:tc>
        <w:tc>
          <w:tcPr>
            <w:tcW w:w="0" w:type="auto"/>
          </w:tcPr>
          <w:p w14:paraId="600E5111" w14:textId="77777777" w:rsidR="00415A5A" w:rsidRDefault="00000000">
            <w:pPr>
              <w:pStyle w:val="Compact"/>
            </w:pPr>
            <w:r>
              <w:t>Vraag Titel</w:t>
            </w:r>
          </w:p>
        </w:tc>
        <w:tc>
          <w:tcPr>
            <w:tcW w:w="0" w:type="auto"/>
          </w:tcPr>
          <w:p w14:paraId="600E5112" w14:textId="77777777" w:rsidR="00415A5A" w:rsidRDefault="00000000">
            <w:pPr>
              <w:pStyle w:val="Compact"/>
            </w:pPr>
            <w:r>
              <w:t>Leerintentie</w:t>
            </w:r>
          </w:p>
        </w:tc>
      </w:tr>
      <w:tr w:rsidR="00415A5A" w14:paraId="600E5117" w14:textId="77777777">
        <w:tc>
          <w:tcPr>
            <w:tcW w:w="0" w:type="auto"/>
          </w:tcPr>
          <w:p w14:paraId="600E5114" w14:textId="77777777" w:rsidR="00415A5A" w:rsidRDefault="00000000">
            <w:pPr>
              <w:pStyle w:val="Compact"/>
            </w:pPr>
            <w:r>
              <w:t>Q19</w:t>
            </w:r>
          </w:p>
        </w:tc>
        <w:tc>
          <w:tcPr>
            <w:tcW w:w="0" w:type="auto"/>
          </w:tcPr>
          <w:p w14:paraId="600E5115" w14:textId="77777777" w:rsidR="00415A5A" w:rsidRDefault="00000000">
            <w:pPr>
              <w:pStyle w:val="Compact"/>
            </w:pPr>
            <w:r>
              <w:t>Impact van uitschieters</w:t>
            </w:r>
          </w:p>
        </w:tc>
        <w:tc>
          <w:tcPr>
            <w:tcW w:w="0" w:type="auto"/>
          </w:tcPr>
          <w:p w14:paraId="600E5116" w14:textId="77777777" w:rsidR="00415A5A" w:rsidRDefault="00000000">
            <w:pPr>
              <w:pStyle w:val="Compact"/>
            </w:pPr>
            <w:r>
              <w:t>Impact van uitbijters analyseren</w:t>
            </w:r>
          </w:p>
        </w:tc>
      </w:tr>
    </w:tbl>
    <w:p w14:paraId="600E5118" w14:textId="77777777" w:rsidR="00415A5A" w:rsidRDefault="00000000">
      <w:pPr>
        <w:pStyle w:val="Heading3"/>
      </w:pPr>
      <w:bookmarkStart w:id="12" w:name="niveau-evalueren-1-vraag---4"/>
      <w:bookmarkStart w:id="13" w:name="_Toc212132237"/>
      <w:bookmarkEnd w:id="10"/>
      <w:r>
        <w:t>NIVEAU EVALUEREN (1 vraag - 4%)</w:t>
      </w:r>
      <w:bookmarkEnd w:id="13"/>
    </w:p>
    <w:tbl>
      <w:tblPr>
        <w:tblStyle w:val="Table"/>
        <w:tblW w:w="5000" w:type="pct"/>
        <w:tblLayout w:type="fixed"/>
        <w:tblLook w:val="0020" w:firstRow="1" w:lastRow="0" w:firstColumn="0" w:lastColumn="0" w:noHBand="0" w:noVBand="0"/>
      </w:tblPr>
      <w:tblGrid>
        <w:gridCol w:w="3112"/>
        <w:gridCol w:w="3112"/>
        <w:gridCol w:w="3352"/>
      </w:tblGrid>
      <w:tr w:rsidR="00415A5A" w14:paraId="600E511C"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2574" w:type="dxa"/>
          </w:tcPr>
          <w:p w14:paraId="600E5119" w14:textId="77777777" w:rsidR="00415A5A" w:rsidRDefault="00000000">
            <w:pPr>
              <w:pStyle w:val="Compact"/>
            </w:pPr>
            <w:r>
              <w:t>Vraagnummer</w:t>
            </w:r>
          </w:p>
        </w:tc>
        <w:tc>
          <w:tcPr>
            <w:tcW w:w="2574" w:type="dxa"/>
          </w:tcPr>
          <w:p w14:paraId="600E511A" w14:textId="77777777" w:rsidR="00415A5A" w:rsidRDefault="00000000">
            <w:pPr>
              <w:pStyle w:val="Compact"/>
            </w:pPr>
            <w:r>
              <w:t>Vraag Titel</w:t>
            </w:r>
          </w:p>
        </w:tc>
        <w:tc>
          <w:tcPr>
            <w:tcW w:w="2772" w:type="dxa"/>
          </w:tcPr>
          <w:p w14:paraId="600E511B" w14:textId="77777777" w:rsidR="00415A5A" w:rsidRDefault="00000000">
            <w:pPr>
              <w:pStyle w:val="Compact"/>
            </w:pPr>
            <w:r>
              <w:t>Leerintentie</w:t>
            </w:r>
          </w:p>
        </w:tc>
      </w:tr>
      <w:tr w:rsidR="00415A5A" w14:paraId="600E5120" w14:textId="77777777">
        <w:tc>
          <w:tcPr>
            <w:tcW w:w="2574" w:type="dxa"/>
          </w:tcPr>
          <w:p w14:paraId="600E511D" w14:textId="77777777" w:rsidR="00415A5A" w:rsidRDefault="00000000">
            <w:pPr>
              <w:pStyle w:val="Compact"/>
            </w:pPr>
            <w:r>
              <w:t>Q22</w:t>
            </w:r>
          </w:p>
        </w:tc>
        <w:tc>
          <w:tcPr>
            <w:tcW w:w="2574" w:type="dxa"/>
          </w:tcPr>
          <w:p w14:paraId="600E511E" w14:textId="77777777" w:rsidR="00415A5A" w:rsidRDefault="00000000">
            <w:pPr>
              <w:pStyle w:val="Compact"/>
            </w:pPr>
            <w:r>
              <w:t>Statistische declaraties beoordelen</w:t>
            </w:r>
          </w:p>
        </w:tc>
        <w:tc>
          <w:tcPr>
            <w:tcW w:w="2772" w:type="dxa"/>
          </w:tcPr>
          <w:p w14:paraId="600E511F" w14:textId="77777777" w:rsidR="00415A5A" w:rsidRDefault="00000000">
            <w:pPr>
              <w:pStyle w:val="Compact"/>
            </w:pPr>
            <w:r>
              <w:t>Statistische claims beoordelen</w:t>
            </w:r>
          </w:p>
        </w:tc>
      </w:tr>
    </w:tbl>
    <w:p w14:paraId="600E5121" w14:textId="77777777" w:rsidR="00415A5A" w:rsidRDefault="00000000">
      <w:pPr>
        <w:pStyle w:val="Heading3"/>
      </w:pPr>
      <w:bookmarkStart w:id="14" w:name="creatie-niveau-2-vragen---8"/>
      <w:bookmarkStart w:id="15" w:name="_Toc212132238"/>
      <w:bookmarkEnd w:id="12"/>
      <w:r>
        <w:t>CREATIE NIVEAU (2 vragen - 8%)</w:t>
      </w:r>
      <w:bookmarkEnd w:id="15"/>
    </w:p>
    <w:tbl>
      <w:tblPr>
        <w:tblStyle w:val="Table"/>
        <w:tblW w:w="0" w:type="auto"/>
        <w:tblLook w:val="0020" w:firstRow="1" w:lastRow="0" w:firstColumn="0" w:lastColumn="0" w:noHBand="0" w:noVBand="0"/>
      </w:tblPr>
      <w:tblGrid>
        <w:gridCol w:w="1691"/>
        <w:gridCol w:w="3571"/>
        <w:gridCol w:w="3751"/>
      </w:tblGrid>
      <w:tr w:rsidR="00415A5A" w14:paraId="600E5125"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00E5122" w14:textId="77777777" w:rsidR="00415A5A" w:rsidRDefault="00000000">
            <w:pPr>
              <w:pStyle w:val="Compact"/>
            </w:pPr>
            <w:r>
              <w:t>Vraagnummer</w:t>
            </w:r>
          </w:p>
        </w:tc>
        <w:tc>
          <w:tcPr>
            <w:tcW w:w="0" w:type="auto"/>
          </w:tcPr>
          <w:p w14:paraId="600E5123" w14:textId="77777777" w:rsidR="00415A5A" w:rsidRDefault="00000000">
            <w:pPr>
              <w:pStyle w:val="Compact"/>
            </w:pPr>
            <w:r>
              <w:t>Vraag Titel</w:t>
            </w:r>
          </w:p>
        </w:tc>
        <w:tc>
          <w:tcPr>
            <w:tcW w:w="0" w:type="auto"/>
          </w:tcPr>
          <w:p w14:paraId="600E5124" w14:textId="77777777" w:rsidR="00415A5A" w:rsidRDefault="00000000">
            <w:pPr>
              <w:pStyle w:val="Compact"/>
            </w:pPr>
            <w:r>
              <w:t>Leerintentie</w:t>
            </w:r>
          </w:p>
        </w:tc>
      </w:tr>
      <w:tr w:rsidR="00415A5A" w14:paraId="600E5129" w14:textId="77777777">
        <w:tc>
          <w:tcPr>
            <w:tcW w:w="0" w:type="auto"/>
          </w:tcPr>
          <w:p w14:paraId="600E5126" w14:textId="77777777" w:rsidR="00415A5A" w:rsidRDefault="00000000">
            <w:pPr>
              <w:pStyle w:val="Compact"/>
            </w:pPr>
            <w:r>
              <w:t>Q24</w:t>
            </w:r>
          </w:p>
        </w:tc>
        <w:tc>
          <w:tcPr>
            <w:tcW w:w="0" w:type="auto"/>
          </w:tcPr>
          <w:p w14:paraId="600E5127" w14:textId="77777777" w:rsidR="00415A5A" w:rsidRDefault="00000000">
            <w:pPr>
              <w:pStyle w:val="Compact"/>
            </w:pPr>
            <w:r>
              <w:t>Ontwerp een correlatiestudie</w:t>
            </w:r>
          </w:p>
        </w:tc>
        <w:tc>
          <w:tcPr>
            <w:tcW w:w="0" w:type="auto"/>
          </w:tcPr>
          <w:p w14:paraId="600E5128" w14:textId="77777777" w:rsidR="00415A5A" w:rsidRDefault="00000000">
            <w:pPr>
              <w:pStyle w:val="Compact"/>
            </w:pPr>
            <w:r>
              <w:t>Correlatiestudie ontwerpen</w:t>
            </w:r>
          </w:p>
        </w:tc>
      </w:tr>
      <w:tr w:rsidR="00415A5A" w14:paraId="600E512D" w14:textId="77777777">
        <w:tc>
          <w:tcPr>
            <w:tcW w:w="0" w:type="auto"/>
          </w:tcPr>
          <w:p w14:paraId="600E512A" w14:textId="77777777" w:rsidR="00415A5A" w:rsidRDefault="00000000">
            <w:pPr>
              <w:pStyle w:val="Compact"/>
            </w:pPr>
            <w:r>
              <w:t>Q25</w:t>
            </w:r>
          </w:p>
        </w:tc>
        <w:tc>
          <w:tcPr>
            <w:tcW w:w="0" w:type="auto"/>
          </w:tcPr>
          <w:p w14:paraId="600E512B" w14:textId="77777777" w:rsidR="00415A5A" w:rsidRDefault="00000000">
            <w:pPr>
              <w:pStyle w:val="Compact"/>
            </w:pPr>
            <w:r>
              <w:t>Onderzoekshypothese opstellen</w:t>
            </w:r>
          </w:p>
        </w:tc>
        <w:tc>
          <w:tcPr>
            <w:tcW w:w="0" w:type="auto"/>
          </w:tcPr>
          <w:p w14:paraId="600E512C" w14:textId="77777777" w:rsidR="00415A5A" w:rsidRDefault="00000000">
            <w:pPr>
              <w:pStyle w:val="Compact"/>
            </w:pPr>
            <w:r>
              <w:t>Onderzoekshypothese formuleren</w:t>
            </w:r>
          </w:p>
        </w:tc>
      </w:tr>
    </w:tbl>
    <w:p w14:paraId="600E512E" w14:textId="77777777" w:rsidR="00415A5A" w:rsidRDefault="00000000">
      <w:pPr>
        <w:pStyle w:val="Heading1"/>
      </w:pPr>
      <w:bookmarkStart w:id="16" w:name="correlatie---verbeterd-met-visueel-leren"/>
      <w:bookmarkStart w:id="17" w:name="_Toc212132239"/>
      <w:bookmarkEnd w:id="0"/>
      <w:bookmarkEnd w:id="2"/>
      <w:bookmarkEnd w:id="14"/>
      <w:r>
        <w:t>Correlatie - Verbeterd met visueel leren</w:t>
      </w:r>
      <w:bookmarkEnd w:id="17"/>
    </w:p>
    <w:p w14:paraId="600E512F" w14:textId="77777777" w:rsidR="00415A5A" w:rsidRDefault="00000000">
      <w:pPr>
        <w:pStyle w:val="FirstParagraph"/>
      </w:pPr>
      <w:r>
        <w:t>Deze beoordeling omvat correlatieconcepten die essentieel zijn voor criminologische statistieken. Het bestand bevat zorgvuldig gestructureerde vragen op verschillende cognitieve niveaus, met visuele voorbeelden, praktische toepassingen en gedetailleerde feedback voor optimaal leren.</w:t>
      </w:r>
    </w:p>
    <w:p w14:paraId="600E5130" w14:textId="77777777" w:rsidR="00415A5A" w:rsidRDefault="00000000">
      <w:pPr>
        <w:pStyle w:val="Heading2"/>
      </w:pPr>
      <w:bookmarkStart w:id="18" w:name="visuele-leergids"/>
      <w:bookmarkStart w:id="19" w:name="_Toc212132240"/>
      <w:r>
        <w:lastRenderedPageBreak/>
        <w:t>Visuele leergids</w:t>
      </w:r>
      <w:bookmarkEnd w:id="19"/>
    </w:p>
    <w:p w14:paraId="600E5131" w14:textId="77777777" w:rsidR="00415A5A" w:rsidRDefault="00000000">
      <w:pPr>
        <w:pStyle w:val="Heading3"/>
      </w:pPr>
      <w:bookmarkStart w:id="20" w:name="X2626113275ddc31685d3e1b9a2a4e515baddc36"/>
      <w:bookmarkStart w:id="21" w:name="_Toc212132241"/>
      <w:r>
        <w:t>Correlatiepatronen begrijpen door middel van spreidingsdiagrammen</w:t>
      </w:r>
      <w:bookmarkEnd w:id="21"/>
    </w:p>
    <w:p w14:paraId="600E5132" w14:textId="77777777" w:rsidR="00415A5A" w:rsidRDefault="00000000">
      <w:pPr>
        <w:pStyle w:val="FirstParagraph"/>
      </w:pPr>
      <w:r>
        <w:rPr>
          <w:noProof/>
        </w:rPr>
        <w:drawing>
          <wp:inline distT="0" distB="0" distL="0" distR="0" wp14:anchorId="600E52E1" wp14:editId="600E52E2">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9" name="Picture" descr="dutch_test-II-correlation_only_corrected2_files/figure-docx/correlatie-patronen-1.png"/>
                    <pic:cNvPicPr>
                      <a:picLocks noChangeAspect="1" noChangeArrowheads="1"/>
                    </pic:cNvPicPr>
                  </pic:nvPicPr>
                  <pic:blipFill>
                    <a:blip r:embed="rId5"/>
                    <a:stretch>
                      <a:fillRect/>
                    </a:stretch>
                  </pic:blipFill>
                  <pic:spPr bwMode="auto">
                    <a:xfrm>
                      <a:off x="0" y="0"/>
                      <a:ext cx="5334000" cy="3556000"/>
                    </a:xfrm>
                    <a:prstGeom prst="rect">
                      <a:avLst/>
                    </a:prstGeom>
                    <a:noFill/>
                    <a:ln w="9525">
                      <a:noFill/>
                      <a:headEnd/>
                      <a:tailEnd/>
                    </a:ln>
                  </pic:spPr>
                </pic:pic>
              </a:graphicData>
            </a:graphic>
          </wp:inline>
        </w:drawing>
      </w:r>
    </w:p>
    <w:p w14:paraId="600E5133" w14:textId="77777777" w:rsidR="00415A5A" w:rsidRDefault="00000000">
      <w:pPr>
        <w:pStyle w:val="BodyText"/>
      </w:pPr>
      <w:r>
        <w:rPr>
          <w:b/>
          <w:bCs/>
        </w:rPr>
        <w:t>Belangrijkste interpretatiepunten:</w:t>
      </w:r>
      <w:r>
        <w:t xml:space="preserve"> - </w:t>
      </w:r>
      <w:r>
        <w:rPr>
          <w:b/>
          <w:bCs/>
        </w:rPr>
        <w:t>Sterk positief</w:t>
      </w:r>
      <w:r>
        <w:t xml:space="preserve">: Punten clusteren zich strak rond een opwaarts hellende lijn - </w:t>
      </w:r>
      <w:r>
        <w:rPr>
          <w:b/>
          <w:bCs/>
        </w:rPr>
        <w:t>Sterk negatief</w:t>
      </w:r>
      <w:r>
        <w:t>: Punten clusteren zich strak rond de neerwaarts hellende lijn</w:t>
      </w:r>
      <w:r>
        <w:br/>
        <w:t xml:space="preserve">- </w:t>
      </w:r>
      <w:r>
        <w:rPr>
          <w:b/>
          <w:bCs/>
        </w:rPr>
        <w:t>Zwakke correlatie</w:t>
      </w:r>
      <w:r>
        <w:t xml:space="preserve">: Punten wijd verspreid rond de trendlijn - </w:t>
      </w:r>
      <w:r>
        <w:rPr>
          <w:b/>
          <w:bCs/>
        </w:rPr>
        <w:t>Geen correlatie</w:t>
      </w:r>
      <w:r>
        <w:t>: Geen waarneembaar lineair patroon, vlakke of chaotische opstelling</w:t>
      </w:r>
    </w:p>
    <w:p w14:paraId="600E5134" w14:textId="77777777" w:rsidR="00415A5A" w:rsidRDefault="00000000">
      <w:pPr>
        <w:pStyle w:val="Heading2"/>
      </w:pPr>
      <w:bookmarkStart w:id="22" w:name="X13ff892844ae2c8cd215b767c7e4d84485fbfe8"/>
      <w:bookmarkStart w:id="23" w:name="_Toc212132242"/>
      <w:bookmarkEnd w:id="18"/>
      <w:bookmarkEnd w:id="20"/>
      <w:r>
        <w:t>Interpretatiegids voor criminologisch onderzoek</w:t>
      </w:r>
      <w:bookmarkEnd w:id="23"/>
    </w:p>
    <w:p w14:paraId="600E5135" w14:textId="77777777" w:rsidR="00415A5A" w:rsidRDefault="00000000">
      <w:pPr>
        <w:pStyle w:val="Heading3"/>
      </w:pPr>
      <w:bookmarkStart w:id="24" w:name="Xc65ea08374144b97d7bdd6a5ed3293049802205"/>
      <w:bookmarkStart w:id="25" w:name="_Toc212132243"/>
      <w:r>
        <w:t>Richtlijnen voor effectgrootte (Cohen’s conventies)</w:t>
      </w:r>
      <w:bookmarkEnd w:id="25"/>
    </w:p>
    <w:p w14:paraId="600E5136" w14:textId="77777777" w:rsidR="00415A5A" w:rsidRDefault="00000000">
      <w:pPr>
        <w:pStyle w:val="Compact"/>
        <w:numPr>
          <w:ilvl w:val="0"/>
          <w:numId w:val="2"/>
        </w:numPr>
      </w:pPr>
      <w:r>
        <w:rPr>
          <w:b/>
          <w:bCs/>
        </w:rPr>
        <w:t>Kleine correlatie</w:t>
      </w:r>
      <w:r>
        <w:t>: r = .10 (1% van de variantie verklaard)</w:t>
      </w:r>
    </w:p>
    <w:p w14:paraId="600E5137" w14:textId="77777777" w:rsidR="00415A5A" w:rsidRDefault="00000000">
      <w:pPr>
        <w:pStyle w:val="Compact"/>
        <w:numPr>
          <w:ilvl w:val="0"/>
          <w:numId w:val="2"/>
        </w:numPr>
      </w:pPr>
      <w:r>
        <w:rPr>
          <w:b/>
          <w:bCs/>
        </w:rPr>
        <w:t>Gemiddelde correlatie</w:t>
      </w:r>
      <w:r>
        <w:t>: r = .30 (9% van de variantie verklaard)</w:t>
      </w:r>
      <w:r>
        <w:br/>
      </w:r>
    </w:p>
    <w:p w14:paraId="600E5138" w14:textId="77777777" w:rsidR="00415A5A" w:rsidRDefault="00000000">
      <w:pPr>
        <w:pStyle w:val="Compact"/>
        <w:numPr>
          <w:ilvl w:val="0"/>
          <w:numId w:val="2"/>
        </w:numPr>
      </w:pPr>
      <w:r>
        <w:rPr>
          <w:b/>
          <w:bCs/>
        </w:rPr>
        <w:t>Grote correlatie</w:t>
      </w:r>
      <w:r>
        <w:t>: r = .50 (25% van de variantie verklaard)</w:t>
      </w:r>
    </w:p>
    <w:p w14:paraId="600E5139" w14:textId="77777777" w:rsidR="00415A5A" w:rsidRDefault="00000000">
      <w:pPr>
        <w:pStyle w:val="Heading3"/>
      </w:pPr>
      <w:bookmarkStart w:id="26" w:name="Xb3beabf7a9fe6b0f92ccd03402b8a1684ae8862"/>
      <w:bookmarkStart w:id="27" w:name="_Toc212132244"/>
      <w:bookmarkEnd w:id="24"/>
      <w:r>
        <w:t>Praktische significantie versus statistische significantie</w:t>
      </w:r>
      <w:bookmarkEnd w:id="27"/>
    </w:p>
    <w:p w14:paraId="600E513A" w14:textId="77777777" w:rsidR="00415A5A" w:rsidRDefault="00000000">
      <w:pPr>
        <w:pStyle w:val="Compact"/>
        <w:numPr>
          <w:ilvl w:val="0"/>
          <w:numId w:val="3"/>
        </w:numPr>
      </w:pPr>
      <w:r>
        <w:rPr>
          <w:b/>
          <w:bCs/>
        </w:rPr>
        <w:t>Statistische significantie</w:t>
      </w:r>
      <w:r>
        <w:t>: p &lt; .05 (relatie onwaarschijnlijk door toeval)</w:t>
      </w:r>
    </w:p>
    <w:p w14:paraId="600E513B" w14:textId="77777777" w:rsidR="00415A5A" w:rsidRDefault="00000000">
      <w:pPr>
        <w:pStyle w:val="Compact"/>
        <w:numPr>
          <w:ilvl w:val="0"/>
          <w:numId w:val="3"/>
        </w:numPr>
      </w:pPr>
      <w:r>
        <w:rPr>
          <w:b/>
          <w:bCs/>
        </w:rPr>
        <w:t>Praktische betekenis</w:t>
      </w:r>
      <w:r>
        <w:t>: Effectgrootte groot genoeg om er toe te doen in toepassingen in de echte wereld</w:t>
      </w:r>
    </w:p>
    <w:p w14:paraId="600E513C" w14:textId="77777777" w:rsidR="00415A5A" w:rsidRDefault="00000000">
      <w:pPr>
        <w:pStyle w:val="Compact"/>
        <w:numPr>
          <w:ilvl w:val="0"/>
          <w:numId w:val="3"/>
        </w:numPr>
      </w:pPr>
      <w:r>
        <w:rPr>
          <w:b/>
          <w:bCs/>
        </w:rPr>
        <w:t>Voorbeeld</w:t>
      </w:r>
      <w:r>
        <w:t>: r = .15, p &lt; .001 in een grote steekproef kunnen statistisch significant zijn, maar praktisch klein</w:t>
      </w:r>
    </w:p>
    <w:p w14:paraId="600E513D" w14:textId="77777777" w:rsidR="00415A5A" w:rsidRDefault="00000000">
      <w:pPr>
        <w:pStyle w:val="Heading3"/>
      </w:pPr>
      <w:bookmarkStart w:id="28" w:name="veelvoorkomende-interpretatievalkuilen"/>
      <w:bookmarkStart w:id="29" w:name="_Toc212132245"/>
      <w:bookmarkEnd w:id="26"/>
      <w:r>
        <w:lastRenderedPageBreak/>
        <w:t>Veelvoorkomende interpretatievalkuilen</w:t>
      </w:r>
      <w:bookmarkEnd w:id="29"/>
    </w:p>
    <w:p w14:paraId="600E513E" w14:textId="77777777" w:rsidR="00415A5A" w:rsidRDefault="00000000">
      <w:pPr>
        <w:pStyle w:val="Compact"/>
        <w:numPr>
          <w:ilvl w:val="0"/>
          <w:numId w:val="4"/>
        </w:numPr>
      </w:pPr>
      <w:r>
        <w:rPr>
          <w:b/>
          <w:bCs/>
        </w:rPr>
        <w:t>Correlatie ≠ oorzakelijk verband</w:t>
      </w:r>
      <w:r>
        <w:t>: Hoge correlatie bewijst niet dat de ene variabele de andere veroorzaakt</w:t>
      </w:r>
    </w:p>
    <w:p w14:paraId="600E513F" w14:textId="77777777" w:rsidR="00415A5A" w:rsidRDefault="00000000">
      <w:pPr>
        <w:pStyle w:val="Compact"/>
        <w:numPr>
          <w:ilvl w:val="0"/>
          <w:numId w:val="4"/>
        </w:numPr>
      </w:pPr>
      <w:r>
        <w:rPr>
          <w:b/>
          <w:bCs/>
        </w:rPr>
        <w:t>Derde variabele</w:t>
      </w:r>
      <w:r>
        <w:t>: Alternatieve verklaringen kunnen de waargenomen relaties verklaren</w:t>
      </w:r>
    </w:p>
    <w:p w14:paraId="600E5140" w14:textId="77777777" w:rsidR="00415A5A" w:rsidRDefault="00000000">
      <w:pPr>
        <w:pStyle w:val="Compact"/>
        <w:numPr>
          <w:ilvl w:val="0"/>
          <w:numId w:val="4"/>
        </w:numPr>
      </w:pPr>
      <w:r>
        <w:rPr>
          <w:b/>
          <w:bCs/>
        </w:rPr>
        <w:t>Beperking van het bereik</w:t>
      </w:r>
      <w:r>
        <w:t>: Beperkte variabiliteit kan correlaties kunstmatig verminderen</w:t>
      </w:r>
    </w:p>
    <w:p w14:paraId="600E5141" w14:textId="77777777" w:rsidR="00415A5A" w:rsidRDefault="00000000">
      <w:pPr>
        <w:pStyle w:val="Compact"/>
        <w:numPr>
          <w:ilvl w:val="0"/>
          <w:numId w:val="4"/>
        </w:numPr>
      </w:pPr>
      <w:r>
        <w:rPr>
          <w:b/>
          <w:bCs/>
        </w:rPr>
        <w:t>Uitschieters</w:t>
      </w:r>
      <w:r>
        <w:t>: Extreme scores kunnen de correlatiecoëfficiënten opblazen of laten leeglopen</w:t>
      </w:r>
    </w:p>
    <w:p w14:paraId="600E5142" w14:textId="77777777" w:rsidR="00415A5A" w:rsidRDefault="00000000">
      <w:pPr>
        <w:pStyle w:val="Compact"/>
        <w:numPr>
          <w:ilvl w:val="0"/>
          <w:numId w:val="4"/>
        </w:numPr>
      </w:pPr>
      <w:r>
        <w:rPr>
          <w:b/>
          <w:bCs/>
        </w:rPr>
        <w:t>Niet-lineaire relaties</w:t>
      </w:r>
      <w:r>
        <w:t>: Correlatie veronderstelt lineaire associaties ***</w:t>
      </w:r>
    </w:p>
    <w:p w14:paraId="600E5143" w14:textId="3871B78A" w:rsidR="00415A5A" w:rsidRDefault="00000000">
      <w:pPr>
        <w:pStyle w:val="Heading1"/>
      </w:pPr>
      <w:bookmarkStart w:id="30" w:name="correlatievragen-25-in-totaal"/>
      <w:bookmarkStart w:id="31" w:name="_Toc212132246"/>
      <w:bookmarkEnd w:id="16"/>
      <w:bookmarkEnd w:id="22"/>
      <w:bookmarkEnd w:id="28"/>
      <w:r>
        <w:t>Correlatievragen (25 in totaal)</w:t>
      </w:r>
      <w:bookmarkEnd w:id="31"/>
      <w:r w:rsidR="00CD5172">
        <w:t>-</w:t>
      </w:r>
    </w:p>
    <w:p w14:paraId="600E5144" w14:textId="77777777" w:rsidR="00415A5A" w:rsidRDefault="00000000">
      <w:pPr>
        <w:pStyle w:val="Heading2"/>
      </w:pPr>
      <w:bookmarkStart w:id="32" w:name="onthouden-niveau-5-vragen"/>
      <w:bookmarkStart w:id="33" w:name="_Toc212132247"/>
      <w:r>
        <w:t>ONTHOUDEN NIVEAU (5 vragen)</w:t>
      </w:r>
      <w:bookmarkEnd w:id="33"/>
    </w:p>
    <w:p w14:paraId="600E5145" w14:textId="77777777" w:rsidR="00415A5A" w:rsidRDefault="00000000">
      <w:pPr>
        <w:pStyle w:val="Heading3"/>
      </w:pPr>
      <w:bookmarkStart w:id="34" w:name="vraag-q1-onthouden"/>
      <w:bookmarkStart w:id="35" w:name="_Toc212132248"/>
      <w:r>
        <w:t>Vraag Q1 (Onthouden)</w:t>
      </w:r>
      <w:bookmarkEnd w:id="35"/>
    </w:p>
    <w:p w14:paraId="600E5146" w14:textId="77777777" w:rsidR="00415A5A" w:rsidRDefault="00000000">
      <w:pPr>
        <w:pStyle w:val="FirstParagraph"/>
      </w:pPr>
      <w:r>
        <w:rPr>
          <w:b/>
          <w:bCs/>
        </w:rPr>
        <w:t>Wat is correlatie?</w:t>
      </w:r>
    </w:p>
    <w:p w14:paraId="600E5147" w14:textId="77777777" w:rsidR="00415A5A" w:rsidRDefault="00000000">
      <w:pPr>
        <w:pStyle w:val="BlockText"/>
      </w:pPr>
      <w:r>
        <w:t>Hint: Denk na over hoe twee criminologische variabelen samen bewegen - bijvoorbeeld werkloosheid en misdaadcijfers - niet over oorzaak en gevolg.</w:t>
      </w:r>
    </w:p>
    <w:p w14:paraId="600E5148" w14:textId="77777777" w:rsidR="00415A5A" w:rsidRDefault="00000000">
      <w:pPr>
        <w:pStyle w:val="FirstParagraph"/>
      </w:pPr>
      <w:r>
        <w:t>Een maat voor de mate waarin de ene variabele de andere veroorzaakt “1” = ” ❌ Onjuist. Dit is een veel voorkomende misvatting in criminologisch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14:paraId="600E5149" w14:textId="77777777" w:rsidR="00415A5A" w:rsidRDefault="00000000">
      <w:pPr>
        <w:pStyle w:val="BodyText"/>
      </w:pPr>
      <w:r>
        <w:t>Een statistische maat voor de sterkte en richting van de relatie tussen twee variabelen “2” =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14:paraId="600E514A" w14:textId="77777777" w:rsidR="00415A5A" w:rsidRDefault="00000000">
      <w:pPr>
        <w:pStyle w:val="BodyText"/>
      </w:pPr>
      <w:r>
        <w:t>Het verschil tussen twee variabelen “3” = ” ❌ Onjuis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14:paraId="600E514B" w14:textId="77777777" w:rsidR="00415A5A" w:rsidRDefault="00000000">
      <w:pPr>
        <w:pStyle w:val="BodyText"/>
      </w:pPr>
      <w:r>
        <w:lastRenderedPageBreak/>
        <w:t>Een methode om toekomstige waarden te voorspellen “4” = ” ❌ Onjuis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14:paraId="600E514C" w14:textId="77777777" w:rsidR="00415A5A" w:rsidRDefault="00000000">
      <w:r>
        <w:pict w14:anchorId="600E52E3">
          <v:rect id="_x0000_i1025" style="width:0;height:1.5pt" o:hralign="center" o:hrstd="t" o:hr="t"/>
        </w:pict>
      </w:r>
    </w:p>
    <w:p w14:paraId="600E514D" w14:textId="77777777" w:rsidR="00415A5A" w:rsidRDefault="00000000">
      <w:pPr>
        <w:pStyle w:val="Heading3"/>
      </w:pPr>
      <w:bookmarkStart w:id="36" w:name="vraag-q2-onthouden"/>
      <w:bookmarkStart w:id="37" w:name="_Toc212132249"/>
      <w:bookmarkEnd w:id="34"/>
      <w:r>
        <w:t>Vraag Q2 (Onthouden)</w:t>
      </w:r>
      <w:bookmarkEnd w:id="37"/>
    </w:p>
    <w:p w14:paraId="600E514E" w14:textId="77777777" w:rsidR="00415A5A" w:rsidRDefault="00000000">
      <w:pPr>
        <w:pStyle w:val="FirstParagraph"/>
      </w:pPr>
      <w:r>
        <w:rPr>
          <w:b/>
          <w:bCs/>
        </w:rPr>
        <w:t>Wat is een z-score?</w:t>
      </w:r>
    </w:p>
    <w:p w14:paraId="600E514F" w14:textId="77777777" w:rsidR="00415A5A" w:rsidRDefault="00000000">
      <w:pPr>
        <w:pStyle w:val="BlockText"/>
      </w:pPr>
      <w:r>
        <w:rPr>
          <w:b/>
          <w:bCs/>
        </w:rPr>
        <w:t>Hint:</w:t>
      </w:r>
      <w:r>
        <w:t xml:space="preserve"> Denk na over het vergelijken van misdaadstatistieken in verschillende rechtsgebieden of tijdsperioden - hoe weten we of een misdaadcijfer ongewoon hoog of laag is in vergelijking met het typische patroon?</w:t>
      </w:r>
    </w:p>
    <w:p w14:paraId="600E5150" w14:textId="77777777" w:rsidR="00415A5A" w:rsidRDefault="00000000">
      <w:pPr>
        <w:numPr>
          <w:ilvl w:val="0"/>
          <w:numId w:val="5"/>
        </w:numPr>
      </w:pPr>
      <w:r>
        <w:t>De ruwe score minus het gemiddelde</w:t>
      </w:r>
      <w:r>
        <w:br/>
        <w:t>“1” = ” ❌ Onjuis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 ‘veel’ is zonder te weten of misdaadcijfers doorgaans variëren met ±2 of ±20 rond het gemiddelde. De z-score standaardiseert dit door te delen door de standaarddeviatie.”</w:t>
      </w:r>
    </w:p>
    <w:p w14:paraId="600E5151" w14:textId="77777777" w:rsidR="00415A5A" w:rsidRDefault="00000000">
      <w:pPr>
        <w:numPr>
          <w:ilvl w:val="0"/>
          <w:numId w:val="5"/>
        </w:numPr>
      </w:pPr>
      <w:r>
        <w:t>Een score die aangeeft hoeveel standaarddeviaties een waarde is ten opzichte van het gemiddelde</w:t>
      </w:r>
      <w:r>
        <w:br/>
        <w:t>“2” =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 ‘hoe ongebruikelijk’ verschillende soorten criminaliteit zijn: een inbraakcijfer met z = +1,5 en een mishandelingspercentage met z = +0,8 duiden beide op bovengemiddelde criminaliteit, maar inbraak is extreem hoog.”</w:t>
      </w:r>
    </w:p>
    <w:p w14:paraId="600E5152" w14:textId="77777777" w:rsidR="00415A5A" w:rsidRDefault="00000000">
      <w:pPr>
        <w:numPr>
          <w:ilvl w:val="0"/>
          <w:numId w:val="5"/>
        </w:numPr>
      </w:pPr>
      <w:r>
        <w:t>Het percentage boven het gemiddelde</w:t>
      </w:r>
      <w:r>
        <w:br/>
        <w:t>“3” = ” ❌ Onjuis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14:paraId="600E5153" w14:textId="77777777" w:rsidR="00415A5A" w:rsidRDefault="00000000">
      <w:pPr>
        <w:numPr>
          <w:ilvl w:val="0"/>
          <w:numId w:val="5"/>
        </w:numPr>
      </w:pPr>
      <w:r>
        <w:lastRenderedPageBreak/>
        <w:t>Het kwadraat van de originele partituur</w:t>
      </w:r>
      <w:r>
        <w:br/>
        <w:t>“4” = ” ❌ Onjuis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14:paraId="600E5154" w14:textId="77777777" w:rsidR="00415A5A" w:rsidRDefault="00000000">
      <w:r>
        <w:pict w14:anchorId="600E52E4">
          <v:rect id="_x0000_i1026" style="width:0;height:1.5pt" o:hralign="center" o:hrstd="t" o:hr="t"/>
        </w:pict>
      </w:r>
    </w:p>
    <w:p w14:paraId="600E5155" w14:textId="77777777" w:rsidR="00415A5A" w:rsidRDefault="00000000">
      <w:pPr>
        <w:pStyle w:val="Heading3"/>
      </w:pPr>
      <w:bookmarkStart w:id="38" w:name="vraag-q3-onthouden"/>
      <w:bookmarkStart w:id="39" w:name="_Toc212132250"/>
      <w:bookmarkEnd w:id="36"/>
      <w:r>
        <w:t>Vraag Q3 (Onthouden)</w:t>
      </w:r>
      <w:bookmarkEnd w:id="39"/>
    </w:p>
    <w:p w14:paraId="600E5156" w14:textId="77777777" w:rsidR="00415A5A" w:rsidRDefault="00000000">
      <w:pPr>
        <w:pStyle w:val="FirstParagraph"/>
      </w:pPr>
      <w:r>
        <w:rPr>
          <w:b/>
          <w:bCs/>
        </w:rPr>
        <w:t>Wat zijn de belangrijkste maatregelen in correlatieanalyse?</w:t>
      </w:r>
    </w:p>
    <w:p w14:paraId="600E5157" w14:textId="77777777" w:rsidR="00415A5A" w:rsidRDefault="00000000">
      <w:pPr>
        <w:pStyle w:val="BlockText"/>
      </w:pPr>
      <w:r>
        <w:rPr>
          <w:b/>
          <w:bCs/>
        </w:rPr>
        <w:t>Hint:</w:t>
      </w:r>
      <w:r>
        <w:t xml:space="preserve"> Bij het bestuderen van de relatie tussen twee misdaadgerelateerde variabelen, welke statistieken heb je dan nodig om de associatie volledig te begrijpen en te rapporteren?</w:t>
      </w:r>
    </w:p>
    <w:p w14:paraId="600E5158" w14:textId="77777777" w:rsidR="00415A5A" w:rsidRDefault="00000000">
      <w:pPr>
        <w:pStyle w:val="TableCaption"/>
      </w:pPr>
      <w:r>
        <w:t>Correlatiematrix: belangrijkste misdaadvariabelen</w:t>
      </w:r>
    </w:p>
    <w:tbl>
      <w:tblPr>
        <w:tblStyle w:val="Table"/>
        <w:tblW w:w="5000" w:type="pct"/>
        <w:tblLayout w:type="fixed"/>
        <w:tblLook w:val="0020" w:firstRow="1" w:lastRow="0" w:firstColumn="0" w:lastColumn="0" w:noHBand="0" w:noVBand="0"/>
      </w:tblPr>
      <w:tblGrid>
        <w:gridCol w:w="2043"/>
        <w:gridCol w:w="2043"/>
        <w:gridCol w:w="1787"/>
        <w:gridCol w:w="1787"/>
        <w:gridCol w:w="1916"/>
      </w:tblGrid>
      <w:tr w:rsidR="00415A5A" w14:paraId="600E515E" w14:textId="77777777" w:rsidTr="00415A5A">
        <w:trPr>
          <w:cnfStyle w:val="100000000000" w:firstRow="1" w:lastRow="0" w:firstColumn="0" w:lastColumn="0" w:oddVBand="0" w:evenVBand="0" w:oddHBand="0" w:evenHBand="0" w:firstRowFirstColumn="0" w:firstRowLastColumn="0" w:lastRowFirstColumn="0" w:lastRowLastColumn="0"/>
          <w:tblHeader/>
        </w:trPr>
        <w:tc>
          <w:tcPr>
            <w:tcW w:w="1689" w:type="dxa"/>
          </w:tcPr>
          <w:p w14:paraId="600E5159" w14:textId="77777777" w:rsidR="00415A5A" w:rsidRDefault="00415A5A">
            <w:pPr>
              <w:pStyle w:val="Compact"/>
            </w:pPr>
          </w:p>
        </w:tc>
        <w:tc>
          <w:tcPr>
            <w:tcW w:w="1689" w:type="dxa"/>
          </w:tcPr>
          <w:p w14:paraId="600E515A" w14:textId="77777777" w:rsidR="00415A5A" w:rsidRDefault="00000000">
            <w:pPr>
              <w:pStyle w:val="Compact"/>
              <w:jc w:val="right"/>
            </w:pPr>
            <w:r>
              <w:t>Police_Presence</w:t>
            </w:r>
          </w:p>
        </w:tc>
        <w:tc>
          <w:tcPr>
            <w:tcW w:w="1478" w:type="dxa"/>
          </w:tcPr>
          <w:p w14:paraId="600E515B" w14:textId="77777777" w:rsidR="00415A5A" w:rsidRDefault="00000000">
            <w:pPr>
              <w:pStyle w:val="Compact"/>
              <w:jc w:val="right"/>
            </w:pPr>
            <w:r>
              <w:t>Drug_Offenses</w:t>
            </w:r>
          </w:p>
        </w:tc>
        <w:tc>
          <w:tcPr>
            <w:tcW w:w="1478" w:type="dxa"/>
          </w:tcPr>
          <w:p w14:paraId="600E515C" w14:textId="77777777" w:rsidR="00415A5A" w:rsidRDefault="00000000">
            <w:pPr>
              <w:pStyle w:val="Compact"/>
              <w:jc w:val="right"/>
            </w:pPr>
            <w:r>
              <w:t>Violent_Crime</w:t>
            </w:r>
          </w:p>
        </w:tc>
        <w:tc>
          <w:tcPr>
            <w:tcW w:w="1584" w:type="dxa"/>
          </w:tcPr>
          <w:p w14:paraId="600E515D" w14:textId="77777777" w:rsidR="00415A5A" w:rsidRDefault="00000000">
            <w:pPr>
              <w:pStyle w:val="Compact"/>
              <w:jc w:val="right"/>
            </w:pPr>
            <w:r>
              <w:t>Property_Crime</w:t>
            </w:r>
          </w:p>
        </w:tc>
      </w:tr>
      <w:tr w:rsidR="00415A5A" w14:paraId="600E5164" w14:textId="77777777">
        <w:tc>
          <w:tcPr>
            <w:tcW w:w="1689" w:type="dxa"/>
          </w:tcPr>
          <w:p w14:paraId="600E515F" w14:textId="77777777" w:rsidR="00415A5A" w:rsidRDefault="00000000">
            <w:pPr>
              <w:pStyle w:val="Compact"/>
            </w:pPr>
            <w:r>
              <w:t>Police_Presence</w:t>
            </w:r>
          </w:p>
        </w:tc>
        <w:tc>
          <w:tcPr>
            <w:tcW w:w="1689" w:type="dxa"/>
          </w:tcPr>
          <w:p w14:paraId="600E5160" w14:textId="77777777" w:rsidR="00415A5A" w:rsidRDefault="00000000">
            <w:pPr>
              <w:pStyle w:val="Compact"/>
              <w:jc w:val="right"/>
            </w:pPr>
            <w:r>
              <w:t>1.00</w:t>
            </w:r>
          </w:p>
        </w:tc>
        <w:tc>
          <w:tcPr>
            <w:tcW w:w="1478" w:type="dxa"/>
          </w:tcPr>
          <w:p w14:paraId="600E5161" w14:textId="77777777" w:rsidR="00415A5A" w:rsidRDefault="00000000">
            <w:pPr>
              <w:pStyle w:val="Compact"/>
              <w:jc w:val="right"/>
            </w:pPr>
            <w:r>
              <w:t>0.05</w:t>
            </w:r>
          </w:p>
        </w:tc>
        <w:tc>
          <w:tcPr>
            <w:tcW w:w="1478" w:type="dxa"/>
          </w:tcPr>
          <w:p w14:paraId="600E5162" w14:textId="77777777" w:rsidR="00415A5A" w:rsidRDefault="00000000">
            <w:pPr>
              <w:pStyle w:val="Compact"/>
              <w:jc w:val="right"/>
            </w:pPr>
            <w:r>
              <w:t>0.06</w:t>
            </w:r>
          </w:p>
        </w:tc>
        <w:tc>
          <w:tcPr>
            <w:tcW w:w="1584" w:type="dxa"/>
          </w:tcPr>
          <w:p w14:paraId="600E5163" w14:textId="77777777" w:rsidR="00415A5A" w:rsidRDefault="00000000">
            <w:pPr>
              <w:pStyle w:val="Compact"/>
              <w:jc w:val="right"/>
            </w:pPr>
            <w:r>
              <w:t>-0.11</w:t>
            </w:r>
          </w:p>
        </w:tc>
      </w:tr>
      <w:tr w:rsidR="00415A5A" w14:paraId="600E516A" w14:textId="77777777">
        <w:tc>
          <w:tcPr>
            <w:tcW w:w="1689" w:type="dxa"/>
          </w:tcPr>
          <w:p w14:paraId="600E5165" w14:textId="77777777" w:rsidR="00415A5A" w:rsidRDefault="00000000">
            <w:pPr>
              <w:pStyle w:val="Compact"/>
            </w:pPr>
            <w:r>
              <w:t>Drug_Offenses</w:t>
            </w:r>
          </w:p>
        </w:tc>
        <w:tc>
          <w:tcPr>
            <w:tcW w:w="1689" w:type="dxa"/>
          </w:tcPr>
          <w:p w14:paraId="600E5166" w14:textId="77777777" w:rsidR="00415A5A" w:rsidRDefault="00000000">
            <w:pPr>
              <w:pStyle w:val="Compact"/>
              <w:jc w:val="right"/>
            </w:pPr>
            <w:r>
              <w:t>0.05</w:t>
            </w:r>
          </w:p>
        </w:tc>
        <w:tc>
          <w:tcPr>
            <w:tcW w:w="1478" w:type="dxa"/>
          </w:tcPr>
          <w:p w14:paraId="600E5167" w14:textId="77777777" w:rsidR="00415A5A" w:rsidRDefault="00000000">
            <w:pPr>
              <w:pStyle w:val="Compact"/>
              <w:jc w:val="right"/>
            </w:pPr>
            <w:r>
              <w:t>1.00</w:t>
            </w:r>
          </w:p>
        </w:tc>
        <w:tc>
          <w:tcPr>
            <w:tcW w:w="1478" w:type="dxa"/>
          </w:tcPr>
          <w:p w14:paraId="600E5168" w14:textId="77777777" w:rsidR="00415A5A" w:rsidRDefault="00000000">
            <w:pPr>
              <w:pStyle w:val="Compact"/>
              <w:jc w:val="right"/>
            </w:pPr>
            <w:r>
              <w:t>0.09</w:t>
            </w:r>
          </w:p>
        </w:tc>
        <w:tc>
          <w:tcPr>
            <w:tcW w:w="1584" w:type="dxa"/>
          </w:tcPr>
          <w:p w14:paraId="600E5169" w14:textId="77777777" w:rsidR="00415A5A" w:rsidRDefault="00000000">
            <w:pPr>
              <w:pStyle w:val="Compact"/>
              <w:jc w:val="right"/>
            </w:pPr>
            <w:r>
              <w:t>0.15</w:t>
            </w:r>
          </w:p>
        </w:tc>
      </w:tr>
      <w:tr w:rsidR="00415A5A" w14:paraId="600E5170" w14:textId="77777777">
        <w:tc>
          <w:tcPr>
            <w:tcW w:w="1689" w:type="dxa"/>
          </w:tcPr>
          <w:p w14:paraId="600E516B" w14:textId="77777777" w:rsidR="00415A5A" w:rsidRDefault="00000000">
            <w:pPr>
              <w:pStyle w:val="Compact"/>
            </w:pPr>
            <w:r>
              <w:t>Violent_Crime</w:t>
            </w:r>
          </w:p>
        </w:tc>
        <w:tc>
          <w:tcPr>
            <w:tcW w:w="1689" w:type="dxa"/>
          </w:tcPr>
          <w:p w14:paraId="600E516C" w14:textId="77777777" w:rsidR="00415A5A" w:rsidRDefault="00000000">
            <w:pPr>
              <w:pStyle w:val="Compact"/>
              <w:jc w:val="right"/>
            </w:pPr>
            <w:r>
              <w:t>0.06</w:t>
            </w:r>
          </w:p>
        </w:tc>
        <w:tc>
          <w:tcPr>
            <w:tcW w:w="1478" w:type="dxa"/>
          </w:tcPr>
          <w:p w14:paraId="600E516D" w14:textId="77777777" w:rsidR="00415A5A" w:rsidRDefault="00000000">
            <w:pPr>
              <w:pStyle w:val="Compact"/>
              <w:jc w:val="right"/>
            </w:pPr>
            <w:r>
              <w:t>0.09</w:t>
            </w:r>
          </w:p>
        </w:tc>
        <w:tc>
          <w:tcPr>
            <w:tcW w:w="1478" w:type="dxa"/>
          </w:tcPr>
          <w:p w14:paraId="600E516E" w14:textId="77777777" w:rsidR="00415A5A" w:rsidRDefault="00000000">
            <w:pPr>
              <w:pStyle w:val="Compact"/>
              <w:jc w:val="right"/>
            </w:pPr>
            <w:r>
              <w:t>1.00</w:t>
            </w:r>
          </w:p>
        </w:tc>
        <w:tc>
          <w:tcPr>
            <w:tcW w:w="1584" w:type="dxa"/>
          </w:tcPr>
          <w:p w14:paraId="600E516F" w14:textId="77777777" w:rsidR="00415A5A" w:rsidRDefault="00000000">
            <w:pPr>
              <w:pStyle w:val="Compact"/>
              <w:jc w:val="right"/>
            </w:pPr>
            <w:r>
              <w:t>0.13</w:t>
            </w:r>
          </w:p>
        </w:tc>
      </w:tr>
      <w:tr w:rsidR="00415A5A" w14:paraId="600E5176" w14:textId="77777777">
        <w:tc>
          <w:tcPr>
            <w:tcW w:w="1689" w:type="dxa"/>
          </w:tcPr>
          <w:p w14:paraId="600E5171" w14:textId="77777777" w:rsidR="00415A5A" w:rsidRDefault="00000000">
            <w:pPr>
              <w:pStyle w:val="Compact"/>
            </w:pPr>
            <w:r>
              <w:t>Property_Crime</w:t>
            </w:r>
          </w:p>
        </w:tc>
        <w:tc>
          <w:tcPr>
            <w:tcW w:w="1689" w:type="dxa"/>
          </w:tcPr>
          <w:p w14:paraId="600E5172" w14:textId="77777777" w:rsidR="00415A5A" w:rsidRDefault="00000000">
            <w:pPr>
              <w:pStyle w:val="Compact"/>
              <w:jc w:val="right"/>
            </w:pPr>
            <w:r>
              <w:t>-0.11</w:t>
            </w:r>
          </w:p>
        </w:tc>
        <w:tc>
          <w:tcPr>
            <w:tcW w:w="1478" w:type="dxa"/>
          </w:tcPr>
          <w:p w14:paraId="600E5173" w14:textId="77777777" w:rsidR="00415A5A" w:rsidRDefault="00000000">
            <w:pPr>
              <w:pStyle w:val="Compact"/>
              <w:jc w:val="right"/>
            </w:pPr>
            <w:r>
              <w:t>0.15</w:t>
            </w:r>
          </w:p>
        </w:tc>
        <w:tc>
          <w:tcPr>
            <w:tcW w:w="1478" w:type="dxa"/>
          </w:tcPr>
          <w:p w14:paraId="600E5174" w14:textId="77777777" w:rsidR="00415A5A" w:rsidRDefault="00000000">
            <w:pPr>
              <w:pStyle w:val="Compact"/>
              <w:jc w:val="right"/>
            </w:pPr>
            <w:r>
              <w:t>0.13</w:t>
            </w:r>
          </w:p>
        </w:tc>
        <w:tc>
          <w:tcPr>
            <w:tcW w:w="1584" w:type="dxa"/>
          </w:tcPr>
          <w:p w14:paraId="600E5175" w14:textId="77777777" w:rsidR="00415A5A" w:rsidRDefault="00000000">
            <w:pPr>
              <w:pStyle w:val="Compact"/>
              <w:jc w:val="right"/>
            </w:pPr>
            <w:r>
              <w:t>1.00</w:t>
            </w:r>
          </w:p>
        </w:tc>
      </w:tr>
    </w:tbl>
    <w:p w14:paraId="600E5177" w14:textId="77777777" w:rsidR="00415A5A" w:rsidRDefault="00000000">
      <w:pPr>
        <w:pStyle w:val="BodyText"/>
      </w:pPr>
      <w:r>
        <w:rPr>
          <w:b/>
          <w:bCs/>
        </w:rPr>
        <w:t>Voorbeeld van volledige correlatierapportage:</w:t>
      </w:r>
      <w:r>
        <w:t xml:space="preserve"> - De aanwezigheid van de politie is negatief geassocieerd met drugsdelicten (r = -0,48, R² = 0,23, n = 40), wat aangeeft dat 23% van de variantie in drugsdelicten wordt verklaard door de aanwezigheid van de politie. - De steekproefomvang (n = 40) biedt voldoende statistische power om matige correlaties te detecteren.</w:t>
      </w:r>
    </w:p>
    <w:p w14:paraId="600E5178" w14:textId="77777777" w:rsidR="00415A5A" w:rsidRDefault="00000000">
      <w:pPr>
        <w:numPr>
          <w:ilvl w:val="0"/>
          <w:numId w:val="6"/>
        </w:numPr>
      </w:pPr>
      <w:r>
        <w:t>Alleen de correlatiecoëfficiënt (r)</w:t>
      </w:r>
      <w:r>
        <w:br/>
        <w:t>“1” = ” ❌ Onjuist. Hoewel r de primaire maatstaf is, levert het rapporteren van alleen r onvolledige informatie op voor criminologisch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criminologisch onderzoek vereist het rapporteren van alle drie de statistieken.”</w:t>
      </w:r>
    </w:p>
    <w:p w14:paraId="600E5179" w14:textId="77777777" w:rsidR="00415A5A" w:rsidRDefault="00000000">
      <w:pPr>
        <w:numPr>
          <w:ilvl w:val="0"/>
          <w:numId w:val="6"/>
        </w:numPr>
      </w:pPr>
      <w:r>
        <w:t>Correlatiecoëfficiënt (r), bepalingscoëfficiënt (R²) en steekproefomvang (n)</w:t>
      </w:r>
      <w:r>
        <w:br/>
        <w:t xml:space="preserve">“2” = ” ✅ Juist! Deze drie geven volledige informatie over de relatie. De correlatiecoëfficiënt (r) geeft de sterkte en richting aan (-1 tot +1), R² geeft het verklaarde variantiepercentage aan (r² × 100%) en de steekproefomvang (n) geeft betrouwbaarheid aan. Bijvoorbeeld: ‘De zichtbaarheid en wanorde van de politie </w:t>
      </w:r>
      <w:r>
        <w:lastRenderedPageBreak/>
        <w:t>vertoonden een matige negatieve correlatie (r = -0,45, R² = 0,20, n = 150 buurten), wat aangeeft dat 20% van de variatie in wanorde kan worden verklaard door de aanwezigheid van de politie.’ Dit geeft lezers alle informatie die nodig is om de bevinding te evalueren.”</w:t>
      </w:r>
    </w:p>
    <w:p w14:paraId="600E517A" w14:textId="77777777" w:rsidR="00415A5A" w:rsidRDefault="00000000">
      <w:pPr>
        <w:numPr>
          <w:ilvl w:val="0"/>
          <w:numId w:val="6"/>
        </w:numPr>
      </w:pPr>
      <w:r>
        <w:t>Alleen het gemiddelde en de standaarddeviatie</w:t>
      </w:r>
      <w:r>
        <w:br/>
        <w:t>“3” = ” ❌ Onjuis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14:paraId="600E517B" w14:textId="77777777" w:rsidR="00415A5A" w:rsidRDefault="00000000">
      <w:pPr>
        <w:numPr>
          <w:ilvl w:val="0"/>
          <w:numId w:val="6"/>
        </w:numPr>
      </w:pPr>
      <w:r>
        <w:t>De helling en het snijpunt</w:t>
      </w:r>
      <w:r>
        <w:br/>
        <w:t>“4” = ” ❌ Onjuis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14:paraId="600E517C" w14:textId="77777777" w:rsidR="00415A5A" w:rsidRDefault="00000000">
      <w:r>
        <w:pict w14:anchorId="600E52E5">
          <v:rect id="_x0000_i1027" style="width:0;height:1.5pt" o:hralign="center" o:hrstd="t" o:hr="t"/>
        </w:pict>
      </w:r>
    </w:p>
    <w:p w14:paraId="600E517D" w14:textId="77777777" w:rsidR="00415A5A" w:rsidRDefault="00000000">
      <w:pPr>
        <w:pStyle w:val="Heading3"/>
      </w:pPr>
      <w:bookmarkStart w:id="40" w:name="vraag-q4-onthouden"/>
      <w:bookmarkStart w:id="41" w:name="_Toc212132251"/>
      <w:bookmarkEnd w:id="38"/>
      <w:r>
        <w:t>Vraag Q4 (Onthouden)</w:t>
      </w:r>
      <w:bookmarkEnd w:id="41"/>
    </w:p>
    <w:p w14:paraId="600E517E" w14:textId="77777777" w:rsidR="00415A5A" w:rsidRDefault="00000000">
      <w:pPr>
        <w:pStyle w:val="FirstParagraph"/>
      </w:pPr>
      <w:r>
        <w:rPr>
          <w:b/>
          <w:bCs/>
        </w:rPr>
        <w:t>Waar ligt het ‘zwaartepunt’ in een gestandaardiseerd (z-score) spreidingsdiagram?</w:t>
      </w:r>
    </w:p>
    <w:p w14:paraId="600E517F" w14:textId="77777777" w:rsidR="00415A5A" w:rsidRDefault="00000000">
      <w:pPr>
        <w:pStyle w:val="BlockText"/>
      </w:pPr>
      <w:r>
        <w:rPr>
          <w:b/>
          <w:bCs/>
        </w:rPr>
        <w:t>Hint:</w:t>
      </w:r>
      <w:r>
        <w:t xml:space="preserve"> Wanneer je misdaadvariabelen omrekent naar z-scores (bijv. gestandaardiseerde inbraakcijfers en gestandaardiseerde werkloosheidscijfers), waar kruisen de middelen elkaar dan?</w:t>
      </w:r>
    </w:p>
    <w:p w14:paraId="600E5180" w14:textId="77777777" w:rsidR="00415A5A" w:rsidRDefault="00000000">
      <w:pPr>
        <w:numPr>
          <w:ilvl w:val="0"/>
          <w:numId w:val="7"/>
        </w:numPr>
      </w:pPr>
      <w:r>
        <w:t>(0, 0) — snijpunt van gemiddelde lijnen</w:t>
      </w:r>
      <w:r>
        <w:br/>
        <w:t>“1” = ” ✅ Juist! Wanneer variabelen worden gestandaardiseerd op z-scores, worden beide gemiddelden 0, dus het bivariate centrum is (0,0). Dit is uiterst nuttig in criminologisch onderzoek voor het visueel interpreteren van correlaties. In een z-score spreidingsdiagram van werkloosheid versus misdaadcijfers staat het punt (0,0) voor de gemiddelde werkloosheid en de gemiddelde criminaliteit. Punten in het kwadrant rechtsboven (beide positief) staan voor bovengemiddelde werkloosheid EN bovengemiddelde criminaliteit, terwijl punten linksonder (beide negatief) staan voor werkloosheid onder het gemiddelde EN criminaliteit onder het gemiddelde. De clustering van punten rond dit (0,0) centrum helpt bij het visualiseren van de correlatiesterkte.”</w:t>
      </w:r>
    </w:p>
    <w:p w14:paraId="600E5181" w14:textId="77777777" w:rsidR="00415A5A" w:rsidRDefault="00000000">
      <w:pPr>
        <w:numPr>
          <w:ilvl w:val="0"/>
          <w:numId w:val="7"/>
        </w:numPr>
      </w:pPr>
      <w:r>
        <w:lastRenderedPageBreak/>
        <w:t>(1, 1) — één standaardafwijkingspunt</w:t>
      </w:r>
      <w:r>
        <w:br/>
        <w:t>“2” = ” ❌ Onjuist. Het punt (1,1) vertegenwoordigt een locatie waar beide variabelen één standaarddeviatie boven hun gemiddelde liggen - dit is niet het centrum van de verdeling. Als je in een criminologische context kijkt naar gestandaardiseerde politieaanwezigheid en misdaadcijfers, zou (1,1) een gemeenschap vertegenwoordigen met zowel een hoge politieaanwezigheid (z = +1) als hoge criminaliteit (z = +1) - wat mogelijk aangeeft dat de politie reactief wordt ingezet in gebieden met veel criminaliteit. Dit is misschien een interessant datapunt, maar het is niet het zwaartepunt.”</w:t>
      </w:r>
    </w:p>
    <w:p w14:paraId="600E5182" w14:textId="77777777" w:rsidR="00415A5A" w:rsidRDefault="00000000">
      <w:pPr>
        <w:numPr>
          <w:ilvl w:val="0"/>
          <w:numId w:val="7"/>
        </w:numPr>
      </w:pPr>
      <w:r>
        <w:t>Het dichtste deel van de cloud</w:t>
      </w:r>
      <w:r>
        <w:br/>
        <w:t>“3” = ” ❌ Onjuist. Het ‘dichtste deel’ verwijst naar de modus (meest voorkomende gebied), die niet noodzakelijkerwijs het gemiddelde centrum is. In criminologische gegevens kan de modus worden vertekend door clustereffecten - bijvoorbeeld als veel landelijke provincies vergelijkbare lage misdaadcijfers hebben, waardoor een dichte cluster ontstaat die ver van het gemiddelde ligt. Het zwaartepunt wordt bepaald door middelen, niet door waar de meeste datapunten clusteren. Dit onderscheid is van belang bij het interpreteren van uitschieters zoals grote steden met extreme misdaadcijfers.”</w:t>
      </w:r>
    </w:p>
    <w:p w14:paraId="600E5183" w14:textId="77777777" w:rsidR="00415A5A" w:rsidRDefault="00000000">
      <w:pPr>
        <w:numPr>
          <w:ilvl w:val="0"/>
          <w:numId w:val="7"/>
        </w:numPr>
      </w:pPr>
      <w:r>
        <w:t>Het meest waargenomen punt</w:t>
      </w:r>
      <w:r>
        <w:br/>
        <w:t>“4” = ” ❌ Onjuist. Dit beschrijft de modus, niet het gemiddelde. In criminologisch onderzoek clusteren gegevens zelden op precies één punt vanwege de meetprecisie en natuurlijke variatie. Bijvoorbeeld, zelfs als veel buurten ‘ongeveer 5 misdaden per 1,000’ hebben, kunnen de exacte waarden 4.8, 5.1, 4.9, enz. zijn. Het gemiddelde centrum (0,0) in de gestandaardiseerde ruimte vertegenwoordigt het evenwichtspunt van alle gegevens, niet de meest voorkomende waarde.”</w:t>
      </w:r>
    </w:p>
    <w:p w14:paraId="600E5184" w14:textId="77777777" w:rsidR="00415A5A" w:rsidRDefault="00000000">
      <w:r>
        <w:pict w14:anchorId="600E52E6">
          <v:rect id="_x0000_i1028" style="width:0;height:1.5pt" o:hralign="center" o:hrstd="t" o:hr="t"/>
        </w:pict>
      </w:r>
    </w:p>
    <w:p w14:paraId="600E5185" w14:textId="77777777" w:rsidR="00415A5A" w:rsidRDefault="00000000">
      <w:pPr>
        <w:pStyle w:val="Heading3"/>
      </w:pPr>
      <w:bookmarkStart w:id="42" w:name="vraag-q5-onthouden"/>
      <w:bookmarkStart w:id="43" w:name="_Toc212132252"/>
      <w:bookmarkEnd w:id="40"/>
      <w:r>
        <w:t>Vraag Q5 (Onthouden)</w:t>
      </w:r>
      <w:bookmarkEnd w:id="43"/>
    </w:p>
    <w:p w14:paraId="600E5186" w14:textId="77777777" w:rsidR="00415A5A" w:rsidRDefault="00000000">
      <w:pPr>
        <w:pStyle w:val="FirstParagraph"/>
      </w:pPr>
      <w:r>
        <w:rPr>
          <w:b/>
          <w:bCs/>
        </w:rPr>
        <w:t>Je schakelt X van meters naar centimeters. Wat gebeurt er met r(X,Y)?</w:t>
      </w:r>
    </w:p>
    <w:p w14:paraId="600E5187" w14:textId="77777777" w:rsidR="00415A5A" w:rsidRDefault="00000000">
      <w:pPr>
        <w:pStyle w:val="BlockText"/>
      </w:pPr>
      <w:r>
        <w:rPr>
          <w:b/>
          <w:bCs/>
        </w:rPr>
        <w:t>Hint:</w:t>
      </w:r>
      <w:r>
        <w:t xml:space="preserve"> Als je de afstand van politiepatrouilles meet in meters versus centimeters, of misdaadcijfers per 1.000 versus per 100.000 inwoners, hoe beïnvloedt dit dan de correlatie met andere variabelen?</w:t>
      </w:r>
    </w:p>
    <w:p w14:paraId="600E5188" w14:textId="77777777" w:rsidR="00415A5A" w:rsidRDefault="00000000">
      <w:pPr>
        <w:numPr>
          <w:ilvl w:val="0"/>
          <w:numId w:val="8"/>
        </w:numPr>
      </w:pPr>
      <w:r>
        <w:t>r wordt 100× groter</w:t>
      </w:r>
      <w:r>
        <w:br/>
        <w:t xml:space="preserve">“1” = ” ❌ Onjuist. Eenheden hebben geen invloed op de correlatiemagnitude. Dit is een cruciale eigenschap voor criminologisch onderzoek waarbij variabelen vaak verschillende schalen gebruiken. De correlatie tussen ‘jaren onderwijs’ en ‘arrestaties per 1.000 inwoners’ zou bijvoorbeeld hetzelfde zijn als de correlatie tussen ‘jaren onderwijs’ en ‘arrestaties per 100.000 inwoners’. De schaalverandering verandert niets aan de onderliggende relatiesterkte. Als veranderende eenheden de correlatie zouden beïnvloeden, zou vergelijkend </w:t>
      </w:r>
      <w:r>
        <w:lastRenderedPageBreak/>
        <w:t>criminologisch onderzoek in landen met verschillende meetsystemen onmogelijk zijn.”</w:t>
      </w:r>
    </w:p>
    <w:p w14:paraId="600E5189" w14:textId="77777777" w:rsidR="00415A5A" w:rsidRDefault="00000000">
      <w:pPr>
        <w:numPr>
          <w:ilvl w:val="0"/>
          <w:numId w:val="8"/>
        </w:numPr>
      </w:pPr>
      <w:r>
        <w:t>r wordt 100× kleiner</w:t>
      </w:r>
      <w:r>
        <w:br/>
        <w:t>“2” = ” ❌ Onjuis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14:paraId="600E518A" w14:textId="77777777" w:rsidR="00415A5A" w:rsidRDefault="00000000">
      <w:pPr>
        <w:numPr>
          <w:ilvl w:val="0"/>
          <w:numId w:val="8"/>
        </w:numPr>
      </w:pPr>
      <w:r>
        <w:t>r blijft precies hetzelfde</w:t>
      </w:r>
      <w:r>
        <w:br/>
        <w:t>“3” =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14:paraId="600E518B" w14:textId="77777777" w:rsidR="00415A5A" w:rsidRDefault="00000000">
      <w:pPr>
        <w:numPr>
          <w:ilvl w:val="0"/>
          <w:numId w:val="8"/>
        </w:numPr>
      </w:pPr>
      <w:r>
        <w:t>r wordt negatief</w:t>
      </w:r>
      <w:r>
        <w:br/>
        <w:t>“4” = ” ❌ Onjuis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14:paraId="600E518C" w14:textId="77777777" w:rsidR="00415A5A" w:rsidRDefault="00000000">
      <w:r>
        <w:pict w14:anchorId="600E52E7">
          <v:rect id="_x0000_i1029" style="width:0;height:1.5pt" o:hralign="center" o:hrstd="t" o:hr="t"/>
        </w:pict>
      </w:r>
    </w:p>
    <w:p w14:paraId="600E518D" w14:textId="77777777" w:rsidR="00415A5A" w:rsidRDefault="00000000">
      <w:pPr>
        <w:pStyle w:val="Heading2"/>
      </w:pPr>
      <w:bookmarkStart w:id="44" w:name="begrijpen-niveau-8-vragen"/>
      <w:bookmarkStart w:id="45" w:name="_Toc212132253"/>
      <w:bookmarkEnd w:id="32"/>
      <w:bookmarkEnd w:id="42"/>
      <w:r>
        <w:t>BEGRIJPEN NIVEAU (8 vragen)</w:t>
      </w:r>
      <w:bookmarkEnd w:id="45"/>
    </w:p>
    <w:p w14:paraId="600E518E" w14:textId="77777777" w:rsidR="00415A5A" w:rsidRDefault="00000000">
      <w:pPr>
        <w:pStyle w:val="Heading3"/>
      </w:pPr>
      <w:bookmarkStart w:id="46" w:name="vraag-q6-begrijpen"/>
      <w:bookmarkStart w:id="47" w:name="_Toc212132254"/>
      <w:r>
        <w:t>Vraag Q6 (Begrijpen)</w:t>
      </w:r>
      <w:bookmarkEnd w:id="47"/>
    </w:p>
    <w:p w14:paraId="600E518F" w14:textId="77777777" w:rsidR="00415A5A" w:rsidRDefault="00000000">
      <w:pPr>
        <w:pStyle w:val="FirstParagraph"/>
      </w:pPr>
      <w:r>
        <w:rPr>
          <w:b/>
          <w:bCs/>
        </w:rPr>
        <w:t>Voor welke soorten variabelen kunt u de Pearson-correlatie berekenen?</w:t>
      </w:r>
    </w:p>
    <w:p w14:paraId="600E5190" w14:textId="77777777" w:rsidR="00415A5A" w:rsidRDefault="00000000">
      <w:pPr>
        <w:pStyle w:val="BlockText"/>
      </w:pPr>
      <w:r>
        <w:t>Hint: Overweeg of je de correlatie tussen verschillende soorten criminologische variabelen zinvol kunt berekenen - kun je geslacht correleren met misdaadcijfers? Lengte van de gevangenisstraf met kans op recidive?</w:t>
      </w:r>
    </w:p>
    <w:p w14:paraId="600E5191" w14:textId="77777777" w:rsidR="00415A5A" w:rsidRDefault="00000000">
      <w:pPr>
        <w:numPr>
          <w:ilvl w:val="0"/>
          <w:numId w:val="9"/>
        </w:numPr>
      </w:pPr>
      <w:r>
        <w:t>Alleen categorische variabelen</w:t>
      </w:r>
      <w:r>
        <w:br/>
        <w:t xml:space="preserve">“1” = ” ❌ Onjuist. Pearson-correlatie vereist numerieke variabelen waarbij </w:t>
      </w:r>
      <w:r>
        <w:lastRenderedPageBreak/>
        <w:t>wiskundige bewerkingen (optellen, aftrekken, middelen) zinvol zijn. Categorische variabelen zoals ‘type misdaad’ (gewelddadig, eigendom, drugs) of ‘gerechtelijke beschikking’ (schuldig, niet schuldig, pleidooi) hebben geen inherente numerieke waarden. Je kunt geen zinvol gemiddelde berekenen van ‘gewelddadige’ en ‘eigendomsdelicten’. Voor categorische variabelen zou je verschillende maten gebruiken, zoals de V- of Chi-kwadraattest van Cramér om associaties te onderzoeken.”</w:t>
      </w:r>
    </w:p>
    <w:p w14:paraId="600E5192" w14:textId="77777777" w:rsidR="00415A5A" w:rsidRDefault="00000000">
      <w:pPr>
        <w:numPr>
          <w:ilvl w:val="0"/>
          <w:numId w:val="9"/>
        </w:numPr>
      </w:pPr>
      <w:r>
        <w:t>Beide variabelen moeten continu zijn (interval- of rationiveau)</w:t>
      </w:r>
      <w:r>
        <w:br/>
        <w:t>“2” =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14:paraId="600E5193" w14:textId="77777777" w:rsidR="00415A5A" w:rsidRDefault="00000000">
      <w:pPr>
        <w:numPr>
          <w:ilvl w:val="0"/>
          <w:numId w:val="9"/>
        </w:numPr>
      </w:pPr>
      <w:r>
        <w:t>Een categorische en een continue variabele</w:t>
      </w:r>
      <w:r>
        <w:br/>
        <w:t>“3” = ” ❌ Onjuis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14:paraId="600E5194" w14:textId="77777777" w:rsidR="00415A5A" w:rsidRDefault="00000000">
      <w:pPr>
        <w:numPr>
          <w:ilvl w:val="0"/>
          <w:numId w:val="9"/>
        </w:numPr>
      </w:pPr>
      <w:r>
        <w:t>Elk type variabelen</w:t>
      </w:r>
      <w:r>
        <w:br/>
        <w:t>“4” = ” ❌ Onjuis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criminologisch onderzoek.”</w:t>
      </w:r>
    </w:p>
    <w:p w14:paraId="600E5195" w14:textId="77777777" w:rsidR="00415A5A" w:rsidRDefault="00000000">
      <w:r>
        <w:pict w14:anchorId="600E52E8">
          <v:rect id="_x0000_i1030" style="width:0;height:1.5pt" o:hralign="center" o:hrstd="t" o:hr="t"/>
        </w:pict>
      </w:r>
    </w:p>
    <w:p w14:paraId="600E5196" w14:textId="77777777" w:rsidR="00415A5A" w:rsidRDefault="00000000">
      <w:pPr>
        <w:pStyle w:val="Heading3"/>
      </w:pPr>
      <w:bookmarkStart w:id="48" w:name="vraag-q7-begrijpen"/>
      <w:bookmarkStart w:id="49" w:name="_Toc212132255"/>
      <w:bookmarkEnd w:id="46"/>
      <w:r>
        <w:t>Vraag Q7 (Begrijpen)</w:t>
      </w:r>
      <w:bookmarkEnd w:id="49"/>
    </w:p>
    <w:p w14:paraId="600E5197" w14:textId="77777777" w:rsidR="00415A5A" w:rsidRDefault="00000000">
      <w:pPr>
        <w:pStyle w:val="FirstParagraph"/>
      </w:pPr>
      <w:r>
        <w:rPr>
          <w:b/>
          <w:bCs/>
        </w:rPr>
        <w:t>Waarom bewijst correlatie geen causatie?</w:t>
      </w:r>
    </w:p>
    <w:p w14:paraId="600E5198" w14:textId="77777777" w:rsidR="00415A5A" w:rsidRDefault="00000000">
      <w:pPr>
        <w:pStyle w:val="BlockText"/>
      </w:pPr>
      <w:r>
        <w:rPr>
          <w:b/>
          <w:bCs/>
        </w:rPr>
        <w:t>Hint:</w:t>
      </w:r>
      <w:r>
        <w:t xml:space="preserve"> Overweeg waarom een sterke correlatie tussen ijsverkoop en verdrinkingsdoden, of tussen het aantal politieagenten en misdaadcijfers, niet noodzakelijk betekent dat het ene het andere veroorzaakt.</w:t>
      </w:r>
    </w:p>
    <w:p w14:paraId="600E5199" w14:textId="77777777" w:rsidR="00415A5A" w:rsidRDefault="00000000">
      <w:pPr>
        <w:numPr>
          <w:ilvl w:val="0"/>
          <w:numId w:val="10"/>
        </w:numPr>
      </w:pPr>
      <w:r>
        <w:lastRenderedPageBreak/>
        <w:t>Correlatie is altijd te zwak om iets te bewijzen</w:t>
      </w:r>
      <w:r>
        <w:br/>
        <w:t>“1” = ” ❌ Onjuist. Zelfs zeer sterke correlaties (r = 0,90 of hoger) bewijzen geen causaal verband. Het probleem is niet de sterkte van de correlatie, maar de logica van causale inferentie. In de criminologie kunt u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14:paraId="600E519A" w14:textId="77777777" w:rsidR="00415A5A" w:rsidRDefault="00000000">
      <w:pPr>
        <w:numPr>
          <w:ilvl w:val="0"/>
          <w:numId w:val="10"/>
        </w:numPr>
      </w:pPr>
      <w:r>
        <w:t>Derde variabelen, omgekeerde causaliteit of toeval kunnen de relatie verklaren</w:t>
      </w:r>
      <w:r>
        <w:br/>
        <w:t>“2” = ” ✅ Juist! Correlatie kan geen causale richting vaststellen of alternatieve verklaringen uitsluiten. In de criminologie: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14:paraId="600E519B" w14:textId="77777777" w:rsidR="00415A5A" w:rsidRDefault="00000000">
      <w:pPr>
        <w:numPr>
          <w:ilvl w:val="0"/>
          <w:numId w:val="10"/>
        </w:numPr>
      </w:pPr>
      <w:r>
        <w:t>Alleen experimenten kunnen relaties aantonen</w:t>
      </w:r>
      <w:r>
        <w:br/>
        <w:t>“3” = ” ❌ Onjuist. Correlatie toont duidelijk aan dat relaties bestaan — het kan alleen niet bepalen of ze causaal zijn. Veel belangrijke criminologisch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14:paraId="600E519C" w14:textId="77777777" w:rsidR="00415A5A" w:rsidRDefault="00000000">
      <w:pPr>
        <w:numPr>
          <w:ilvl w:val="0"/>
          <w:numId w:val="10"/>
        </w:numPr>
      </w:pPr>
      <w:r>
        <w:t>Correlatie is hetzelfde als causaliteit</w:t>
      </w:r>
      <w:r>
        <w:br/>
        <w:t>“4” = ” ❌ Onjuist. Dit is precies het misverstand dat criminologen moeten vermijden. Media-berichten beweren vaak ‘studies tonen aan dat X Y veroorzaakt’ 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14:paraId="600E519D" w14:textId="77777777" w:rsidR="00415A5A" w:rsidRDefault="00000000">
      <w:r>
        <w:pict w14:anchorId="600E52E9">
          <v:rect id="_x0000_i1031" style="width:0;height:1.5pt" o:hralign="center" o:hrstd="t" o:hr="t"/>
        </w:pict>
      </w:r>
    </w:p>
    <w:p w14:paraId="600E519E" w14:textId="77777777" w:rsidR="00415A5A" w:rsidRDefault="00000000">
      <w:pPr>
        <w:pStyle w:val="Heading3"/>
      </w:pPr>
      <w:bookmarkStart w:id="50" w:name="vraag-q8-begrijpen"/>
      <w:bookmarkStart w:id="51" w:name="_Toc212132256"/>
      <w:bookmarkEnd w:id="48"/>
      <w:r>
        <w:lastRenderedPageBreak/>
        <w:t>Vraag Q8 (Begrijpen)</w:t>
      </w:r>
      <w:bookmarkEnd w:id="51"/>
    </w:p>
    <w:p w14:paraId="600E519F" w14:textId="77777777" w:rsidR="00415A5A" w:rsidRDefault="00000000">
      <w:pPr>
        <w:pStyle w:val="FirstParagraph"/>
      </w:pPr>
      <w:r>
        <w:rPr>
          <w:b/>
          <w:bCs/>
        </w:rPr>
        <w:t>Een criminoloog onderzoekt de relatie tussen buurt sociale cohesie en misdaadpreventie effectiviteit in 75 Nederlandse gemeenten. Na het verzamelen van data over gemeenschapsbetrokkenheid en lokale veiligheidsprogramma’s, berekent ze een correlatie van r = 0,75. Hoe moet zij deze bevinding interpreteren voor haar rapport aan het Ministerie van Justitie en Veiligheid?</w:t>
      </w:r>
    </w:p>
    <w:p w14:paraId="600E51A0" w14:textId="77777777" w:rsidR="00415A5A" w:rsidRDefault="00000000">
      <w:pPr>
        <w:pStyle w:val="BodyText"/>
      </w:pPr>
      <w:r>
        <w:rPr>
          <w:noProof/>
        </w:rPr>
        <w:drawing>
          <wp:inline distT="0" distB="0" distL="0" distR="0" wp14:anchorId="600E52EA" wp14:editId="600E52EB">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utch_test-II-correlation_only_corrected2_files/figure-docx/positieve-correlatie-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p>
    <w:p w14:paraId="600E51A1" w14:textId="77777777" w:rsidR="00415A5A" w:rsidRDefault="00000000">
      <w:pPr>
        <w:pStyle w:val="BlockText"/>
      </w:pPr>
      <w:r>
        <w:rPr>
          <w:b/>
          <w:bCs/>
        </w:rPr>
        <w:t>Hint:</w:t>
      </w:r>
      <w:r>
        <w:t xml:space="preserve"> Overweeg wat een correlatie van r = 0,75 betekent in termen van relatiesterkte, praktische betekenis voor beleid, en hoe dit zou moeten worden gecommuniceerd aan beleidsmakers.</w:t>
      </w:r>
    </w:p>
    <w:p w14:paraId="600E51A2" w14:textId="77777777" w:rsidR="00415A5A" w:rsidRDefault="00000000">
      <w:pPr>
        <w:numPr>
          <w:ilvl w:val="0"/>
          <w:numId w:val="11"/>
        </w:numPr>
      </w:pPr>
      <w:r>
        <w:t>Zwakke positieve relatie - minimale beleidsimplicaties</w:t>
      </w:r>
      <w:r>
        <w:br/>
        <w:t>“1” = ” ❌ Onjuis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14:paraId="600E51A3" w14:textId="77777777" w:rsidR="00415A5A" w:rsidRDefault="00000000">
      <w:pPr>
        <w:numPr>
          <w:ilvl w:val="0"/>
          <w:numId w:val="11"/>
        </w:numPr>
      </w:pPr>
      <w:r>
        <w:t>Sterke positieve relatie - significante bevinding voor preventiebeleid</w:t>
      </w:r>
      <w:r>
        <w:br/>
        <w:t xml:space="preserve">“2” =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w:t>
      </w:r>
      <w:r>
        <w:lastRenderedPageBreak/>
        <w:t>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14:paraId="600E51A4" w14:textId="77777777" w:rsidR="00415A5A" w:rsidRDefault="00000000">
      <w:pPr>
        <w:numPr>
          <w:ilvl w:val="0"/>
          <w:numId w:val="11"/>
        </w:numPr>
      </w:pPr>
      <w:r>
        <w:t>Perfecte negatieve relatie - tegengesteld effect van verwachting</w:t>
      </w:r>
      <w:r>
        <w:br/>
        <w:t>“3” = ” ❌ Onjuis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14:paraId="600E51A5" w14:textId="77777777" w:rsidR="00415A5A" w:rsidRDefault="00000000">
      <w:pPr>
        <w:numPr>
          <w:ilvl w:val="0"/>
          <w:numId w:val="11"/>
        </w:numPr>
      </w:pPr>
      <w:r>
        <w:t>Geen betekenisvolle relatie - resultaten zijn statistisch ruis</w:t>
      </w:r>
      <w:r>
        <w:br/>
        <w:t>“4” = ” ❌ Onjuist. Een r = 0,75 geeft een sterke en betekenisvolle relatie aan, niet de afwezigheid ervan of statistische ruis. ‘Geen relatie’ 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14:paraId="600E51A6" w14:textId="77777777" w:rsidR="00415A5A" w:rsidRDefault="00000000">
      <w:r>
        <w:pict w14:anchorId="600E52EC">
          <v:rect id="_x0000_i1032" style="width:0;height:1.5pt" o:hralign="center" o:hrstd="t" o:hr="t"/>
        </w:pict>
      </w:r>
    </w:p>
    <w:p w14:paraId="600E51A7" w14:textId="77777777" w:rsidR="00415A5A" w:rsidRDefault="00000000">
      <w:pPr>
        <w:pStyle w:val="Heading3"/>
      </w:pPr>
      <w:bookmarkStart w:id="52" w:name="vraag-q9-begrijpen"/>
      <w:bookmarkStart w:id="53" w:name="_Toc212132257"/>
      <w:bookmarkEnd w:id="50"/>
      <w:r>
        <w:t>Vraag Q9 (Begrijpen)</w:t>
      </w:r>
      <w:bookmarkEnd w:id="53"/>
    </w:p>
    <w:p w14:paraId="600E51A8" w14:textId="77777777" w:rsidR="00415A5A" w:rsidRDefault="00000000">
      <w:pPr>
        <w:pStyle w:val="FirstParagraph"/>
      </w:pPr>
      <w:r>
        <w:rPr>
          <w:b/>
          <w:bCs/>
        </w:rPr>
        <w:t>Wat vertelt de richting van een correlatie je?</w:t>
      </w:r>
    </w:p>
    <w:p w14:paraId="600E51A9" w14:textId="77777777" w:rsidR="00415A5A" w:rsidRDefault="00000000">
      <w:pPr>
        <w:pStyle w:val="BlockText"/>
      </w:pPr>
      <w:r>
        <w:rPr>
          <w:b/>
          <w:bCs/>
        </w:rPr>
        <w:t>Hint:</w:t>
      </w:r>
      <w:r>
        <w:t xml:space="preserve"> Denk na of variabelen samen bewegen in dezelfde richting (beide nemen toe) of in tegengestelde richtingen (de ene neemt toe terwijl de andere afneemt) in criminologisch onderzoek.</w:t>
      </w:r>
    </w:p>
    <w:p w14:paraId="600E51AA" w14:textId="77777777" w:rsidR="00415A5A" w:rsidRDefault="00000000">
      <w:pPr>
        <w:numPr>
          <w:ilvl w:val="0"/>
          <w:numId w:val="12"/>
        </w:numPr>
      </w:pPr>
      <w:r>
        <w:t>Hoe sterk de relatie is</w:t>
      </w:r>
      <w:r>
        <w:br/>
        <w:t>“1” = ” ❌ Onjuist. Richting (positief vs. negatief) en sterkte (hoe dicht bij ±1,00) zijn afzonderlijke aspecten van correlatie. De richting wordt aangegeven door het teken (+ of -), terwijl sterkte wordt aangegeven door de absolute waarde. Bijvoorbeeld, r = +0,80 en r = -0,80 hebben gelijke sterkte maar tegengestelde richtingen. In de criminologie zijn zowel richting als sterkte van belang: r = -0,70 tussen patrouille-frequentie en inbraakcijfers (sterk negatief — meer patrouilles, minder inbraken) vertelt een ander verhaal dan r = +0,70 tussen werkloosheid en inbraakcijfers (sterk positief — meer werkloosheid, meer inbraken).”</w:t>
      </w:r>
    </w:p>
    <w:p w14:paraId="600E51AB" w14:textId="77777777" w:rsidR="00415A5A" w:rsidRDefault="00000000">
      <w:pPr>
        <w:numPr>
          <w:ilvl w:val="0"/>
          <w:numId w:val="12"/>
        </w:numPr>
      </w:pPr>
      <w:r>
        <w:t xml:space="preserve">Of variabelen samen toenemen (positief) of de ene toeneemt terwijl de andere afneemt (negatief) “2” = ” ✅ Juist! Richting geeft het patroon van co-variatie tussen </w:t>
      </w:r>
      <w:r>
        <w:lastRenderedPageBreak/>
        <w:t>variabelen aan. Positieve correlaties (+) betekenen dat variabelen in dezelfde richting bewegen: als het inkomen in de buurt toeneemt, nemen vastgoedwaarden toe; als de beschikbaarheid van drugs toeneemt, nemen drugsarresten toe. Negatieve correlaties (-) betekenen dat variabelen in tegengestelde richtingen bewegen: als de zichtbaarheid van de politie toeneemt, neemt straatcriminaliteit af; als het opleidingsniveau toeneemt, nemen recidivepercentages af. Het begrijpen van richting is cruciaal voor criminologische theorie en beleid — het vertelt je of factoren werken als risicofactoren (positieve correlatie met criminaliteit) of beschermende factoren (negatieve correlatie met criminaliteit).”</w:t>
      </w:r>
    </w:p>
    <w:p w14:paraId="600E51AC" w14:textId="77777777" w:rsidR="00415A5A" w:rsidRDefault="00000000">
      <w:pPr>
        <w:numPr>
          <w:ilvl w:val="0"/>
          <w:numId w:val="12"/>
        </w:numPr>
      </w:pPr>
      <w:r>
        <w:t>Of de relatie causaal is</w:t>
      </w:r>
      <w:r>
        <w:br/>
        <w:t>“3” = ” ❌ Onjuist. Richting kan causaliteit niet bepalen — dat vereist aanvullend bewijs buiten correlatie.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Evenzo bewijst een positieve correlatie tussen kapotte ramen en criminaliteit niet dat kapotte ramen criminaliteit veroorzaken — beide kunnen het gevolg zijn van desinvestering in de buurt. Causale richting vereist experimenteel bewijs, temporele ordening of geavanceerde statistische controles.”</w:t>
      </w:r>
    </w:p>
    <w:p w14:paraId="600E51AD" w14:textId="77777777" w:rsidR="00415A5A" w:rsidRDefault="00000000">
      <w:pPr>
        <w:numPr>
          <w:ilvl w:val="0"/>
          <w:numId w:val="12"/>
        </w:numPr>
      </w:pPr>
      <w:r>
        <w:t>Hoeveel observaties er in de dataset zitten</w:t>
      </w:r>
      <w:r>
        <w:br/>
        <w:t>“4” = ” ❌ Onjuist. De correlatierichting is onafhankelijk van de steekproefgrootte (n). Je kunt r = +0,60 hebben met n = 30 steden of n = 3.000 steden — de positieve richting blijft hetzelfde. Steekproefgrootte beïnvloedt de betrouwbaarheid en statistische significantie van de correlatie, maar niet de richting ervan. Grotere steekproeven leveren echter wel stabielere schattingen op van de richting en grootte van de correlatie, daarom proberen criminologische studies vaak veel jurisdicties of tijdsperioden op te nemen wanneer dat mogelijk is.”</w:t>
      </w:r>
    </w:p>
    <w:p w14:paraId="600E51AE" w14:textId="77777777" w:rsidR="00415A5A" w:rsidRDefault="00000000">
      <w:r>
        <w:pict w14:anchorId="600E52ED">
          <v:rect id="_x0000_i1033" style="width:0;height:1.5pt" o:hralign="center" o:hrstd="t" o:hr="t"/>
        </w:pict>
      </w:r>
    </w:p>
    <w:p w14:paraId="600E51AF" w14:textId="77777777" w:rsidR="00415A5A" w:rsidRDefault="00000000">
      <w:pPr>
        <w:pStyle w:val="Heading3"/>
      </w:pPr>
      <w:bookmarkStart w:id="54" w:name="vraag-q10-begrijpen"/>
      <w:bookmarkStart w:id="55" w:name="_Toc212132258"/>
      <w:bookmarkEnd w:id="52"/>
      <w:r>
        <w:t>Vraag Q10 (Begrijpen)</w:t>
      </w:r>
      <w:bookmarkEnd w:id="55"/>
    </w:p>
    <w:p w14:paraId="600E51B0" w14:textId="77777777" w:rsidR="00415A5A" w:rsidRDefault="00000000">
      <w:pPr>
        <w:pStyle w:val="FirstParagraph"/>
      </w:pPr>
      <w:r>
        <w:rPr>
          <w:b/>
          <w:bCs/>
        </w:rPr>
        <w:t>Wat vertelt een correlatie ons?</w:t>
      </w:r>
    </w:p>
    <w:p w14:paraId="600E51B1" w14:textId="77777777" w:rsidR="00415A5A" w:rsidRDefault="00000000">
      <w:pPr>
        <w:pStyle w:val="BlockText"/>
      </w:pPr>
      <w:r>
        <w:rPr>
          <w:b/>
          <w:bCs/>
        </w:rPr>
        <w:t>Hint:</w:t>
      </w:r>
      <w:r>
        <w:t xml:space="preserve"> Concentreer je op wat correlatie eigenlijk meet — hoe twee criminologische variabelen de neiging hebben om samen te variëren, niet wat wat veroorzaakt.</w:t>
      </w:r>
    </w:p>
    <w:p w14:paraId="600E51B2" w14:textId="77777777" w:rsidR="00415A5A" w:rsidRDefault="00000000">
      <w:pPr>
        <w:numPr>
          <w:ilvl w:val="0"/>
          <w:numId w:val="13"/>
        </w:numPr>
      </w:pPr>
      <w:r>
        <w:t>Hoeveel de ene variabele de andere veroorzaakt</w:t>
      </w:r>
      <w:r>
        <w:br/>
        <w:t xml:space="preserve">“1” = ” ❌ Onjuist. Correlatie meet associatie, niet causaliteit. Dit is een cruciaal onderscheid in criminologisch onderzoek. Een correlatie tussen eenoudergezinnen en jeugddelinquentie vertelt ons bijvoorbeeld niet dat eenoudergezinnen delinquentie veroorzaken — beide kunnen worden beïnvloed door armoede, buurtfactoren of andere variabelen. Correlatie vertelt ons dat deze variabelen samen voorkomen, maar het bepalen van causale relaties vereist aanvullend bewijs </w:t>
      </w:r>
      <w:r>
        <w:lastRenderedPageBreak/>
        <w:t>zoals experimentele studies, natuurlijke experimenten of longitudinaal onderzoek met goede controles. Verwarring van correlatie met causaliteit leidt tot verkeerd gerichte beleidsmaatregelen en interventies.”</w:t>
      </w:r>
    </w:p>
    <w:p w14:paraId="600E51B3" w14:textId="77777777" w:rsidR="00415A5A" w:rsidRDefault="00000000">
      <w:pPr>
        <w:numPr>
          <w:ilvl w:val="0"/>
          <w:numId w:val="13"/>
        </w:numPr>
      </w:pPr>
      <w:r>
        <w:t>De richting en sterkte van een lineaire relatie tussen twee variabelen</w:t>
      </w:r>
      <w:r>
        <w:br/>
        <w:t>“2” = ” ✅ Juist! Correlatie kwantificeert hoe consistent en sterk twee variabelen samen bewegen in een rechtlijnig patroon. De correlatiecoëfficiënt (r) vangt zowel richting (positief/negatief teken) als sterkte (absolute waarde van 0 tot 1) op. In de criminologie kan dit ons vertellen dat werkloosheidspercentages en eigendomscriminaliteitscijfers samen de neiging hebben om toe te nemen (positieve richting) in een matig sterk patroon (bijv. r = +0,45). Deze informatie is waardevol voor het begrijpen van risicofactoren, het ontwikkelen van preventiestrategieën en het identificeren van gemeenschappen die baat kunnen hebben bij interventies, ook al bewijst het geen causaliteit.”</w:t>
      </w:r>
    </w:p>
    <w:p w14:paraId="600E51B4" w14:textId="77777777" w:rsidR="00415A5A" w:rsidRDefault="00000000">
      <w:pPr>
        <w:numPr>
          <w:ilvl w:val="0"/>
          <w:numId w:val="13"/>
        </w:numPr>
      </w:pPr>
      <w:r>
        <w:t>Het verschil tussen twee groepsgemiddelden “3” = ” ❌ Onjuis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14:paraId="600E51B5" w14:textId="77777777" w:rsidR="00415A5A" w:rsidRDefault="00000000">
      <w:pPr>
        <w:numPr>
          <w:ilvl w:val="0"/>
          <w:numId w:val="13"/>
        </w:numPr>
      </w:pPr>
      <w:r>
        <w:t>De totale variantie in één variabele</w:t>
      </w:r>
      <w:r>
        <w:br/>
        <w:t>“4” = ” ❌ Onjuist. Totale variantie beschrijft de spreiding van een enkele variabele rond het gemiddelde, berekend als de standaarddeviatie in het kwadraat. Correlatie onderzoekt gedeelde variantie tussen twee variabelen — hoeveel ze samen variëren. De determinatiecoëfficiënt (R² = r²) vertelt ons het deel van de variantie in één variabele dat voorspelbaar is vanuit de andere variabele. Als r = 0,60 tussen armoede in de buurt en misdaadcijfers, dan is R² = 0,36, wat betekent dat 36% van de variantie in misdaadcijfers geassocieerd is met armoedeniveaus, terwijl 64% onverklaard blijft.”</w:t>
      </w:r>
    </w:p>
    <w:p w14:paraId="600E51B6" w14:textId="77777777" w:rsidR="00415A5A" w:rsidRDefault="00000000">
      <w:r>
        <w:pict w14:anchorId="600E52EE">
          <v:rect id="_x0000_i1034" style="width:0;height:1.5pt" o:hralign="center" o:hrstd="t" o:hr="t"/>
        </w:pict>
      </w:r>
    </w:p>
    <w:p w14:paraId="600E51B7" w14:textId="77777777" w:rsidR="00415A5A" w:rsidRDefault="00000000">
      <w:pPr>
        <w:pStyle w:val="Heading3"/>
      </w:pPr>
      <w:bookmarkStart w:id="56" w:name="vraag-q11-begrijpen"/>
      <w:bookmarkStart w:id="57" w:name="_Toc212132259"/>
      <w:bookmarkEnd w:id="54"/>
      <w:r>
        <w:t>Vraag Q11 (Begrijpen)</w:t>
      </w:r>
      <w:bookmarkEnd w:id="57"/>
    </w:p>
    <w:p w14:paraId="600E51B8" w14:textId="77777777" w:rsidR="00415A5A" w:rsidRDefault="00000000">
      <w:pPr>
        <w:pStyle w:val="FirstParagraph"/>
      </w:pPr>
      <w:r>
        <w:rPr>
          <w:b/>
          <w:bCs/>
        </w:rPr>
        <w:t>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14:paraId="600E51B9" w14:textId="77777777" w:rsidR="00415A5A" w:rsidRDefault="00000000">
      <w:pPr>
        <w:pStyle w:val="BodyText"/>
      </w:pPr>
      <w:r>
        <w:rPr>
          <w:noProof/>
        </w:rPr>
        <w:lastRenderedPageBreak/>
        <w:drawing>
          <wp:inline distT="0" distB="0" distL="0" distR="0" wp14:anchorId="600E52EF" wp14:editId="600E52F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utch_test-II-correlation_only_corrected2_files/figure-docx/identieke-statistieken-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0E51BA" w14:textId="77777777" w:rsidR="00415A5A" w:rsidRDefault="00000000">
      <w:pPr>
        <w:pStyle w:val="BodyText"/>
      </w:pPr>
      <w:r>
        <w:rPr>
          <w:b/>
          <w:bCs/>
        </w:rPr>
        <w:t>Belangrijkste les:</w:t>
      </w:r>
      <w:r>
        <w:t xml:space="preserve"> Visualiseer altijd je data. Deze vier datasets hebben identieke samenvattende statistieken (gemiddelde, standaarddeviatie, correlatiecoëfficiënt, regressielijn), maar ze vertellen volledig verschillende verhalen die alleen door visualisatie worden onthuld.</w:t>
      </w:r>
    </w:p>
    <w:p w14:paraId="600E51BB" w14:textId="77777777" w:rsidR="00415A5A" w:rsidRDefault="00000000">
      <w:pPr>
        <w:pStyle w:val="BlockText"/>
      </w:pPr>
      <w:r>
        <w:rPr>
          <w:b/>
          <w:bCs/>
        </w:rPr>
        <w:t>Hint:</w:t>
      </w:r>
      <w:r>
        <w:t xml:space="preserve"> Wanneer statistieken identiek zijn maar patronen verschillen, wat toont dit aan over de beperkingen van samenvatting getallen?</w:t>
      </w:r>
    </w:p>
    <w:p w14:paraId="600E51BC" w14:textId="77777777" w:rsidR="00415A5A" w:rsidRDefault="00000000">
      <w:pPr>
        <w:numPr>
          <w:ilvl w:val="0"/>
          <w:numId w:val="14"/>
        </w:numPr>
      </w:pPr>
      <w:r>
        <w:t>Correlatiecoëfficiënten vertellen het complete verhaal</w:t>
      </w:r>
      <w:r>
        <w:br/>
        <w:t>“1” = ” ❌ Onjuis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criminologisch onderzoek zou het vertrouwen op alleen correlatiecoëfficiënten leiden tot totaal verkeerde interpretaties van de onderliggende relaties.”</w:t>
      </w:r>
    </w:p>
    <w:p w14:paraId="600E51BD" w14:textId="77777777" w:rsidR="00415A5A" w:rsidRDefault="00000000">
      <w:pPr>
        <w:numPr>
          <w:ilvl w:val="0"/>
          <w:numId w:val="14"/>
        </w:numPr>
      </w:pPr>
      <w:r>
        <w:t>Visuele dataverkenning is essentieel voor betrouwbare analyse</w:t>
      </w:r>
      <w:r>
        <w:br/>
        <w:t xml:space="preserve">“2” = ” ✅ Juist! Deze demonstratie toont waarom criminologen hun gegevens altijd </w:t>
      </w:r>
      <w:r>
        <w:lastRenderedPageBreak/>
        <w:t>moeten plotten voordat ze conclusies trekken. Alleen door de spreidingsdiagrammen te bekijken kunt u onderscheiden tussen een echte lineaire relatie, niet-lineaire patronen, invloedrijke uitschieters en kunstmatige associaties. In criminologisch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14:paraId="600E51BE" w14:textId="77777777" w:rsidR="00415A5A" w:rsidRDefault="00000000">
      <w:pPr>
        <w:numPr>
          <w:ilvl w:val="0"/>
          <w:numId w:val="14"/>
        </w:numPr>
      </w:pPr>
      <w:r>
        <w:t>Statistische samenvattingen zijn altijd voldoende voor conclusies</w:t>
      </w:r>
      <w:r>
        <w:br/>
        <w:t>“3” = ” ❌ Onjuis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14:paraId="600E51BF" w14:textId="77777777" w:rsidR="00415A5A" w:rsidRDefault="00000000">
      <w:pPr>
        <w:numPr>
          <w:ilvl w:val="0"/>
          <w:numId w:val="14"/>
        </w:numPr>
      </w:pPr>
      <w:r>
        <w:t>Studies met identieke correlaties hebben altijd dezelfde interpretatie</w:t>
      </w:r>
      <w:r>
        <w:br/>
        <w:t>“4” = ” ❌ Onjuist. Dit misverstand ligt aan de basis van waarom deze demonstratie zo’n krachtig onderwijsinstrument is. Dezelfde correlatie kan ontstaan uit volkomen verschillende onderliggende patronen. In criminologisch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14:paraId="600E51C0" w14:textId="77777777" w:rsidR="00415A5A" w:rsidRDefault="00000000">
      <w:r>
        <w:pict w14:anchorId="600E52F1">
          <v:rect id="_x0000_i1035" style="width:0;height:1.5pt" o:hralign="center" o:hrstd="t" o:hr="t"/>
        </w:pict>
      </w:r>
    </w:p>
    <w:p w14:paraId="600E51C1" w14:textId="77777777" w:rsidR="00415A5A" w:rsidRDefault="00000000">
      <w:pPr>
        <w:pStyle w:val="Heading3"/>
      </w:pPr>
      <w:bookmarkStart w:id="58" w:name="vraag-q12-begrijpen"/>
      <w:bookmarkStart w:id="59" w:name="_Toc212132260"/>
      <w:bookmarkEnd w:id="56"/>
      <w:r>
        <w:t>Vraag Q12 (Begrijpen)</w:t>
      </w:r>
      <w:bookmarkEnd w:id="59"/>
    </w:p>
    <w:p w14:paraId="600E51C2" w14:textId="77777777" w:rsidR="00415A5A" w:rsidRDefault="00000000">
      <w:pPr>
        <w:pStyle w:val="FirstParagraph"/>
      </w:pPr>
      <w:r>
        <w:rPr>
          <w:b/>
          <w:bCs/>
        </w:rPr>
        <w:t>Welke bewering over covariantie en correlatie is waar?</w:t>
      </w:r>
    </w:p>
    <w:p w14:paraId="600E51C3" w14:textId="77777777" w:rsidR="00415A5A" w:rsidRDefault="00000000">
      <w:pPr>
        <w:pStyle w:val="BodyText"/>
      </w:pPr>
      <w:r>
        <w:rPr>
          <w:noProof/>
        </w:rPr>
        <w:lastRenderedPageBreak/>
        <w:drawing>
          <wp:inline distT="0" distB="0" distL="0" distR="0" wp14:anchorId="600E52F2" wp14:editId="600E52F3">
            <wp:extent cx="5334000" cy="3200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utch_test-II-correlation_only_corrected2_files/figure-docx/covariantie-correlatie-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600E51C4" w14:textId="77777777" w:rsidR="00415A5A" w:rsidRDefault="00000000">
      <w:pPr>
        <w:pStyle w:val="BodyText"/>
      </w:pPr>
      <w:r>
        <w:rPr>
          <w:b/>
          <w:bCs/>
        </w:rPr>
        <w:t>Belangrijkste Vergelijking:</w:t>
      </w:r>
      <w:r>
        <w:t xml:space="preserve"> - </w:t>
      </w:r>
      <w:r>
        <w:rPr>
          <w:b/>
          <w:bCs/>
        </w:rPr>
        <w:t>Covariantie</w:t>
      </w:r>
      <w:r>
        <w:t xml:space="preserve">: Verandert met schaal/eenheden (0,70 vs 7.000), waardoor vergelijkingen moeilijk worden - </w:t>
      </w:r>
      <w:r>
        <w:rPr>
          <w:b/>
          <w:bCs/>
        </w:rPr>
        <w:t>Correlatie</w:t>
      </w:r>
      <w:r>
        <w:t xml:space="preserve">: Gestandaardiseerd (-1 tot +1) en eenheidsvrij (0,70 in beide gevallen) - </w:t>
      </w:r>
      <w:r>
        <w:rPr>
          <w:b/>
          <w:bCs/>
        </w:rPr>
        <w:t>Interpretatie</w:t>
      </w:r>
      <w:r>
        <w:t>: Correlatie maakt zinvolle vergelijking tussen verschillende variabelenschalen mogelijk</w:t>
      </w:r>
    </w:p>
    <w:p w14:paraId="600E51C5" w14:textId="77777777" w:rsidR="00415A5A" w:rsidRDefault="00000000">
      <w:pPr>
        <w:pStyle w:val="BlockText"/>
      </w:pPr>
      <w:r>
        <w:rPr>
          <w:b/>
          <w:bCs/>
        </w:rPr>
        <w:t>Hint:</w:t>
      </w:r>
      <w:r>
        <w:t xml:space="preserve"> Let op eenheden en bereiken.</w:t>
      </w:r>
    </w:p>
    <w:p w14:paraId="600E51C6" w14:textId="77777777" w:rsidR="00415A5A" w:rsidRDefault="00000000">
      <w:pPr>
        <w:numPr>
          <w:ilvl w:val="0"/>
          <w:numId w:val="15"/>
        </w:numPr>
      </w:pPr>
      <w:r>
        <w:t>Covariantie is eenheidsvrij en begrensd tussen −1 en +1</w:t>
      </w:r>
      <w:r>
        <w:br/>
        <w:t>“1” = ” ❌ Onjuis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14:paraId="600E51C7" w14:textId="77777777" w:rsidR="00415A5A" w:rsidRDefault="00000000">
      <w:pPr>
        <w:numPr>
          <w:ilvl w:val="0"/>
          <w:numId w:val="15"/>
        </w:numPr>
      </w:pPr>
      <w:r>
        <w:t>Correlatie is eenheidsvrij en altijd tussen −1 en +1</w:t>
      </w:r>
      <w:r>
        <w:br/>
        <w:t>“2” =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14:paraId="600E51C8" w14:textId="77777777" w:rsidR="00415A5A" w:rsidRDefault="00000000">
      <w:pPr>
        <w:numPr>
          <w:ilvl w:val="0"/>
          <w:numId w:val="15"/>
        </w:numPr>
      </w:pPr>
      <w:r>
        <w:lastRenderedPageBreak/>
        <w:t>Beide zijn onbegrensd</w:t>
      </w:r>
      <w:r>
        <w:br/>
        <w:t>“3” = ” ❌ Onjuis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14:paraId="600E51C9" w14:textId="77777777" w:rsidR="00415A5A" w:rsidRDefault="00000000">
      <w:pPr>
        <w:numPr>
          <w:ilvl w:val="0"/>
          <w:numId w:val="15"/>
        </w:numPr>
      </w:pPr>
      <w:r>
        <w:t>Beide zijn afhankelijk van meetschaal</w:t>
      </w:r>
      <w:r>
        <w:br/>
        <w:t>“4” = ” ❌ Onjuis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14:paraId="600E51CA" w14:textId="77777777" w:rsidR="00415A5A" w:rsidRDefault="00000000">
      <w:r>
        <w:pict w14:anchorId="600E52F4">
          <v:rect id="_x0000_i1036" style="width:0;height:1.5pt" o:hralign="center" o:hrstd="t" o:hr="t"/>
        </w:pict>
      </w:r>
    </w:p>
    <w:p w14:paraId="600E51CB" w14:textId="77777777" w:rsidR="00415A5A" w:rsidRDefault="00000000">
      <w:pPr>
        <w:pStyle w:val="Heading3"/>
      </w:pPr>
      <w:bookmarkStart w:id="60" w:name="vraag-q13-begrijpen"/>
      <w:bookmarkStart w:id="61" w:name="_Toc212132261"/>
      <w:bookmarkEnd w:id="58"/>
      <w:r>
        <w:t>Vraag Q13 (Begrijpen)</w:t>
      </w:r>
      <w:bookmarkEnd w:id="61"/>
    </w:p>
    <w:p w14:paraId="600E51CC" w14:textId="77777777" w:rsidR="00415A5A" w:rsidRDefault="00000000">
      <w:pPr>
        <w:pStyle w:val="FirstParagraph"/>
      </w:pPr>
      <w:r>
        <w:rPr>
          <w:b/>
          <w:bCs/>
        </w:rPr>
        <w:t>“Naarmate X toeneemt, heeft Y de neiging om …” — kies de beste voltooiing voor een licht toenemend patroon.</w:t>
      </w:r>
    </w:p>
    <w:p w14:paraId="600E51CD" w14:textId="77777777" w:rsidR="00415A5A" w:rsidRDefault="00000000">
      <w:pPr>
        <w:pStyle w:val="BlockText"/>
      </w:pPr>
      <w:r>
        <w:rPr>
          <w:b/>
          <w:bCs/>
        </w:rPr>
        <w:t>Hint:</w:t>
      </w:r>
      <w:r>
        <w:t xml:space="preserve"> Gebruik de standaardzin voor een zwakke opwaartse trend.</w:t>
      </w:r>
    </w:p>
    <w:p w14:paraId="600E51CE" w14:textId="77777777" w:rsidR="00415A5A" w:rsidRDefault="00000000">
      <w:pPr>
        <w:numPr>
          <w:ilvl w:val="0"/>
          <w:numId w:val="16"/>
        </w:numPr>
      </w:pPr>
      <w:r>
        <w:t>… sterk af te nemen</w:t>
      </w:r>
      <w:r>
        <w:br/>
        <w:t>“1” = ” ❌ Onjuist. Dit antwoord kenmerkt zowel de richting als de grootte van de relatie verkeerd: (1) Richtingsfout — een ‘licht toenemend patroon’ betekent dat Y toeneemt als X toeneemt, niet afneemt; (2) Grootte fout — ‘sterk’ contradiceert de beschreven ‘lichte’ toename. Een sterke negatieve correlatie (r ≈ -0,8) zou verschijnen als een steile neerwaartse helling met punten die strak geclusterd zijn rond de lijn — het complete tegenovergestelde van wat wordt beschreven. In de criminologie zou dit zijn alsof je beweert dat naarmate community policing toeneemt, misdaadcijfers dramatisch dalen, terwijl de gegevens eigenlijk een zwakke neiging tonen dat misdaadcijfers licht stijgen met meer politietoezicht (mogelijk door betere rapportage).”</w:t>
      </w:r>
    </w:p>
    <w:p w14:paraId="600E51CF" w14:textId="77777777" w:rsidR="00415A5A" w:rsidRDefault="00000000">
      <w:pPr>
        <w:numPr>
          <w:ilvl w:val="0"/>
          <w:numId w:val="16"/>
        </w:numPr>
      </w:pPr>
      <w:r>
        <w:t>… zwak toe te nemen</w:t>
      </w:r>
      <w:r>
        <w:br/>
        <w:t xml:space="preserve">“2” = ” ✅ Juist! Dit vat zowel de richting als de grootte van een licht toenemend patroon precies samen: (1) Richting — ‘toenemen’ identificeert correct de positieve </w:t>
      </w:r>
      <w:r>
        <w:lastRenderedPageBreak/>
        <w:t>relatie (als X stijgt, heeft Y de neiging te stijgen); (2) Grootte — ‘zwak’ karakteriseert de bescheiden sterkte op de juiste manier (typisch r ≈ 0,10 tot 0,30). Op een spreidingsdiagram zou dit verschijnen als een opwaarts hellende trendlijn met aanzienlijke spreiding van punten eromheen. In onderzoek naar sociale factoren en criminaliteit zou je bijvoorbeeld kunnen vinden dat naarmate het mediane inkomen in de buurt toeneemt, de rapportage van bepaalde delicten zwak toeneemt — een echt patroon, maar met substantiële variatie en vele andere beïnvloedende factoren. Het gebruik van precieze taal zoals dit helpt lezers een nauwkeurig mentaal beeld van de relatiesterkte te vormen.”</w:t>
      </w:r>
    </w:p>
    <w:p w14:paraId="600E51D0" w14:textId="77777777" w:rsidR="00415A5A" w:rsidRDefault="00000000">
      <w:pPr>
        <w:numPr>
          <w:ilvl w:val="0"/>
          <w:numId w:val="16"/>
        </w:numPr>
      </w:pPr>
      <w:r>
        <w:t>… zeer sterk toe te nemen</w:t>
      </w:r>
      <w:r>
        <w:br/>
        <w:t>“3” = ” ❌ Onjuist. Hoewel dit antwoord de richting correct identificeert (positieve relatie), geeft het de sterkte ernstig verkeerd weer. Een ‘licht toenemend patroon’ duidt op een zwakke relatie, niet een zeer sterke. In correlatieterm: ‘zeer sterk’ suggereert r &gt; 0,9 met punten die strak geclusterd zijn langs een steile lijn; ‘licht’ suggereert r ≈ 0,1-0,3 met aanzienlijke spreiding rond een ondiepe trendlijn. Dit onderscheid is van groot belang bij onderzoeksinterpretatie. Het beweren dat opleidingsniveau zeer sterk de criminaliteitsrapportage verhoogt wanneer de werkelijke relatie licht is, zou leiden tot overemfase op onderwijs in beleidsbeslissingen wanneer andere factoren mogelijk invloedrijker zijn. Precisie in het beschrijven van zowel richting als grootte is essentieel in statistische communicatie.”</w:t>
      </w:r>
    </w:p>
    <w:p w14:paraId="600E51D1" w14:textId="77777777" w:rsidR="00415A5A" w:rsidRDefault="00000000">
      <w:pPr>
        <w:numPr>
          <w:ilvl w:val="0"/>
          <w:numId w:val="16"/>
        </w:numPr>
      </w:pPr>
      <w:r>
        <w:t>… hetzelfde te blijven</w:t>
      </w:r>
      <w:r>
        <w:br/>
        <w:t>“4” = ” ❌ Onjuist. Deze beschrijving contradiceert de premisse van een ‘licht toenemend patroon’. Zeggen dat Y ‘hetzelfde blijft’ als X toeneemt duidt op: geen relatie tussen variabelen (r ≈ 0), een horizontale lijn op een spreidingsdiagram, geen voorspellende waarde van X voor Y. De vraag beschrijft specifiek een licht toenemend patroon, wat betekent dat Y wel de neiging heeft toe te nemen (ook al is het bescheiden) als X toeneemt. In criminologische termen zou dit zijn alsof je beweert dat er geen relatie is tussen leeftijd en bepaalde soorten overtredingsgedrag wanneer de gegevens eigenlijk een lichte positieve trend tonen. Een dergelijke verkeerde karakterisering zou kunnen leiden tot onjuiste theoretische conclusies en verkeerd gerichte beleidsaanbevelingen.”</w:t>
      </w:r>
    </w:p>
    <w:p w14:paraId="600E51D2" w14:textId="77777777" w:rsidR="00415A5A" w:rsidRDefault="00000000">
      <w:r>
        <w:pict w14:anchorId="600E52F5">
          <v:rect id="_x0000_i1037" style="width:0;height:1.5pt" o:hralign="center" o:hrstd="t" o:hr="t"/>
        </w:pict>
      </w:r>
    </w:p>
    <w:p w14:paraId="600E51D3" w14:textId="77777777" w:rsidR="00415A5A" w:rsidRDefault="00000000">
      <w:pPr>
        <w:pStyle w:val="Heading2"/>
      </w:pPr>
      <w:bookmarkStart w:id="62" w:name="toepassen-niveau-3-vragen"/>
      <w:bookmarkStart w:id="63" w:name="_Toc212132262"/>
      <w:bookmarkEnd w:id="44"/>
      <w:bookmarkEnd w:id="60"/>
      <w:r>
        <w:t>TOEPASSEN NIVEAU (3 vragen)</w:t>
      </w:r>
      <w:bookmarkEnd w:id="63"/>
    </w:p>
    <w:p w14:paraId="600E51D4" w14:textId="77777777" w:rsidR="00415A5A" w:rsidRDefault="00000000">
      <w:pPr>
        <w:pStyle w:val="Heading3"/>
      </w:pPr>
      <w:bookmarkStart w:id="64" w:name="vraag-q14-toepassen"/>
      <w:bookmarkStart w:id="65" w:name="_Toc212132263"/>
      <w:r>
        <w:t>Vraag Q14 (Toepassen)</w:t>
      </w:r>
      <w:bookmarkEnd w:id="65"/>
    </w:p>
    <w:p w14:paraId="600E51D5" w14:textId="77777777" w:rsidR="00415A5A" w:rsidRDefault="00000000">
      <w:pPr>
        <w:pStyle w:val="FirstParagraph"/>
      </w:pPr>
      <w:r>
        <w:rPr>
          <w:b/>
          <w:bCs/>
        </w:rPr>
        <w:t>De relatie is gebogen maar monotoon toenemend. Welke correlatie moet je kiezen?</w:t>
      </w:r>
    </w:p>
    <w:p w14:paraId="600E51D6" w14:textId="77777777" w:rsidR="00415A5A" w:rsidRDefault="00000000">
      <w:pPr>
        <w:pStyle w:val="BlockText"/>
      </w:pPr>
      <w:r>
        <w:rPr>
          <w:b/>
          <w:bCs/>
        </w:rPr>
        <w:t>Hint:</w:t>
      </w:r>
      <w:r>
        <w:t xml:space="preserve"> Onderscheid “lineair” van “monotoon”.</w:t>
      </w:r>
    </w:p>
    <w:p w14:paraId="600E51D7" w14:textId="77777777" w:rsidR="00415A5A" w:rsidRDefault="00000000">
      <w:pPr>
        <w:numPr>
          <w:ilvl w:val="0"/>
          <w:numId w:val="17"/>
        </w:numPr>
      </w:pPr>
      <w:r>
        <w:lastRenderedPageBreak/>
        <w:t>Pearson correlatie</w:t>
      </w:r>
      <w:r>
        <w:br/>
        <w:t>“1” = ” ❌ Onjuist. Pearson meet lineaire associatie, dus onderschat het gebogen maar monotone relaties. Bijvoorbeeld, misdaadcijfers kunnen aanvankelijk snel stijgen met werkloosheid maar later afvlakken — een curve die Pearson niet goed kan vastleggen.”</w:t>
      </w:r>
    </w:p>
    <w:p w14:paraId="600E51D8" w14:textId="77777777" w:rsidR="00415A5A" w:rsidRDefault="00000000">
      <w:pPr>
        <w:numPr>
          <w:ilvl w:val="0"/>
          <w:numId w:val="17"/>
        </w:numPr>
      </w:pPr>
      <w:r>
        <w:t>Spearman correlatie</w:t>
      </w:r>
      <w:r>
        <w:br/>
        <w:t>“2” = ” ✅ Juist! Spearman gebruikt rangorden en vangt monotone relaties op, zelfs wanneer het patroon buigt. Als sociale wanorde gestaag toeneemt naarmate inkomensongelijkheid stijgt, weerspiegelt Spearman ρ die consistente richting ondanks kromming.”</w:t>
      </w:r>
    </w:p>
    <w:p w14:paraId="600E51D9" w14:textId="77777777" w:rsidR="00415A5A" w:rsidRDefault="00000000">
      <w:pPr>
        <w:numPr>
          <w:ilvl w:val="0"/>
          <w:numId w:val="17"/>
        </w:numPr>
      </w:pPr>
      <w:r>
        <w:t>Beide zijn even geschikt</w:t>
      </w:r>
      <w:r>
        <w:br/>
        <w:t>“3” = ” ❌ Onjuist. Alleen Spearman behandelt niet-lineariteit goed. Pearson veronderstelt een rechte lijn, dus hun resultaten kunnen aanzienlijk verschillen wanneer het patroon gebogen is.”</w:t>
      </w:r>
    </w:p>
    <w:p w14:paraId="600E51DA" w14:textId="77777777" w:rsidR="00415A5A" w:rsidRDefault="00000000">
      <w:pPr>
        <w:numPr>
          <w:ilvl w:val="0"/>
          <w:numId w:val="17"/>
        </w:numPr>
      </w:pPr>
      <w:r>
        <w:t>Geen van beide</w:t>
      </w:r>
      <w:r>
        <w:br/>
        <w:t>“4” = ” ❌ Onjuist. Spearman is hier de beste optie omdat het geordende maar niet-lineaire veranderingen herkent, zoals geleidelijke verzadigingseffecten tussen stress en agressie.”</w:t>
      </w:r>
    </w:p>
    <w:p w14:paraId="600E51DB" w14:textId="77777777" w:rsidR="00415A5A" w:rsidRDefault="00000000">
      <w:r>
        <w:pict w14:anchorId="600E52F6">
          <v:rect id="_x0000_i1038" style="width:0;height:1.5pt" o:hralign="center" o:hrstd="t" o:hr="t"/>
        </w:pict>
      </w:r>
    </w:p>
    <w:p w14:paraId="600E51DC" w14:textId="77777777" w:rsidR="00415A5A" w:rsidRDefault="00000000">
      <w:pPr>
        <w:pStyle w:val="Heading3"/>
      </w:pPr>
      <w:bookmarkStart w:id="66" w:name="vraag-q15-toepassen"/>
      <w:bookmarkStart w:id="67" w:name="_Toc212132264"/>
      <w:bookmarkEnd w:id="64"/>
      <w:r>
        <w:t>Vraag Q15 (Toepassen)</w:t>
      </w:r>
      <w:bookmarkEnd w:id="67"/>
    </w:p>
    <w:p w14:paraId="600E51DD" w14:textId="77777777" w:rsidR="00415A5A" w:rsidRDefault="00000000">
      <w:pPr>
        <w:pStyle w:val="FirstParagraph"/>
      </w:pPr>
      <w:r>
        <w:rPr>
          <w:b/>
          <w:bCs/>
        </w:rPr>
        <w:t>Een rechte trendlijn helt omhoog; punten clusteren strak. Welke beschrijving past het best?</w:t>
      </w:r>
    </w:p>
    <w:p w14:paraId="600E51DE" w14:textId="77777777" w:rsidR="00415A5A" w:rsidRDefault="00000000">
      <w:pPr>
        <w:pStyle w:val="BlockText"/>
      </w:pPr>
      <w:r>
        <w:rPr>
          <w:b/>
          <w:bCs/>
        </w:rPr>
        <w:t>Hint:</w:t>
      </w:r>
      <w:r>
        <w:t xml:space="preserve"> Combineer richting (teken) met sterkte (spreiding).</w:t>
      </w:r>
    </w:p>
    <w:p w14:paraId="600E51DF" w14:textId="77777777" w:rsidR="00415A5A" w:rsidRDefault="00000000">
      <w:pPr>
        <w:pStyle w:val="FirstParagraph"/>
      </w:pPr>
      <w:r>
        <w:rPr>
          <w:noProof/>
        </w:rPr>
        <w:lastRenderedPageBreak/>
        <w:drawing>
          <wp:inline distT="0" distB="0" distL="0" distR="0" wp14:anchorId="600E52F7" wp14:editId="600E52F8">
            <wp:extent cx="5334000" cy="3733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utch_test-II-correlation_only_corrected2_files/figure-docx/correlatie-sterkte-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600E51E0" w14:textId="77777777" w:rsidR="00415A5A" w:rsidRDefault="00000000">
      <w:pPr>
        <w:pStyle w:val="BodyText"/>
      </w:pPr>
      <w:r>
        <w:rPr>
          <w:b/>
          <w:bCs/>
        </w:rPr>
        <w:t>Belangrijkste Visuele Kenmerken:</w:t>
      </w:r>
      <w:r>
        <w:t xml:space="preserve"> - </w:t>
      </w:r>
      <w:r>
        <w:rPr>
          <w:b/>
          <w:bCs/>
        </w:rPr>
        <w:t>Sterke positieve correlatie</w:t>
      </w:r>
      <w:r>
        <w:t xml:space="preserve">: Opwaarts hellende lijn met punten die er strak omheen geclusterd zijn - </w:t>
      </w:r>
      <w:r>
        <w:rPr>
          <w:b/>
          <w:bCs/>
        </w:rPr>
        <w:t>Matige positieve correlatie</w:t>
      </w:r>
      <w:r>
        <w:t xml:space="preserve">: Opwaarts hellende lijn met matige spreiding eromheen - </w:t>
      </w:r>
      <w:r>
        <w:rPr>
          <w:b/>
          <w:bCs/>
        </w:rPr>
        <w:t>Zwakke positieve correlatie</w:t>
      </w:r>
      <w:r>
        <w:t xml:space="preserve">: Opwaarts hellende lijn met brede spreiding eromheen - </w:t>
      </w:r>
      <w:r>
        <w:rPr>
          <w:b/>
          <w:bCs/>
        </w:rPr>
        <w:t>Sterke negatieve correlatie</w:t>
      </w:r>
      <w:r>
        <w:t>: Neerwaarts hellende lijn met punten die er strak omheen geclusterd zijn</w:t>
      </w:r>
    </w:p>
    <w:p w14:paraId="600E51E1" w14:textId="77777777" w:rsidR="00415A5A" w:rsidRDefault="00000000">
      <w:pPr>
        <w:numPr>
          <w:ilvl w:val="0"/>
          <w:numId w:val="18"/>
        </w:numPr>
      </w:pPr>
      <w:r>
        <w:t>Sterk positief</w:t>
      </w:r>
      <w:r>
        <w:br/>
        <w:t>“1” = ” ✅ Juist! Een strakke wolk van punten die dicht geclusterd zijn rond een opwaarts hellende lijn is de visuele kenmerk van een sterke positieve correlatie (typisch r &gt; 0,7). Dit patroon geeft zowel de richting van de relatie aan (positief — als X toeneemt, neemt Y betrouwbaar toe) als de sterkte ervan (sterk — punten houden zich dicht aan het lineaire patroon met minimale spreiding). De visualisatie toont minimale afwijking van de trendlijn, wat suggereert een zeer voorspelbare relatie waarbij het kennen van de X-waarde nauwkeurige voorspelling van de Y-waarde mogelijk maakt. In criminologisch onderzoek zou je bijvoorbeeld zo’n patroon kunnen zien tussen buurt sociale desorganisatie scores en misdaadcijfers — als desorganisatie toeneemt, nemen misdaadcijfers toe op een zeer voorspelbare manier. De strakke clustering van punten duidt op minimale invloed van andere factoren, wat suggereert een krachtige en consistente relatie.”</w:t>
      </w:r>
    </w:p>
    <w:p w14:paraId="600E51E2" w14:textId="77777777" w:rsidR="00415A5A" w:rsidRDefault="00000000">
      <w:pPr>
        <w:numPr>
          <w:ilvl w:val="0"/>
          <w:numId w:val="18"/>
        </w:numPr>
      </w:pPr>
      <w:r>
        <w:t>Matig positief</w:t>
      </w:r>
      <w:r>
        <w:br/>
        <w:t>“2” = ” ❌ Onjuist. Het patroon is strakker dan ‘matig’. Matige relaties tonen meer spreiding rond de lijn.”</w:t>
      </w:r>
    </w:p>
    <w:p w14:paraId="600E51E3" w14:textId="77777777" w:rsidR="00415A5A" w:rsidRDefault="00000000">
      <w:pPr>
        <w:numPr>
          <w:ilvl w:val="0"/>
          <w:numId w:val="18"/>
        </w:numPr>
      </w:pPr>
      <w:r>
        <w:lastRenderedPageBreak/>
        <w:t>Zwak negatief</w:t>
      </w:r>
      <w:r>
        <w:br/>
        <w:t>“3” = ” ❌ Onjuist. De richting is duidelijk positief, niet negatief; hogere X correspondeert met hogere Y.”</w:t>
      </w:r>
    </w:p>
    <w:p w14:paraId="600E51E4" w14:textId="77777777" w:rsidR="00415A5A" w:rsidRDefault="00000000">
      <w:pPr>
        <w:numPr>
          <w:ilvl w:val="0"/>
          <w:numId w:val="18"/>
        </w:numPr>
      </w:pPr>
      <w:r>
        <w:t>Geen lineair patroon</w:t>
      </w:r>
      <w:r>
        <w:br/>
        <w:t>“4” = ” ❌ Onjuist. De punten lijnen goed uit met een lijn, wat een duidelijk lineair patroon aangeeft in plaats van willekeurigheid.”</w:t>
      </w:r>
    </w:p>
    <w:p w14:paraId="600E51E5" w14:textId="77777777" w:rsidR="00415A5A" w:rsidRDefault="00000000">
      <w:r>
        <w:pict w14:anchorId="600E52F9">
          <v:rect id="_x0000_i1039" style="width:0;height:1.5pt" o:hralign="center" o:hrstd="t" o:hr="t"/>
        </w:pict>
      </w:r>
    </w:p>
    <w:p w14:paraId="600E51E6" w14:textId="77777777" w:rsidR="00415A5A" w:rsidRDefault="00000000">
      <w:pPr>
        <w:pStyle w:val="Heading3"/>
      </w:pPr>
      <w:bookmarkStart w:id="68" w:name="vraag-q16-toepassen"/>
      <w:bookmarkStart w:id="69" w:name="_Toc212132265"/>
      <w:bookmarkEnd w:id="66"/>
      <w:r>
        <w:t>Vraag Q16 (Toepassen)</w:t>
      </w:r>
      <w:bookmarkEnd w:id="69"/>
    </w:p>
    <w:p w14:paraId="600E51E7" w14:textId="77777777" w:rsidR="00415A5A" w:rsidRDefault="00000000">
      <w:pPr>
        <w:pStyle w:val="FirstParagraph"/>
      </w:pPr>
      <w:r>
        <w:rPr>
          <w:b/>
          <w:bCs/>
        </w:rPr>
        <w:t>Welke r-waarde past het best bij ‘zwak positief’?</w:t>
      </w:r>
    </w:p>
    <w:p w14:paraId="600E51E8" w14:textId="77777777" w:rsidR="00415A5A" w:rsidRDefault="00000000">
      <w:pPr>
        <w:pStyle w:val="BlockText"/>
      </w:pPr>
      <w:r>
        <w:rPr>
          <w:b/>
          <w:bCs/>
        </w:rPr>
        <w:t>Hint:</w:t>
      </w:r>
      <w:r>
        <w:t xml:space="preserve"> Gebruik algemene interpretatierichtlijnen.</w:t>
      </w:r>
    </w:p>
    <w:p w14:paraId="600E51E9" w14:textId="77777777" w:rsidR="00415A5A" w:rsidRDefault="00000000">
      <w:pPr>
        <w:numPr>
          <w:ilvl w:val="0"/>
          <w:numId w:val="19"/>
        </w:numPr>
      </w:pPr>
      <w:r>
        <w:t>r = 0,12</w:t>
      </w:r>
      <w:r>
        <w:br/>
        <w:t>“1” = ” ✅ Juist! Dit vertegenwoordigt een zwakke positieve associatie (typisch r-waarden tussen 0,1-0,3 worden als zwak beschouwd). In onderzoek duidt deze grootte op een echte maar bescheiden relatie waarbij de variabelen slechts een klein deel van de variantie delen (ongeveer 1,4% omdat R² = 0,12² = 0,014). Bijvoorbeeld, de relatie tussen opleidingsniveau en angst voor criminaliteit zou zo’n correlatie kunnen tonen — licht hoger onderwijs heeft de neiging te corresponderen met licht hogere zorg over specifieke misdrijven, maar de relatie is subtiel genoeg dat veel andere factoren duidelijk belangrijkere rollen spelen. Bij het interpreteren van zwakke correlaties is het essentieel om zowel statistische significantie als praktische significantie te overwegen, omdat zelfs kleine effecten betekenisvol kunnen zijn in grote steekproeven of bepaalde contexten.”</w:t>
      </w:r>
    </w:p>
    <w:p w14:paraId="600E51EA" w14:textId="77777777" w:rsidR="00415A5A" w:rsidRDefault="00000000">
      <w:pPr>
        <w:numPr>
          <w:ilvl w:val="0"/>
          <w:numId w:val="19"/>
        </w:numPr>
      </w:pPr>
      <w:r>
        <w:t>r = 0,56</w:t>
      </w:r>
      <w:r>
        <w:br/>
        <w:t>“2” = ” ❌ Onjuist. Dit zou een matige relatie worden beschouwd, sterker dan ‘zwak’.”</w:t>
      </w:r>
    </w:p>
    <w:p w14:paraId="600E51EB" w14:textId="77777777" w:rsidR="00415A5A" w:rsidRDefault="00000000">
      <w:pPr>
        <w:numPr>
          <w:ilvl w:val="0"/>
          <w:numId w:val="19"/>
        </w:numPr>
      </w:pPr>
      <w:r>
        <w:t>r = −0,72</w:t>
      </w:r>
      <w:r>
        <w:br/>
        <w:t>“3” = ” ❌ Onjuist. Dat is een sterke negatieve relatie, niet zwak positief, wat suggereert dat als de ene variabele stijgt, de andere scherp daalt.”</w:t>
      </w:r>
    </w:p>
    <w:p w14:paraId="600E51EC" w14:textId="77777777" w:rsidR="00415A5A" w:rsidRDefault="00000000">
      <w:pPr>
        <w:numPr>
          <w:ilvl w:val="0"/>
          <w:numId w:val="19"/>
        </w:numPr>
      </w:pPr>
      <w:r>
        <w:t>r = 0,93</w:t>
      </w:r>
      <w:r>
        <w:br/>
        <w:t>“4” = ” ❌ Onjuist. Dit is een extreem sterke positieve relatie, bijna perfect — veel sterker dan ‘zwak’.”</w:t>
      </w:r>
    </w:p>
    <w:p w14:paraId="600E51ED" w14:textId="77777777" w:rsidR="00415A5A" w:rsidRDefault="00000000">
      <w:r>
        <w:pict w14:anchorId="600E52FA">
          <v:rect id="_x0000_i1040" style="width:0;height:1.5pt" o:hralign="center" o:hrstd="t" o:hr="t"/>
        </w:pict>
      </w:r>
    </w:p>
    <w:p w14:paraId="600E51EE" w14:textId="77777777" w:rsidR="00415A5A" w:rsidRDefault="00000000">
      <w:pPr>
        <w:pStyle w:val="Heading2"/>
      </w:pPr>
      <w:bookmarkStart w:id="70" w:name="analyseren-niveau-4-vragen"/>
      <w:bookmarkStart w:id="71" w:name="_Toc212132266"/>
      <w:bookmarkEnd w:id="62"/>
      <w:bookmarkEnd w:id="68"/>
      <w:r>
        <w:lastRenderedPageBreak/>
        <w:t>ANALYSEREN NIVEAU (4 vragen)</w:t>
      </w:r>
      <w:bookmarkEnd w:id="71"/>
    </w:p>
    <w:p w14:paraId="600E51EF" w14:textId="77777777" w:rsidR="00415A5A" w:rsidRDefault="00000000">
      <w:pPr>
        <w:pStyle w:val="Heading3"/>
      </w:pPr>
      <w:bookmarkStart w:id="72" w:name="vraag-q17-begrijpen"/>
      <w:bookmarkStart w:id="73" w:name="_Toc212132267"/>
      <w:r>
        <w:t>Vraag Q17 (Begrijpen)</w:t>
      </w:r>
      <w:bookmarkEnd w:id="73"/>
    </w:p>
    <w:p w14:paraId="600E51F0" w14:textId="77777777" w:rsidR="00415A5A" w:rsidRDefault="00000000">
      <w:pPr>
        <w:pStyle w:val="FirstParagraph"/>
      </w:pPr>
      <w:r>
        <w:rPr>
          <w:b/>
          <w:bCs/>
        </w:rPr>
        <w:t>Welke drie belangrijkste types correlatiecoëfficiënten worden gebruikt in de statistiek en wat zijn hun hoofdkenmerken?</w:t>
      </w:r>
    </w:p>
    <w:p w14:paraId="600E51F1" w14:textId="77777777" w:rsidR="00415A5A" w:rsidRDefault="00000000">
      <w:pPr>
        <w:pStyle w:val="BodyText"/>
      </w:pPr>
      <w:r>
        <w:rPr>
          <w:noProof/>
        </w:rPr>
        <w:drawing>
          <wp:inline distT="0" distB="0" distL="0" distR="0" wp14:anchorId="600E52FB" wp14:editId="600E52FC">
            <wp:extent cx="5334000" cy="3556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utch_test-II-correlation_only_corrected2_files/figure-docx/correlatie-types-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00E51F2" w14:textId="77777777" w:rsidR="00415A5A" w:rsidRDefault="00000000">
      <w:pPr>
        <w:pStyle w:val="BodyText"/>
      </w:pPr>
      <w:r>
        <w:t>Vergelijking van Correlatie Types</w:t>
      </w:r>
    </w:p>
    <w:p w14:paraId="600E51F3" w14:textId="77777777" w:rsidR="00415A5A" w:rsidRDefault="00000000">
      <w:pPr>
        <w:pStyle w:val="BodyText"/>
      </w:pPr>
      <w:r>
        <w:t>Correlatie Type</w:t>
      </w:r>
    </w:p>
    <w:p w14:paraId="600E51F4" w14:textId="77777777" w:rsidR="00415A5A" w:rsidRDefault="00000000">
      <w:pPr>
        <w:pStyle w:val="BodyText"/>
      </w:pPr>
      <w:r>
        <w:t>Data Type</w:t>
      </w:r>
    </w:p>
    <w:p w14:paraId="600E51F5" w14:textId="77777777" w:rsidR="00415A5A" w:rsidRDefault="00000000">
      <w:pPr>
        <w:pStyle w:val="BodyText"/>
      </w:pPr>
      <w:r>
        <w:t>Veronderstelling</w:t>
      </w:r>
    </w:p>
    <w:p w14:paraId="600E51F6" w14:textId="77777777" w:rsidR="00415A5A" w:rsidRDefault="00000000">
      <w:pPr>
        <w:pStyle w:val="BodyText"/>
      </w:pPr>
      <w:r>
        <w:t>Berekening</w:t>
      </w:r>
    </w:p>
    <w:p w14:paraId="600E51F7" w14:textId="77777777" w:rsidR="00415A5A" w:rsidRDefault="00000000">
      <w:pPr>
        <w:pStyle w:val="BodyText"/>
      </w:pPr>
      <w:r>
        <w:t>Voordeel</w:t>
      </w:r>
    </w:p>
    <w:p w14:paraId="600E51F8" w14:textId="77777777" w:rsidR="00415A5A" w:rsidRDefault="00000000">
      <w:pPr>
        <w:pStyle w:val="BodyText"/>
      </w:pPr>
      <w:r>
        <w:t>Pearson r</w:t>
      </w:r>
    </w:p>
    <w:p w14:paraId="600E51F9" w14:textId="77777777" w:rsidR="00415A5A" w:rsidRDefault="00000000">
      <w:pPr>
        <w:pStyle w:val="BodyText"/>
      </w:pPr>
      <w:r>
        <w:t>Interval/Ratio</w:t>
      </w:r>
    </w:p>
    <w:p w14:paraId="600E51FA" w14:textId="77777777" w:rsidR="00415A5A" w:rsidRDefault="00000000">
      <w:pPr>
        <w:pStyle w:val="BodyText"/>
      </w:pPr>
      <w:r>
        <w:t>Lineaire relatie</w:t>
      </w:r>
    </w:p>
    <w:p w14:paraId="600E51FB" w14:textId="77777777" w:rsidR="00415A5A" w:rsidRDefault="00000000">
      <w:pPr>
        <w:pStyle w:val="BodyText"/>
      </w:pPr>
      <w:r>
        <w:t>Werkelijke waarden</w:t>
      </w:r>
    </w:p>
    <w:p w14:paraId="600E51FC" w14:textId="77777777" w:rsidR="00415A5A" w:rsidRDefault="00000000">
      <w:pPr>
        <w:pStyle w:val="BodyText"/>
      </w:pPr>
      <w:r>
        <w:t>Meest krachtig</w:t>
      </w:r>
    </w:p>
    <w:p w14:paraId="600E51FD" w14:textId="77777777" w:rsidR="00415A5A" w:rsidRDefault="00000000">
      <w:pPr>
        <w:pStyle w:val="BodyText"/>
      </w:pPr>
      <w:r>
        <w:lastRenderedPageBreak/>
        <w:t>Spearman ρ (rho)</w:t>
      </w:r>
    </w:p>
    <w:p w14:paraId="600E51FE" w14:textId="77777777" w:rsidR="00415A5A" w:rsidRDefault="00000000">
      <w:pPr>
        <w:pStyle w:val="BodyText"/>
      </w:pPr>
      <w:r>
        <w:t>Ordinaal/Ranked</w:t>
      </w:r>
    </w:p>
    <w:p w14:paraId="600E51FF" w14:textId="77777777" w:rsidR="00415A5A" w:rsidRDefault="00000000">
      <w:pPr>
        <w:pStyle w:val="BodyText"/>
      </w:pPr>
      <w:r>
        <w:t>Monotone relatie</w:t>
      </w:r>
    </w:p>
    <w:p w14:paraId="600E5200" w14:textId="77777777" w:rsidR="00415A5A" w:rsidRDefault="00000000">
      <w:pPr>
        <w:pStyle w:val="BodyText"/>
      </w:pPr>
      <w:r>
        <w:t>Rangnummers</w:t>
      </w:r>
    </w:p>
    <w:p w14:paraId="600E5201" w14:textId="77777777" w:rsidR="00415A5A" w:rsidRDefault="00000000">
      <w:pPr>
        <w:pStyle w:val="BodyText"/>
      </w:pPr>
      <w:r>
        <w:t>Robuust voor uitschieters</w:t>
      </w:r>
    </w:p>
    <w:p w14:paraId="600E5202" w14:textId="77777777" w:rsidR="00415A5A" w:rsidRDefault="00000000">
      <w:pPr>
        <w:pStyle w:val="BodyText"/>
      </w:pPr>
      <w:r>
        <w:t>Kendall τ (tau)</w:t>
      </w:r>
    </w:p>
    <w:p w14:paraId="600E5203" w14:textId="77777777" w:rsidR="00415A5A" w:rsidRDefault="00000000">
      <w:pPr>
        <w:pStyle w:val="BodyText"/>
      </w:pPr>
      <w:r>
        <w:t>Ordinaal/Kleine steekproef</w:t>
      </w:r>
    </w:p>
    <w:p w14:paraId="600E5204" w14:textId="77777777" w:rsidR="00415A5A" w:rsidRDefault="00000000">
      <w:pPr>
        <w:pStyle w:val="BodyText"/>
      </w:pPr>
      <w:r>
        <w:t>Monotone relatie</w:t>
      </w:r>
    </w:p>
    <w:p w14:paraId="600E5205" w14:textId="77777777" w:rsidR="00415A5A" w:rsidRDefault="00000000">
      <w:pPr>
        <w:pStyle w:val="BodyText"/>
      </w:pPr>
      <w:r>
        <w:t>Concordante paren</w:t>
      </w:r>
    </w:p>
    <w:p w14:paraId="600E5206" w14:textId="77777777" w:rsidR="00415A5A" w:rsidRDefault="00000000">
      <w:pPr>
        <w:pStyle w:val="BodyText"/>
      </w:pPr>
      <w:r>
        <w:t>Goed voor kleine N</w:t>
      </w:r>
    </w:p>
    <w:p w14:paraId="600E5207" w14:textId="77777777" w:rsidR="00415A5A" w:rsidRDefault="00000000">
      <w:pPr>
        <w:pStyle w:val="BodyText"/>
      </w:pPr>
      <w:r>
        <w:rPr>
          <w:b/>
          <w:bCs/>
        </w:rPr>
        <w:t>Kernconcepten:</w:t>
      </w:r>
      <w:r>
        <w:t xml:space="preserve"> - </w:t>
      </w:r>
      <w:r>
        <w:rPr>
          <w:b/>
          <w:bCs/>
        </w:rPr>
        <w:t>Pearson r</w:t>
      </w:r>
      <w:r>
        <w:t xml:space="preserve">: Meest gebruikte correlatie voor continue data met lineaire relaties - </w:t>
      </w:r>
      <w:r>
        <w:rPr>
          <w:b/>
          <w:bCs/>
        </w:rPr>
        <w:t>Spearman ρ</w:t>
      </w:r>
      <w:r>
        <w:t>: Gebruikt rangnummers, geschikt voor niet-lineaire monotone relaties</w:t>
      </w:r>
      <w:r>
        <w:br/>
        <w:t xml:space="preserve">- </w:t>
      </w:r>
      <w:r>
        <w:rPr>
          <w:b/>
          <w:bCs/>
        </w:rPr>
        <w:t>Kendall τ</w:t>
      </w:r>
      <w:r>
        <w:t>: Gebaseerd op concordante paren, goed voor kleine steekproeven</w:t>
      </w:r>
    </w:p>
    <w:p w14:paraId="600E5208" w14:textId="77777777" w:rsidR="00415A5A" w:rsidRDefault="00000000">
      <w:pPr>
        <w:pStyle w:val="BlockText"/>
      </w:pPr>
      <w:r>
        <w:rPr>
          <w:b/>
          <w:bCs/>
        </w:rPr>
        <w:t>Hint:</w:t>
      </w:r>
      <w:r>
        <w:t xml:space="preserve"> Denk aan datatypes (interval vs ordinaal) en vorm van de relatie (lineair vs monotoon).</w:t>
      </w:r>
    </w:p>
    <w:p w14:paraId="600E5209" w14:textId="77777777" w:rsidR="00415A5A" w:rsidRDefault="00000000">
      <w:pPr>
        <w:numPr>
          <w:ilvl w:val="0"/>
          <w:numId w:val="20"/>
        </w:numPr>
      </w:pPr>
      <w:r>
        <w:t>Pearson, Spearman, en Kendall - elk geschikt voor verschillende datatypes en relatie-vormen</w:t>
      </w:r>
      <w:r>
        <w:br/>
        <w:t>“1” =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criminologisch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14:paraId="600E520A" w14:textId="77777777" w:rsidR="00415A5A" w:rsidRDefault="00000000">
      <w:pPr>
        <w:numPr>
          <w:ilvl w:val="0"/>
          <w:numId w:val="20"/>
        </w:numPr>
      </w:pPr>
      <w:r>
        <w:t>Alleen Pearson en Spearman zijn belangrijk; Kendall wordt zelden gebruikt</w:t>
      </w:r>
      <w:r>
        <w:br/>
        <w:t xml:space="preserve">“2” = ” ❌ Onjuis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criminologisch onderzoek komen deze </w:t>
      </w:r>
      <w:r>
        <w:lastRenderedPageBreak/>
        <w:t>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14:paraId="600E520B" w14:textId="77777777" w:rsidR="00415A5A" w:rsidRDefault="00000000">
      <w:pPr>
        <w:numPr>
          <w:ilvl w:val="0"/>
          <w:numId w:val="20"/>
        </w:numPr>
      </w:pPr>
      <w:r>
        <w:t>Er zijn vele correlatie types, maar de drie hoofdgroepen zijn positief, negatief, en geen correlatie</w:t>
      </w:r>
      <w:r>
        <w:br/>
        <w:t>“3” = ” ❌ Onjuis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criminologisch onderzoek is het cruciaal om zowel de richting van relaties te begrijpen (positief/negatief) als de juiste statistische methode te kiezen voor je specifieke datatype en onderzoeksvraag.”</w:t>
      </w:r>
    </w:p>
    <w:p w14:paraId="600E520C" w14:textId="77777777" w:rsidR="00415A5A" w:rsidRDefault="00000000">
      <w:pPr>
        <w:numPr>
          <w:ilvl w:val="0"/>
          <w:numId w:val="20"/>
        </w:numPr>
      </w:pPr>
      <w:r>
        <w:t>Correlatie heeft geen verschillende types - alle correlaties worden op dezelfde manier berekend</w:t>
      </w:r>
      <w:r>
        <w:br/>
        <w:t>“4” = ” ❌ Onjuis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criminologisch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14:paraId="600E520D" w14:textId="77777777" w:rsidR="00415A5A" w:rsidRDefault="00000000">
      <w:r>
        <w:pict w14:anchorId="600E52FD">
          <v:rect id="_x0000_i1041" style="width:0;height:1.5pt" o:hralign="center" o:hrstd="t" o:hr="t"/>
        </w:pict>
      </w:r>
    </w:p>
    <w:p w14:paraId="600E520E" w14:textId="77777777" w:rsidR="00415A5A" w:rsidRDefault="00000000">
      <w:pPr>
        <w:pStyle w:val="Heading3"/>
      </w:pPr>
      <w:bookmarkStart w:id="74" w:name="vraag-q18-begrijpen"/>
      <w:bookmarkStart w:id="75" w:name="_Toc212132268"/>
      <w:bookmarkEnd w:id="72"/>
      <w:r>
        <w:t>Vraag Q18 (Begrijpen)</w:t>
      </w:r>
      <w:bookmarkEnd w:id="75"/>
    </w:p>
    <w:p w14:paraId="600E520F" w14:textId="77777777" w:rsidR="00415A5A" w:rsidRDefault="00000000">
      <w:pPr>
        <w:pStyle w:val="FirstParagraph"/>
      </w:pPr>
      <w:r>
        <w:rPr>
          <w:b/>
          <w:bCs/>
        </w:rPr>
        <w:t>Een criminoloog heeft verschillende datasets en moet de juiste correlatiecoëfficiënt kiezen. Voor welke situatie zou Spearman’s rangcorrelatie (ρ) beter zijn dan Pearson’s correlatie (r)?</w:t>
      </w:r>
    </w:p>
    <w:p w14:paraId="600E5210" w14:textId="77777777" w:rsidR="00415A5A" w:rsidRDefault="00000000">
      <w:pPr>
        <w:pStyle w:val="BodyText"/>
      </w:pPr>
      <w:r>
        <w:rPr>
          <w:noProof/>
        </w:rPr>
        <w:lastRenderedPageBreak/>
        <w:drawing>
          <wp:inline distT="0" distB="0" distL="0" distR="0" wp14:anchorId="600E52FE" wp14:editId="600E52FF">
            <wp:extent cx="5334000" cy="3556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utch_test-II-correlation_only_corrected2_files/figure-docx/wanneer-spearman-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00E5211" w14:textId="77777777" w:rsidR="00415A5A" w:rsidRDefault="00000000">
      <w:pPr>
        <w:pStyle w:val="BodyText"/>
      </w:pPr>
      <w:r>
        <w:t>Wanneer Welke Correlatie Gebruiken?</w:t>
      </w:r>
    </w:p>
    <w:p w14:paraId="600E5212" w14:textId="77777777" w:rsidR="00415A5A" w:rsidRDefault="00000000">
      <w:pPr>
        <w:pStyle w:val="BodyText"/>
      </w:pPr>
      <w:r>
        <w:t>Situatie</w:t>
      </w:r>
    </w:p>
    <w:p w14:paraId="600E5213" w14:textId="77777777" w:rsidR="00415A5A" w:rsidRDefault="00000000">
      <w:pPr>
        <w:pStyle w:val="BodyText"/>
      </w:pPr>
      <w:r>
        <w:t>Beste Keuze</w:t>
      </w:r>
    </w:p>
    <w:p w14:paraId="600E5214" w14:textId="77777777" w:rsidR="00415A5A" w:rsidRDefault="00000000">
      <w:pPr>
        <w:pStyle w:val="BodyText"/>
      </w:pPr>
      <w:r>
        <w:t>Reden</w:t>
      </w:r>
    </w:p>
    <w:p w14:paraId="600E5215" w14:textId="77777777" w:rsidR="00415A5A" w:rsidRDefault="00000000">
      <w:pPr>
        <w:pStyle w:val="BodyText"/>
      </w:pPr>
      <w:r>
        <w:t>Lineaire relatie, continue data</w:t>
      </w:r>
    </w:p>
    <w:p w14:paraId="600E5216" w14:textId="77777777" w:rsidR="00415A5A" w:rsidRDefault="00000000">
      <w:pPr>
        <w:pStyle w:val="BodyText"/>
      </w:pPr>
      <w:r>
        <w:t>Pearson r</w:t>
      </w:r>
    </w:p>
    <w:p w14:paraId="600E5217" w14:textId="77777777" w:rsidR="00415A5A" w:rsidRDefault="00000000">
      <w:pPr>
        <w:pStyle w:val="BodyText"/>
      </w:pPr>
      <w:r>
        <w:t>Maximaliseert kracht voor lineaire relaties</w:t>
      </w:r>
    </w:p>
    <w:p w14:paraId="600E5218" w14:textId="77777777" w:rsidR="00415A5A" w:rsidRDefault="00000000">
      <w:pPr>
        <w:pStyle w:val="BodyText"/>
      </w:pPr>
      <w:r>
        <w:t>Niet-lineaire maar monotone relatie</w:t>
      </w:r>
    </w:p>
    <w:p w14:paraId="600E5219" w14:textId="77777777" w:rsidR="00415A5A" w:rsidRDefault="00000000">
      <w:pPr>
        <w:pStyle w:val="BodyText"/>
      </w:pPr>
      <w:r>
        <w:t>Spearman ρ</w:t>
      </w:r>
    </w:p>
    <w:p w14:paraId="600E521A" w14:textId="77777777" w:rsidR="00415A5A" w:rsidRDefault="00000000">
      <w:pPr>
        <w:pStyle w:val="BodyText"/>
      </w:pPr>
      <w:r>
        <w:t>Vangt monotone trends beter op dan lineaire fit</w:t>
      </w:r>
    </w:p>
    <w:p w14:paraId="600E521B" w14:textId="77777777" w:rsidR="00415A5A" w:rsidRDefault="00000000">
      <w:pPr>
        <w:pStyle w:val="BodyText"/>
      </w:pPr>
      <w:r>
        <w:t>Data met extreme uitschieters</w:t>
      </w:r>
    </w:p>
    <w:p w14:paraId="600E521C" w14:textId="77777777" w:rsidR="00415A5A" w:rsidRDefault="00000000">
      <w:pPr>
        <w:pStyle w:val="BodyText"/>
      </w:pPr>
      <w:r>
        <w:t>Spearman ρ</w:t>
      </w:r>
    </w:p>
    <w:p w14:paraId="600E521D" w14:textId="77777777" w:rsidR="00415A5A" w:rsidRDefault="00000000">
      <w:pPr>
        <w:pStyle w:val="BodyText"/>
      </w:pPr>
      <w:r>
        <w:t>Robuust - gebruikt rangnummers, niet extreme waarden</w:t>
      </w:r>
    </w:p>
    <w:p w14:paraId="600E521E" w14:textId="77777777" w:rsidR="00415A5A" w:rsidRDefault="00000000">
      <w:pPr>
        <w:pStyle w:val="BodyText"/>
      </w:pPr>
      <w:r>
        <w:t>Ordinale data (bijv. Likert schalen)</w:t>
      </w:r>
    </w:p>
    <w:p w14:paraId="600E521F" w14:textId="77777777" w:rsidR="00415A5A" w:rsidRDefault="00000000">
      <w:pPr>
        <w:pStyle w:val="BodyText"/>
      </w:pPr>
      <w:r>
        <w:t>Spearman ρ</w:t>
      </w:r>
    </w:p>
    <w:p w14:paraId="600E5220" w14:textId="77777777" w:rsidR="00415A5A" w:rsidRDefault="00000000">
      <w:pPr>
        <w:pStyle w:val="BodyText"/>
      </w:pPr>
      <w:r>
        <w:lastRenderedPageBreak/>
        <w:t>Geschikt voor ordinale/gerangschikte data</w:t>
      </w:r>
    </w:p>
    <w:p w14:paraId="600E5221" w14:textId="77777777" w:rsidR="00415A5A" w:rsidRDefault="00000000">
      <w:pPr>
        <w:pStyle w:val="BodyText"/>
      </w:pPr>
      <w:r>
        <w:rPr>
          <w:b/>
          <w:bCs/>
        </w:rPr>
        <w:t>Kernconcepten:</w:t>
      </w:r>
      <w:r>
        <w:t xml:space="preserve"> - </w:t>
      </w:r>
      <w:r>
        <w:rPr>
          <w:b/>
          <w:bCs/>
        </w:rPr>
        <w:t>Spearman’s ρ</w:t>
      </w:r>
      <w:r>
        <w:t xml:space="preserve"> is beter dan Pearson’s r wanneer: 1. De relatie monotoon maar niet-lineair is 2. Er extreme uitschieters aanwezig zijn</w:t>
      </w:r>
      <w:r>
        <w:br/>
        <w:t>3. Je ordinale data hebt (bijv. Likert schalen) 4. Data niet normaal verdeeld is</w:t>
      </w:r>
    </w:p>
    <w:p w14:paraId="600E5222" w14:textId="77777777" w:rsidR="00415A5A" w:rsidRDefault="00000000">
      <w:pPr>
        <w:pStyle w:val="BlockText"/>
      </w:pPr>
      <w:r>
        <w:rPr>
          <w:b/>
          <w:bCs/>
        </w:rPr>
        <w:t>Hint:</w:t>
      </w:r>
      <w:r>
        <w:t xml:space="preserve"> Denk aan wanneer rangnummers beter zijn dan werkelijke waarden.</w:t>
      </w:r>
    </w:p>
    <w:p w14:paraId="600E5223" w14:textId="77777777" w:rsidR="00415A5A" w:rsidRDefault="00000000">
      <w:pPr>
        <w:numPr>
          <w:ilvl w:val="0"/>
          <w:numId w:val="21"/>
        </w:numPr>
      </w:pPr>
      <w:r>
        <w:t>Wanneer de data een perfecte lineaire relatie toont</w:t>
      </w:r>
      <w:r>
        <w:br/>
        <w:t>“1” = ” ❌ Onjuis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criminologisch onderzoek zou je Pearson kiezen voor relaties zoals ‘uren studie vs. testscores’ waar een rechtlijnige relatie verwacht wordt, en Spearman reserveren voor situaties waar die lineariteit in twijfel wordt getrokken.”</w:t>
      </w:r>
    </w:p>
    <w:p w14:paraId="600E5224" w14:textId="77777777" w:rsidR="00415A5A" w:rsidRDefault="00000000">
      <w:pPr>
        <w:numPr>
          <w:ilvl w:val="0"/>
          <w:numId w:val="21"/>
        </w:numPr>
      </w:pPr>
      <w:r>
        <w:t>Wanneer er een monotone maar niet-lineaire relatie is, of er extreme uitschieters zijn</w:t>
      </w:r>
      <w:r>
        <w:br/>
        <w:t>“2” =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criminologisch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14:paraId="600E5225" w14:textId="77777777" w:rsidR="00415A5A" w:rsidRDefault="00000000">
      <w:pPr>
        <w:numPr>
          <w:ilvl w:val="0"/>
          <w:numId w:val="21"/>
        </w:numPr>
      </w:pPr>
      <w:r>
        <w:t>Alleen wanneer je minder dan 10 observaties hebt</w:t>
      </w:r>
      <w:r>
        <w:br/>
        <w:t xml:space="preserve">“3” = ” ❌ Onjuis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criminologisch onderzoek met kleine steekproeven (bijvoorbeeld, interviews met 8 </w:t>
      </w:r>
      <w:r>
        <w:lastRenderedPageBreak/>
        <w:t>gedetineerden) zou je nog steeds kiezen tussen Pearson en Spearman gebaseerd op de vorm van je relatie en datatype, niet alleen op de grootte.”</w:t>
      </w:r>
    </w:p>
    <w:p w14:paraId="600E5226" w14:textId="77777777" w:rsidR="00415A5A" w:rsidRDefault="00000000">
      <w:pPr>
        <w:numPr>
          <w:ilvl w:val="0"/>
          <w:numId w:val="21"/>
        </w:numPr>
      </w:pPr>
      <w:r>
        <w:t>Spearman is altijd beter dan Pearson en zou altijd gebruikt moeten worden</w:t>
      </w:r>
      <w:r>
        <w:br/>
        <w:t>“4” = ” ❌ Onjuis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criminologisch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14:paraId="600E5227" w14:textId="77777777" w:rsidR="00415A5A" w:rsidRDefault="00000000">
      <w:r>
        <w:pict w14:anchorId="600E5300">
          <v:rect id="_x0000_i1042" style="width:0;height:1.5pt" o:hralign="center" o:hrstd="t" o:hr="t"/>
        </w:pict>
      </w:r>
    </w:p>
    <w:p w14:paraId="600E5228" w14:textId="77777777" w:rsidR="00415A5A" w:rsidRDefault="00000000">
      <w:pPr>
        <w:pStyle w:val="Heading3"/>
      </w:pPr>
      <w:bookmarkStart w:id="76" w:name="vraag-q19-analyseren"/>
      <w:bookmarkStart w:id="77" w:name="_Toc212132269"/>
      <w:bookmarkEnd w:id="74"/>
      <w:r>
        <w:t>Vraag Q19 (Analyseren)</w:t>
      </w:r>
      <w:bookmarkEnd w:id="77"/>
    </w:p>
    <w:p w14:paraId="600E5229" w14:textId="77777777" w:rsidR="00415A5A" w:rsidRDefault="00000000">
      <w:pPr>
        <w:pStyle w:val="FirstParagraph"/>
      </w:pPr>
      <w:r>
        <w:rPr>
          <w:b/>
          <w:bCs/>
        </w:rPr>
        <w:t>In een positieve trend, welke uitschieter positie vermindert r het meest?</w:t>
      </w:r>
    </w:p>
    <w:p w14:paraId="600E522A" w14:textId="77777777" w:rsidR="00415A5A" w:rsidRDefault="00000000">
      <w:pPr>
        <w:pStyle w:val="BodyText"/>
      </w:pPr>
      <w:r>
        <w:rPr>
          <w:noProof/>
        </w:rPr>
        <w:drawing>
          <wp:inline distT="0" distB="0" distL="0" distR="0" wp14:anchorId="600E5301" wp14:editId="600E5302">
            <wp:extent cx="5334000" cy="37338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utch_test-II-correlation_only_corrected2_files/figure-docx/uitschieter-impact-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600E522B" w14:textId="77777777" w:rsidR="00415A5A" w:rsidRDefault="00000000">
      <w:pPr>
        <w:pStyle w:val="BodyText"/>
      </w:pPr>
      <w:r>
        <w:rPr>
          <w:b/>
          <w:bCs/>
        </w:rPr>
        <w:t>Visuele Analyse:</w:t>
      </w:r>
      <w:r>
        <w:t xml:space="preserve"> Deze plot demonstreert hoe uitschieters in verschillende posities de correlatiecoëfficiënt beïnvloeden. Let op hoe de hoog-laag uitschieter (rechts onder) de </w:t>
      </w:r>
      <w:r>
        <w:lastRenderedPageBreak/>
        <w:t>correlatiesterkte dramatisch vermindert (van r=0,82 naar r=0,28), net als de laag-hoog uitschieter (links boven, r=0,34). Daarentegen versterken hoog-hoog en laag-laag uitschieters de correlatie (beide naar r=0,94). Deze visualisatie toont duidelijk dat punten die de algemene positieve trend tegenspreken de grootste negatieve impact hebben op correlatiesterkte.</w:t>
      </w:r>
    </w:p>
    <w:p w14:paraId="600E522C" w14:textId="77777777" w:rsidR="00415A5A" w:rsidRDefault="00000000">
      <w:pPr>
        <w:pStyle w:val="BlockText"/>
      </w:pPr>
      <w:r>
        <w:rPr>
          <w:b/>
          <w:bCs/>
        </w:rPr>
        <w:t>Hint:</w:t>
      </w:r>
      <w:r>
        <w:t xml:space="preserve"> Denk aan punten die het lineaire patroon doorbreken.</w:t>
      </w:r>
    </w:p>
    <w:p w14:paraId="600E522D" w14:textId="77777777" w:rsidR="00415A5A" w:rsidRDefault="00000000">
      <w:pPr>
        <w:numPr>
          <w:ilvl w:val="0"/>
          <w:numId w:val="22"/>
        </w:numPr>
      </w:pPr>
      <w:r>
        <w:t>Ver links‑onder (lage X, zeer lage Y)</w:t>
      </w:r>
      <w:r>
        <w:br/>
        <w:t>“1” = ” ❌ Onjuist. Punten links-onder (lage X, lage Y) versterken juist positieve correlaties.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 In onderzoek in alle disciplines zou deze positie gevallen vertegenwoordigen die het algemene patroon volgen maar aan het extreme lage uiteinde van beide variabelen zitten (bijv. in gezondheidsonderzoek: lage stressniveaus geassocieerd met lage bloeddruk). Deze gevallen versterken in plaats van verzwakken het correlatiepatroon, waardoor het ongepast is als antwoord op wat r het meest vermindert.”</w:t>
      </w:r>
    </w:p>
    <w:p w14:paraId="600E522E" w14:textId="77777777" w:rsidR="00415A5A" w:rsidRDefault="00000000">
      <w:pPr>
        <w:numPr>
          <w:ilvl w:val="0"/>
          <w:numId w:val="22"/>
        </w:numPr>
      </w:pPr>
      <w:r>
        <w:t>Ver rechts‑onder (hoge X, lage Y)</w:t>
      </w:r>
      <w:r>
        <w:br/>
        <w:t>“2” = ” ✅ Juist! Een punt in het rechts-onder kwadrant (hoge X, lage Y) vermindert een positieve correlatie maximaal.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 Zoals getoond in de visualisatie, vermindert deze positie de correlatiecoëfficiënt dramatisch van r = 0,82 naar r = 0,28. In elk onderzoeksveld is het belangrijk alert te zijn op dergelijke uitschieters — ze kunnen speciale gevallen vertegenwoordigen die uitleg vereisen of potentiële datafouten. De plot demonstreert dit effect duidelijk en toont hoe één enkel contradictorisch punt in deze positie de algehele relatie substantieel verzwakt.”</w:t>
      </w:r>
    </w:p>
    <w:p w14:paraId="600E522F" w14:textId="77777777" w:rsidR="00415A5A" w:rsidRDefault="00000000">
      <w:pPr>
        <w:numPr>
          <w:ilvl w:val="0"/>
          <w:numId w:val="22"/>
        </w:numPr>
      </w:pPr>
      <w:r>
        <w:t>Ver rechts‑boven (hoge X, hoge Y)</w:t>
      </w:r>
      <w:r>
        <w:br/>
        <w:t xml:space="preserve">“3” = ” ❌ Onjuist. Een punt rechts-boven (hoge X, hoge Y) versterkt juist een positieve correlatie in plaats van deze te verminderen. Wanneer X en Y beide boven hun respectievelijke gemiddelden liggen, vermenigvuldigen hun afwijkingen zich tot een positieve bijdrage aan de correlatiecoëfficiënt. De visualisatie bevestigt dit — het toevoegen van een hoog-hoog uitschieter verhoogt r van 0,82 naar 0,94. Dergelijke punten vertegenwoordigen vaak gevallen die het algemene patroon volgen maar bij extreme waarden (bijv. in onderwijsonderzoek: hoge studietijd geassocieerd met hoge testscores). Hoewel deze punten invloedrijk kunnen zijn en het waard zijn om te onderzoeken, versterken ze het correlatiepatroon in plaats van het te verminderen. De visualisatie toont duidelijk hoe punten die de trendrichting </w:t>
      </w:r>
      <w:r>
        <w:lastRenderedPageBreak/>
        <w:t>volgen — zelfs bij extreme waarden — de correlatie versterken in plaats van verzwakken.”</w:t>
      </w:r>
    </w:p>
    <w:p w14:paraId="600E5230" w14:textId="77777777" w:rsidR="00415A5A" w:rsidRDefault="00000000">
      <w:pPr>
        <w:numPr>
          <w:ilvl w:val="0"/>
          <w:numId w:val="22"/>
        </w:numPr>
      </w:pPr>
      <w:r>
        <w:t>Een punt precies op de lijn</w:t>
      </w:r>
      <w:r>
        <w:br/>
        <w:t>“4” = ” ❌ Onjuist. Een punt dat precies op de regressielijn valt heeft bijna geen impact op de correlatiecoëfficiënt, omdat het perfect conform is aan de lineaire relatie die al door de gegevens is vastgesteld. Dergelijke punten zijn noch uitschieters noch invloedrijke observaties — ze vertegenwoordigen gevallen die het exacte patroon volgen dat door het model wordt voorspeld. De correlatieformule behelst afwijkingen van voorspelde waarden, en punten op de lijn hebben nul of minimale afwijking. Bij het evalueren van uitschieters’ impact op correlatie moeten we ons richten op punten die substantieel afwijken van het algemene patroon, vooral die in kwadranten die de richting van associatie tegenspreken.”</w:t>
      </w:r>
    </w:p>
    <w:p w14:paraId="600E5231" w14:textId="77777777" w:rsidR="00415A5A" w:rsidRDefault="00000000">
      <w:r>
        <w:pict w14:anchorId="600E5303">
          <v:rect id="_x0000_i1043" style="width:0;height:1.5pt" o:hralign="center" o:hrstd="t" o:hr="t"/>
        </w:pict>
      </w:r>
    </w:p>
    <w:p w14:paraId="600E5232" w14:textId="77777777" w:rsidR="00415A5A" w:rsidRDefault="00000000">
      <w:pPr>
        <w:pStyle w:val="Heading3"/>
      </w:pPr>
      <w:bookmarkStart w:id="78" w:name="vraag-q20-begrijpen"/>
      <w:bookmarkStart w:id="79" w:name="_Toc212132270"/>
      <w:bookmarkEnd w:id="76"/>
      <w:r>
        <w:t>Vraag Q20 (Begrijpen)</w:t>
      </w:r>
      <w:bookmarkEnd w:id="79"/>
    </w:p>
    <w:p w14:paraId="600E5233" w14:textId="77777777" w:rsidR="00415A5A" w:rsidRDefault="00000000">
      <w:pPr>
        <w:pStyle w:val="FirstParagraph"/>
      </w:pPr>
      <w:r>
        <w:rPr>
          <w:b/>
          <w:bCs/>
        </w:rPr>
        <w:t>Waarom gebruikt Pearson’s correlatie gestandaardiseerde waarden (z-scores) in plaats van de oorspronkelijke meetwaarden? Een criminoloog vergelijkt inkomen (in euro’s) met het aantal misdrijven per buurt.</w:t>
      </w:r>
    </w:p>
    <w:p w14:paraId="600E5234" w14:textId="77777777" w:rsidR="00415A5A" w:rsidRDefault="00000000">
      <w:pPr>
        <w:pStyle w:val="BodyText"/>
      </w:pPr>
      <w:r>
        <w:rPr>
          <w:i/>
          <w:iCs/>
        </w:rPr>
        <w:t>Begrip ‘standardisati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p>
    <w:p w14:paraId="600E5235" w14:textId="77777777" w:rsidR="00415A5A" w:rsidRDefault="00000000">
      <w:pPr>
        <w:pStyle w:val="BodyText"/>
      </w:pPr>
      <w:r>
        <w:rPr>
          <w:noProof/>
        </w:rPr>
        <w:lastRenderedPageBreak/>
        <w:drawing>
          <wp:inline distT="0" distB="0" distL="0" distR="0" wp14:anchorId="600E5304" wp14:editId="600E5305">
            <wp:extent cx="5334000" cy="3556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utch_test-II-correlation_only_corrected2_files/figure-docx/waarom-standardisatie-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00E5236" w14:textId="77777777" w:rsidR="00415A5A" w:rsidRDefault="00000000">
      <w:pPr>
        <w:pStyle w:val="BodyText"/>
      </w:pPr>
      <w:r>
        <w:t>Waarom Correlatie Standardisatie Gebruikt</w:t>
      </w:r>
    </w:p>
    <w:p w14:paraId="600E5237" w14:textId="77777777" w:rsidR="00415A5A" w:rsidRDefault="00000000">
      <w:pPr>
        <w:pStyle w:val="BodyText"/>
      </w:pPr>
      <w:r>
        <w:t>Stap</w:t>
      </w:r>
    </w:p>
    <w:p w14:paraId="600E5238" w14:textId="77777777" w:rsidR="00415A5A" w:rsidRDefault="00000000">
      <w:pPr>
        <w:pStyle w:val="BodyText"/>
      </w:pPr>
      <w:r>
        <w:t>Formule</w:t>
      </w:r>
    </w:p>
    <w:p w14:paraId="600E5239" w14:textId="77777777" w:rsidR="00415A5A" w:rsidRDefault="00000000">
      <w:pPr>
        <w:pStyle w:val="BodyText"/>
      </w:pPr>
      <w:r>
        <w:t>Waarom</w:t>
      </w:r>
    </w:p>
    <w:p w14:paraId="600E523A" w14:textId="77777777" w:rsidR="00415A5A" w:rsidRDefault="00000000">
      <w:pPr>
        <w:pStyle w:val="Compact"/>
        <w:numPr>
          <w:ilvl w:val="0"/>
          <w:numId w:val="23"/>
        </w:numPr>
      </w:pPr>
      <w:r>
        <w:t>Bereken gemiddelden</w:t>
      </w:r>
    </w:p>
    <w:p w14:paraId="600E523B" w14:textId="77777777" w:rsidR="00415A5A" w:rsidRDefault="00000000">
      <w:pPr>
        <w:pStyle w:val="Compact"/>
        <w:numPr>
          <w:ilvl w:val="0"/>
          <w:numId w:val="1"/>
        </w:numPr>
      </w:pPr>
      <w:r>
        <w:t>X̄ = Σx/n, Ȳ = Σy/n</w:t>
      </w:r>
    </w:p>
    <w:p w14:paraId="600E523C" w14:textId="77777777" w:rsidR="00415A5A" w:rsidRDefault="00000000">
      <w:pPr>
        <w:pStyle w:val="Compact"/>
        <w:numPr>
          <w:ilvl w:val="0"/>
          <w:numId w:val="1"/>
        </w:numPr>
      </w:pPr>
      <w:r>
        <w:t>|Centrale punt bepalen</w:t>
      </w:r>
    </w:p>
    <w:p w14:paraId="600E523D" w14:textId="77777777" w:rsidR="00415A5A" w:rsidRDefault="00000000">
      <w:pPr>
        <w:pStyle w:val="Compact"/>
        <w:numPr>
          <w:ilvl w:val="1"/>
          <w:numId w:val="24"/>
        </w:numPr>
      </w:pPr>
      <w:r>
        <w:t>Bereken standaardafwijkingen</w:t>
      </w:r>
    </w:p>
    <w:p w14:paraId="600E523E" w14:textId="77777777" w:rsidR="00415A5A" w:rsidRDefault="00000000">
      <w:pPr>
        <w:pStyle w:val="Compact"/>
        <w:numPr>
          <w:ilvl w:val="1"/>
          <w:numId w:val="1"/>
        </w:numPr>
      </w:pPr>
      <w:r>
        <w:t>sx = √[Σ(x-X̄)²/(n-1)], sy = √[Σ(y-Ȳ)²/(n-1)]</w:t>
      </w:r>
    </w:p>
    <w:p w14:paraId="600E523F" w14:textId="77777777" w:rsidR="00415A5A" w:rsidRDefault="00000000">
      <w:pPr>
        <w:pStyle w:val="Compact"/>
        <w:numPr>
          <w:ilvl w:val="1"/>
          <w:numId w:val="1"/>
        </w:numPr>
      </w:pPr>
      <w:r>
        <w:t>|Spreiding meten</w:t>
      </w:r>
    </w:p>
    <w:p w14:paraId="600E5240" w14:textId="77777777" w:rsidR="00415A5A" w:rsidRDefault="00000000">
      <w:pPr>
        <w:pStyle w:val="Compact"/>
        <w:numPr>
          <w:ilvl w:val="2"/>
          <w:numId w:val="25"/>
        </w:numPr>
      </w:pPr>
      <w:r>
        <w:t>Standardiseer beide variabelen</w:t>
      </w:r>
    </w:p>
    <w:p w14:paraId="600E5241" w14:textId="77777777" w:rsidR="00415A5A" w:rsidRDefault="00000000">
      <w:pPr>
        <w:pStyle w:val="Compact"/>
        <w:numPr>
          <w:ilvl w:val="2"/>
          <w:numId w:val="1"/>
        </w:numPr>
      </w:pPr>
      <w:r>
        <w:t>zx = (x-X̄)/sx, zy = (y-Ȳ)/sy</w:t>
      </w:r>
    </w:p>
    <w:p w14:paraId="600E5242" w14:textId="77777777" w:rsidR="00415A5A" w:rsidRDefault="00000000">
      <w:pPr>
        <w:pStyle w:val="Compact"/>
        <w:numPr>
          <w:ilvl w:val="2"/>
          <w:numId w:val="1"/>
        </w:numPr>
      </w:pPr>
      <w:r>
        <w:t>|Omzetten naar standaardschaal</w:t>
      </w:r>
    </w:p>
    <w:p w14:paraId="600E5243" w14:textId="77777777" w:rsidR="00415A5A" w:rsidRDefault="00000000">
      <w:pPr>
        <w:pStyle w:val="Compact"/>
        <w:numPr>
          <w:ilvl w:val="3"/>
          <w:numId w:val="26"/>
        </w:numPr>
      </w:pPr>
      <w:r>
        <w:t>Bereken correlatie</w:t>
      </w:r>
    </w:p>
    <w:p w14:paraId="600E5244" w14:textId="77777777" w:rsidR="00415A5A" w:rsidRDefault="00000000">
      <w:pPr>
        <w:pStyle w:val="Compact"/>
        <w:numPr>
          <w:ilvl w:val="3"/>
          <w:numId w:val="1"/>
        </w:numPr>
      </w:pPr>
      <w:r>
        <w:t>r = Σ(zx × zy)/(n-1)</w:t>
      </w:r>
    </w:p>
    <w:p w14:paraId="600E5245" w14:textId="77777777" w:rsidR="00415A5A" w:rsidRDefault="00000000">
      <w:pPr>
        <w:pStyle w:val="Compact"/>
        <w:numPr>
          <w:ilvl w:val="3"/>
          <w:numId w:val="1"/>
        </w:numPr>
      </w:pPr>
      <w:r>
        <w:t>Meet lineaire samenhang</w:t>
      </w:r>
    </w:p>
    <w:p w14:paraId="600E5246" w14:textId="77777777" w:rsidR="00415A5A" w:rsidRDefault="00000000">
      <w:pPr>
        <w:pStyle w:val="FirstParagraph"/>
      </w:pPr>
      <w:r>
        <w:t>Waarom Verschillende Schalen Problematisch Zijn</w:t>
      </w:r>
    </w:p>
    <w:p w14:paraId="600E5247" w14:textId="77777777" w:rsidR="00415A5A" w:rsidRDefault="00000000">
      <w:pPr>
        <w:pStyle w:val="BodyText"/>
      </w:pPr>
      <w:r>
        <w:t>Scenario</w:t>
      </w:r>
    </w:p>
    <w:p w14:paraId="600E5248" w14:textId="77777777" w:rsidR="00415A5A" w:rsidRDefault="00000000">
      <w:pPr>
        <w:pStyle w:val="BodyText"/>
      </w:pPr>
      <w:r>
        <w:lastRenderedPageBreak/>
        <w:t>Inkomen Bereik</w:t>
      </w:r>
    </w:p>
    <w:p w14:paraId="600E5249" w14:textId="77777777" w:rsidR="00415A5A" w:rsidRDefault="00000000">
      <w:pPr>
        <w:pStyle w:val="BodyText"/>
      </w:pPr>
      <w:r>
        <w:t>Misdrijven Bereik</w:t>
      </w:r>
    </w:p>
    <w:p w14:paraId="600E524A" w14:textId="77777777" w:rsidR="00415A5A" w:rsidRDefault="00000000">
      <w:pPr>
        <w:pStyle w:val="BodyText"/>
      </w:pPr>
      <w:r>
        <w:t>Probleem</w:t>
      </w:r>
    </w:p>
    <w:p w14:paraId="600E524B" w14:textId="77777777" w:rsidR="00415A5A" w:rsidRDefault="00000000">
      <w:pPr>
        <w:pStyle w:val="BodyText"/>
      </w:pPr>
      <w:r>
        <w:t>Correlatie Formule</w:t>
      </w:r>
    </w:p>
    <w:p w14:paraId="600E524C" w14:textId="77777777" w:rsidR="00415A5A" w:rsidRDefault="00000000">
      <w:pPr>
        <w:pStyle w:val="BodyText"/>
      </w:pPr>
      <w:r>
        <w:t>Zonder Standardisatie</w:t>
      </w:r>
    </w:p>
    <w:p w14:paraId="600E524D" w14:textId="77777777" w:rsidR="00415A5A" w:rsidRDefault="00000000">
      <w:pPr>
        <w:pStyle w:val="BodyText"/>
      </w:pPr>
      <w:r>
        <w:t>€20,000 - €80,000</w:t>
      </w:r>
    </w:p>
    <w:p w14:paraId="600E524E" w14:textId="77777777" w:rsidR="00415A5A" w:rsidRDefault="00000000">
      <w:pPr>
        <w:pStyle w:val="BodyText"/>
      </w:pPr>
      <w:r>
        <w:t>10 - 80 per 1000</w:t>
      </w:r>
    </w:p>
    <w:p w14:paraId="600E524F" w14:textId="77777777" w:rsidR="00415A5A" w:rsidRDefault="00000000">
      <w:pPr>
        <w:pStyle w:val="BodyText"/>
      </w:pPr>
      <w:r>
        <w:t>Verschillende eenheden en schalen</w:t>
      </w:r>
    </w:p>
    <w:p w14:paraId="600E5250" w14:textId="77777777" w:rsidR="00415A5A" w:rsidRDefault="00000000">
      <w:pPr>
        <w:pStyle w:val="BodyText"/>
      </w:pPr>
      <w:r>
        <w:t>Onmogelijk direct te vergelijken</w:t>
      </w:r>
    </w:p>
    <w:p w14:paraId="600E5251" w14:textId="77777777" w:rsidR="00415A5A" w:rsidRDefault="00000000">
      <w:pPr>
        <w:pStyle w:val="BodyText"/>
      </w:pPr>
      <w:r>
        <w:t>Met Standardisatie</w:t>
      </w:r>
    </w:p>
    <w:p w14:paraId="600E5252" w14:textId="77777777" w:rsidR="00415A5A" w:rsidRDefault="00000000">
      <w:pPr>
        <w:pStyle w:val="BodyText"/>
      </w:pPr>
      <w:r>
        <w:t>z-scores: -1.5 tot +1.5</w:t>
      </w:r>
    </w:p>
    <w:p w14:paraId="600E5253" w14:textId="77777777" w:rsidR="00415A5A" w:rsidRDefault="00000000">
      <w:pPr>
        <w:pStyle w:val="BodyText"/>
      </w:pPr>
      <w:r>
        <w:t>z-scores: -1.5 tot +1.5</w:t>
      </w:r>
    </w:p>
    <w:p w14:paraId="600E5254" w14:textId="77777777" w:rsidR="00415A5A" w:rsidRDefault="00000000">
      <w:pPr>
        <w:pStyle w:val="BodyText"/>
      </w:pPr>
      <w:r>
        <w:t>Beide op dezelfde schaal</w:t>
      </w:r>
    </w:p>
    <w:p w14:paraId="600E5255" w14:textId="77777777" w:rsidR="00415A5A" w:rsidRDefault="00000000">
      <w:pPr>
        <w:pStyle w:val="BodyText"/>
      </w:pPr>
      <w:r>
        <w:t>r = Σ(zx × zy)/(n-1)</w:t>
      </w:r>
    </w:p>
    <w:p w14:paraId="600E5256" w14:textId="77777777" w:rsidR="00415A5A" w:rsidRDefault="00000000">
      <w:pPr>
        <w:pStyle w:val="BodyText"/>
      </w:pPr>
      <w:r>
        <w:rPr>
          <w:b/>
          <w:bCs/>
        </w:rPr>
        <w:t>Kernconcepten:</w:t>
      </w:r>
      <w:r>
        <w:t xml:space="preserve"> - </w:t>
      </w:r>
      <w:r>
        <w:rPr>
          <w:b/>
          <w:bCs/>
        </w:rPr>
        <w:t>Eenheid-onafhankelijkheid</w:t>
      </w:r>
      <w:r>
        <w:t xml:space="preserve">: Correlatie moet hetzelfde zijn of inkomen in euro’s of dollars wordt gemeten - </w:t>
      </w:r>
      <w:r>
        <w:rPr>
          <w:b/>
          <w:bCs/>
        </w:rPr>
        <w:t>Vergelijkbaarheid</w:t>
      </w:r>
      <w:r>
        <w:t xml:space="preserve">: Z-scores zetten alle variabelen op dezelfde schaal (gemiddelde 0, SD 1) - </w:t>
      </w:r>
      <w:r>
        <w:rPr>
          <w:b/>
          <w:bCs/>
        </w:rPr>
        <w:t>Wiskundige noodzaak</w:t>
      </w:r>
      <w:r>
        <w:t>: Correlatie formule vereist standaardisatie om betekenisvol te zijn</w:t>
      </w:r>
    </w:p>
    <w:p w14:paraId="600E5257" w14:textId="77777777" w:rsidR="00415A5A" w:rsidRDefault="00000000">
      <w:pPr>
        <w:pStyle w:val="BlockText"/>
      </w:pPr>
      <w:r>
        <w:rPr>
          <w:b/>
          <w:bCs/>
        </w:rPr>
        <w:t>Hint:</w:t>
      </w:r>
      <w:r>
        <w:t xml:space="preserve"> Denk aan wat er gebeurt als één variabele in euro’s en de andere in aantal misdrijven wordt gemeten.</w:t>
      </w:r>
    </w:p>
    <w:p w14:paraId="600E5258" w14:textId="77777777" w:rsidR="00415A5A" w:rsidRDefault="00000000">
      <w:pPr>
        <w:numPr>
          <w:ilvl w:val="0"/>
          <w:numId w:val="27"/>
        </w:numPr>
      </w:pPr>
      <w:r>
        <w:t>Om de correlatie te versterken en statistisch significanter te maken</w:t>
      </w:r>
      <w:r>
        <w:br/>
        <w:t>“1” = ” ❌ Onjuis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criminologisch onderzoek zou het verkeerd zijn om standardisatie te gebruiken om correlaties ‘beter’ te laten lijken - het is simpelweg een technische noodzaak voor juiste berekening wanneer verschillende meetschalen worden vergeleken.”</w:t>
      </w:r>
    </w:p>
    <w:p w14:paraId="600E5259" w14:textId="77777777" w:rsidR="00415A5A" w:rsidRDefault="00000000">
      <w:pPr>
        <w:numPr>
          <w:ilvl w:val="0"/>
          <w:numId w:val="27"/>
        </w:numPr>
      </w:pPr>
      <w:r>
        <w:lastRenderedPageBreak/>
        <w:t>Om variabelen met verschillende eenheden en schalen vergelijkbaar te maken in één correlatiemaat</w:t>
      </w:r>
      <w:r>
        <w:br/>
        <w:t>“2” =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14:paraId="600E525A" w14:textId="77777777" w:rsidR="00415A5A" w:rsidRDefault="00000000">
      <w:pPr>
        <w:numPr>
          <w:ilvl w:val="0"/>
          <w:numId w:val="27"/>
        </w:numPr>
      </w:pPr>
      <w:r>
        <w:t>Om uitschieters te elimineren en de data normaler te maken</w:t>
      </w:r>
      <w:r>
        <w:br/>
        <w:t>“3” = ” ❌ Onjuis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14:paraId="600E525B" w14:textId="77777777" w:rsidR="00415A5A" w:rsidRDefault="00000000">
      <w:pPr>
        <w:numPr>
          <w:ilvl w:val="0"/>
          <w:numId w:val="27"/>
        </w:numPr>
      </w:pPr>
      <w:r>
        <w:t>Om ervoor te zorgen dat beide variabelen positief zijn voor de berekening</w:t>
      </w:r>
      <w:r>
        <w:br/>
        <w:t>“4” = ” ❌ Onjuis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14:paraId="600E525C" w14:textId="77777777" w:rsidR="00415A5A" w:rsidRDefault="00000000">
      <w:r>
        <w:pict w14:anchorId="600E5306">
          <v:rect id="_x0000_i1044" style="width:0;height:1.5pt" o:hralign="center" o:hrstd="t" o:hr="t"/>
        </w:pict>
      </w:r>
    </w:p>
    <w:p w14:paraId="600E525D" w14:textId="77777777" w:rsidR="00415A5A" w:rsidRDefault="00000000">
      <w:pPr>
        <w:pStyle w:val="Heading2"/>
      </w:pPr>
      <w:bookmarkStart w:id="80" w:name="evalueren-niveau-3-vragen"/>
      <w:bookmarkStart w:id="81" w:name="_Toc212132271"/>
      <w:bookmarkEnd w:id="70"/>
      <w:bookmarkEnd w:id="78"/>
      <w:r>
        <w:lastRenderedPageBreak/>
        <w:t>EVALUEREN NIVEAU (3 vragen)</w:t>
      </w:r>
      <w:bookmarkEnd w:id="81"/>
    </w:p>
    <w:p w14:paraId="600E525E" w14:textId="77777777" w:rsidR="00415A5A" w:rsidRDefault="00000000">
      <w:pPr>
        <w:pStyle w:val="Heading3"/>
      </w:pPr>
      <w:bookmarkStart w:id="82" w:name="vraag-q21-begrijpen"/>
      <w:bookmarkStart w:id="83" w:name="_Toc212132272"/>
      <w:r>
        <w:t>Vraag Q21 (Begrijpen)</w:t>
      </w:r>
      <w:bookmarkEnd w:id="83"/>
    </w:p>
    <w:p w14:paraId="600E525F" w14:textId="77777777" w:rsidR="00415A5A" w:rsidRDefault="00000000">
      <w:pPr>
        <w:pStyle w:val="FirstParagraph"/>
      </w:pPr>
      <w:r>
        <w:rPr>
          <w:b/>
          <w:bCs/>
        </w:rPr>
        <w:t>Een criminoloog rapporteert een correlatie van r = 0,40 tussen sociaaleconomische status en criminaliteitscijfers. Wat is de meest accurate interpretatie van deze correlatie?</w:t>
      </w:r>
    </w:p>
    <w:p w14:paraId="600E5260" w14:textId="77777777" w:rsidR="00415A5A" w:rsidRDefault="00000000">
      <w:pPr>
        <w:pStyle w:val="BodyText"/>
      </w:pPr>
      <w:r>
        <w:rPr>
          <w:noProof/>
        </w:rPr>
        <w:drawing>
          <wp:inline distT="0" distB="0" distL="0" distR="0" wp14:anchorId="600E5307" wp14:editId="600E5308">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utch_test-II-correlation_only_corrected2_files/figure-docx/interpretatie-correlatie-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600E5261" w14:textId="77777777" w:rsidR="00415A5A" w:rsidRDefault="00000000">
      <w:pPr>
        <w:pStyle w:val="BodyText"/>
      </w:pPr>
      <w:r>
        <w:t>Interpretatie van Correlatie Sterkte</w:t>
      </w:r>
    </w:p>
    <w:p w14:paraId="600E5262" w14:textId="77777777" w:rsidR="00415A5A" w:rsidRDefault="00000000">
      <w:pPr>
        <w:pStyle w:val="BodyText"/>
      </w:pPr>
      <w:r>
        <w:t>Correlatie Bereik</w:t>
      </w:r>
    </w:p>
    <w:p w14:paraId="600E5263" w14:textId="77777777" w:rsidR="00415A5A" w:rsidRDefault="00000000">
      <w:pPr>
        <w:pStyle w:val="BodyText"/>
      </w:pPr>
      <w:r>
        <w:t>Interpretatie</w:t>
      </w:r>
    </w:p>
    <w:p w14:paraId="600E5264" w14:textId="77777777" w:rsidR="00415A5A" w:rsidRDefault="00000000">
      <w:pPr>
        <w:pStyle w:val="BodyText"/>
      </w:pPr>
      <w:r>
        <w:t>Praktische Betekenis</w:t>
      </w:r>
    </w:p>
    <w:p w14:paraId="600E5265" w14:textId="77777777" w:rsidR="00415A5A" w:rsidRDefault="00000000">
      <w:pPr>
        <w:pStyle w:val="BodyText"/>
      </w:pPr>
      <w:r>
        <w:t>R² (% verklaard)</w:t>
      </w:r>
    </w:p>
    <w:p w14:paraId="600E5266" w14:textId="77777777" w:rsidR="00415A5A" w:rsidRDefault="00000000">
      <w:pPr>
        <w:pStyle w:val="BodyText"/>
      </w:pPr>
      <w:r>
        <w:t>0.00 - 0.19</w:t>
      </w:r>
    </w:p>
    <w:p w14:paraId="600E5267" w14:textId="77777777" w:rsidR="00415A5A" w:rsidRDefault="00000000">
      <w:pPr>
        <w:pStyle w:val="BodyText"/>
      </w:pPr>
      <w:r>
        <w:t>Zeer zwak</w:t>
      </w:r>
    </w:p>
    <w:p w14:paraId="600E5268" w14:textId="77777777" w:rsidR="00415A5A" w:rsidRDefault="00000000">
      <w:pPr>
        <w:pStyle w:val="BodyText"/>
      </w:pPr>
      <w:r>
        <w:t>Verwaarloosbaar</w:t>
      </w:r>
    </w:p>
    <w:p w14:paraId="600E5269" w14:textId="77777777" w:rsidR="00415A5A" w:rsidRDefault="00000000">
      <w:pPr>
        <w:pStyle w:val="BodyText"/>
      </w:pPr>
      <w:r>
        <w:t>0-4%</w:t>
      </w:r>
    </w:p>
    <w:p w14:paraId="600E526A" w14:textId="77777777" w:rsidR="00415A5A" w:rsidRDefault="00000000">
      <w:pPr>
        <w:pStyle w:val="BodyText"/>
      </w:pPr>
      <w:r>
        <w:t>0.20 - 0.39</w:t>
      </w:r>
    </w:p>
    <w:p w14:paraId="600E526B" w14:textId="77777777" w:rsidR="00415A5A" w:rsidRDefault="00000000">
      <w:pPr>
        <w:pStyle w:val="BodyText"/>
      </w:pPr>
      <w:r>
        <w:t>Zwak</w:t>
      </w:r>
    </w:p>
    <w:p w14:paraId="600E526C" w14:textId="77777777" w:rsidR="00415A5A" w:rsidRDefault="00000000">
      <w:pPr>
        <w:pStyle w:val="BodyText"/>
      </w:pPr>
      <w:r>
        <w:lastRenderedPageBreak/>
        <w:t>Klein effect</w:t>
      </w:r>
    </w:p>
    <w:p w14:paraId="600E526D" w14:textId="77777777" w:rsidR="00415A5A" w:rsidRDefault="00000000">
      <w:pPr>
        <w:pStyle w:val="BodyText"/>
      </w:pPr>
      <w:r>
        <w:t>4-15%</w:t>
      </w:r>
    </w:p>
    <w:p w14:paraId="600E526E" w14:textId="77777777" w:rsidR="00415A5A" w:rsidRDefault="00000000">
      <w:pPr>
        <w:pStyle w:val="BodyText"/>
      </w:pPr>
      <w:r>
        <w:t>0.40 - 0.59</w:t>
      </w:r>
    </w:p>
    <w:p w14:paraId="600E526F" w14:textId="77777777" w:rsidR="00415A5A" w:rsidRDefault="00000000">
      <w:pPr>
        <w:pStyle w:val="BodyText"/>
      </w:pPr>
      <w:r>
        <w:t>Matig</w:t>
      </w:r>
    </w:p>
    <w:p w14:paraId="600E5270" w14:textId="77777777" w:rsidR="00415A5A" w:rsidRDefault="00000000">
      <w:pPr>
        <w:pStyle w:val="BodyText"/>
      </w:pPr>
      <w:r>
        <w:t>Medium effect</w:t>
      </w:r>
    </w:p>
    <w:p w14:paraId="600E5271" w14:textId="77777777" w:rsidR="00415A5A" w:rsidRDefault="00000000">
      <w:pPr>
        <w:pStyle w:val="BodyText"/>
      </w:pPr>
      <w:r>
        <w:t>16-35%</w:t>
      </w:r>
    </w:p>
    <w:p w14:paraId="600E5272" w14:textId="77777777" w:rsidR="00415A5A" w:rsidRDefault="00000000">
      <w:pPr>
        <w:pStyle w:val="BodyText"/>
      </w:pPr>
      <w:r>
        <w:t>0.60 - 0.79</w:t>
      </w:r>
    </w:p>
    <w:p w14:paraId="600E5273" w14:textId="77777777" w:rsidR="00415A5A" w:rsidRDefault="00000000">
      <w:pPr>
        <w:pStyle w:val="BodyText"/>
      </w:pPr>
      <w:r>
        <w:t>Sterk</w:t>
      </w:r>
    </w:p>
    <w:p w14:paraId="600E5274" w14:textId="77777777" w:rsidR="00415A5A" w:rsidRDefault="00000000">
      <w:pPr>
        <w:pStyle w:val="BodyText"/>
      </w:pPr>
      <w:r>
        <w:t>Groot effect</w:t>
      </w:r>
    </w:p>
    <w:p w14:paraId="600E5275" w14:textId="77777777" w:rsidR="00415A5A" w:rsidRDefault="00000000">
      <w:pPr>
        <w:pStyle w:val="BodyText"/>
      </w:pPr>
      <w:r>
        <w:t>36-62%</w:t>
      </w:r>
    </w:p>
    <w:p w14:paraId="600E5276" w14:textId="77777777" w:rsidR="00415A5A" w:rsidRDefault="00000000">
      <w:pPr>
        <w:pStyle w:val="BodyText"/>
      </w:pPr>
      <w:r>
        <w:t>0.80 - 1.00</w:t>
      </w:r>
    </w:p>
    <w:p w14:paraId="600E5277" w14:textId="77777777" w:rsidR="00415A5A" w:rsidRDefault="00000000">
      <w:pPr>
        <w:pStyle w:val="BodyText"/>
      </w:pPr>
      <w:r>
        <w:t>Zeer sterk</w:t>
      </w:r>
    </w:p>
    <w:p w14:paraId="600E5278" w14:textId="77777777" w:rsidR="00415A5A" w:rsidRDefault="00000000">
      <w:pPr>
        <w:pStyle w:val="BodyText"/>
      </w:pPr>
      <w:r>
        <w:t>Zeer groot effect</w:t>
      </w:r>
    </w:p>
    <w:p w14:paraId="600E5279" w14:textId="77777777" w:rsidR="00415A5A" w:rsidRDefault="00000000">
      <w:pPr>
        <w:pStyle w:val="BodyText"/>
      </w:pPr>
      <w:r>
        <w:t>64-100%</w:t>
      </w:r>
    </w:p>
    <w:p w14:paraId="600E527A" w14:textId="77777777" w:rsidR="00415A5A" w:rsidRDefault="00000000">
      <w:pPr>
        <w:pStyle w:val="BodyText"/>
      </w:pPr>
      <w:r>
        <w:t>Praktische Interpretatie van r = -0.40</w:t>
      </w:r>
    </w:p>
    <w:p w14:paraId="600E527B" w14:textId="77777777" w:rsidR="00415A5A" w:rsidRDefault="00000000">
      <w:pPr>
        <w:pStyle w:val="BodyText"/>
      </w:pPr>
      <w:r>
        <w:t>r waarde</w:t>
      </w:r>
    </w:p>
    <w:p w14:paraId="600E527C" w14:textId="77777777" w:rsidR="00415A5A" w:rsidRDefault="00000000">
      <w:pPr>
        <w:pStyle w:val="BodyText"/>
      </w:pPr>
      <w:r>
        <w:t>Interpretatie Aspect</w:t>
      </w:r>
    </w:p>
    <w:p w14:paraId="600E527D" w14:textId="77777777" w:rsidR="00415A5A" w:rsidRDefault="00000000">
      <w:pPr>
        <w:pStyle w:val="BodyText"/>
      </w:pPr>
      <w:r>
        <w:t>Betekenis</w:t>
      </w:r>
    </w:p>
    <w:p w14:paraId="600E527E" w14:textId="77777777" w:rsidR="00415A5A" w:rsidRDefault="00000000">
      <w:pPr>
        <w:pStyle w:val="BodyText"/>
      </w:pPr>
      <w:r>
        <w:t>Praktische Implicatie</w:t>
      </w:r>
    </w:p>
    <w:p w14:paraId="600E527F" w14:textId="77777777" w:rsidR="00415A5A" w:rsidRDefault="00000000">
      <w:pPr>
        <w:pStyle w:val="BodyText"/>
      </w:pPr>
      <w:r>
        <w:t>r = -0.40</w:t>
      </w:r>
    </w:p>
    <w:p w14:paraId="600E5280" w14:textId="77777777" w:rsidR="00415A5A" w:rsidRDefault="00000000">
      <w:pPr>
        <w:pStyle w:val="BodyText"/>
      </w:pPr>
      <w:r>
        <w:t>Richting</w:t>
      </w:r>
    </w:p>
    <w:p w14:paraId="600E5281" w14:textId="77777777" w:rsidR="00415A5A" w:rsidRDefault="00000000">
      <w:pPr>
        <w:pStyle w:val="BodyText"/>
      </w:pPr>
      <w:r>
        <w:t>Negatieve relatie: hogere SES → lagere criminaliteit</w:t>
      </w:r>
    </w:p>
    <w:p w14:paraId="600E5282" w14:textId="77777777" w:rsidR="00415A5A" w:rsidRDefault="00000000">
      <w:pPr>
        <w:pStyle w:val="BodyText"/>
      </w:pPr>
      <w:r>
        <w:t>SES en criminaliteit bewegen in tegengestelde richtingen</w:t>
      </w:r>
    </w:p>
    <w:p w14:paraId="600E5283" w14:textId="77777777" w:rsidR="00415A5A" w:rsidRDefault="00000000">
      <w:pPr>
        <w:pStyle w:val="BodyText"/>
      </w:pPr>
      <w:r>
        <w:t>r = -0.40</w:t>
      </w:r>
    </w:p>
    <w:p w14:paraId="600E5284" w14:textId="77777777" w:rsidR="00415A5A" w:rsidRDefault="00000000">
      <w:pPr>
        <w:pStyle w:val="BodyText"/>
      </w:pPr>
      <w:r>
        <w:t>Sterkte</w:t>
      </w:r>
    </w:p>
    <w:p w14:paraId="600E5285" w14:textId="77777777" w:rsidR="00415A5A" w:rsidRDefault="00000000">
      <w:pPr>
        <w:pStyle w:val="BodyText"/>
      </w:pPr>
      <w:r>
        <w:t>Matige sterkte: redelijk voorspelbare relatie</w:t>
      </w:r>
    </w:p>
    <w:p w14:paraId="600E5286" w14:textId="77777777" w:rsidR="00415A5A" w:rsidRDefault="00000000">
      <w:pPr>
        <w:pStyle w:val="BodyText"/>
      </w:pPr>
      <w:r>
        <w:t>SES is een nuttige maar niet perfect voorspeller</w:t>
      </w:r>
    </w:p>
    <w:p w14:paraId="600E5287" w14:textId="77777777" w:rsidR="00415A5A" w:rsidRDefault="00000000">
      <w:pPr>
        <w:pStyle w:val="BodyText"/>
      </w:pPr>
      <w:r>
        <w:lastRenderedPageBreak/>
        <w:t>r = -0.40</w:t>
      </w:r>
    </w:p>
    <w:p w14:paraId="600E5288" w14:textId="77777777" w:rsidR="00415A5A" w:rsidRDefault="00000000">
      <w:pPr>
        <w:pStyle w:val="BodyText"/>
      </w:pPr>
      <w:r>
        <w:t>Verklaarde Variantie</w:t>
      </w:r>
    </w:p>
    <w:p w14:paraId="600E5289" w14:textId="77777777" w:rsidR="00415A5A" w:rsidRDefault="00000000">
      <w:pPr>
        <w:pStyle w:val="BodyText"/>
      </w:pPr>
      <w:r>
        <w:t>16% van variantie verklaard, 84% door andere factoren</w:t>
      </w:r>
    </w:p>
    <w:p w14:paraId="600E528A" w14:textId="77777777" w:rsidR="00415A5A" w:rsidRDefault="00000000">
      <w:pPr>
        <w:pStyle w:val="BodyText"/>
      </w:pPr>
      <w:r>
        <w:t>Vele andere factoren beïnvloeden criminaliteit</w:t>
      </w:r>
    </w:p>
    <w:p w14:paraId="600E528B" w14:textId="77777777" w:rsidR="00415A5A" w:rsidRDefault="00000000">
      <w:pPr>
        <w:pStyle w:val="BodyText"/>
      </w:pPr>
      <w:r>
        <w:rPr>
          <w:b/>
          <w:bCs/>
        </w:rPr>
        <w:t>Kernconcepten voor r = 0,40:</w:t>
      </w:r>
      <w:r>
        <w:t xml:space="preserve"> - </w:t>
      </w:r>
      <w:r>
        <w:rPr>
          <w:b/>
          <w:bCs/>
        </w:rPr>
        <w:t>Richting</w:t>
      </w:r>
      <w:r>
        <w:t xml:space="preserve">: Positief (beide variabelen bewegen in dezelfde richting) - </w:t>
      </w:r>
      <w:r>
        <w:rPr>
          <w:b/>
          <w:bCs/>
        </w:rPr>
        <w:t>Sterkte</w:t>
      </w:r>
      <w:r>
        <w:t xml:space="preserve">: Matige correlatie (nuttig maar niet perfect voorspelbaar) - </w:t>
      </w:r>
      <w:r>
        <w:rPr>
          <w:b/>
          <w:bCs/>
        </w:rPr>
        <w:t>Verklaarde Variantie</w:t>
      </w:r>
      <w:r>
        <w:t xml:space="preserve">: R² = 0,16 (16% van variantie verklaard) - </w:t>
      </w:r>
      <w:r>
        <w:rPr>
          <w:b/>
          <w:bCs/>
        </w:rPr>
        <w:t>Praktische Betekenis</w:t>
      </w:r>
      <w:r>
        <w:t>: Medium effect in sociale wetenschappen</w:t>
      </w:r>
    </w:p>
    <w:p w14:paraId="600E528C" w14:textId="77777777" w:rsidR="00415A5A" w:rsidRDefault="00000000">
      <w:pPr>
        <w:pStyle w:val="BlockText"/>
      </w:pPr>
      <w:r>
        <w:rPr>
          <w:b/>
          <w:bCs/>
        </w:rPr>
        <w:t>Hint:</w:t>
      </w:r>
      <w:r>
        <w:t xml:space="preserve"> Denk aan richting, sterkte, en hoeveel variantie wordt verklaard.</w:t>
      </w:r>
    </w:p>
    <w:p w14:paraId="600E528D" w14:textId="77777777" w:rsidR="00415A5A" w:rsidRDefault="00000000">
      <w:pPr>
        <w:numPr>
          <w:ilvl w:val="0"/>
          <w:numId w:val="28"/>
        </w:numPr>
      </w:pPr>
      <w:r>
        <w:t>Een sterke positieve relatie waarbij SES 40% van criminaliteit verklaart</w:t>
      </w:r>
      <w:r>
        <w:br/>
        <w:t>“1” = ” ❌ Onjuis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14:paraId="600E528E" w14:textId="77777777" w:rsidR="00415A5A" w:rsidRDefault="00000000">
      <w:pPr>
        <w:numPr>
          <w:ilvl w:val="0"/>
          <w:numId w:val="28"/>
        </w:numPr>
      </w:pPr>
      <w:r>
        <w:t>Een matige positieve relatie waarbij SES en criminaliteit 16% gedeelde variantie hebben</w:t>
      </w:r>
      <w:r>
        <w:br/>
        <w:t>“2” =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14:paraId="600E528F" w14:textId="77777777" w:rsidR="00415A5A" w:rsidRDefault="00000000">
      <w:pPr>
        <w:numPr>
          <w:ilvl w:val="0"/>
          <w:numId w:val="28"/>
        </w:numPr>
      </w:pPr>
      <w:r>
        <w:t>Een zwakke relatie die statistisch niet betekenisvol is</w:t>
      </w:r>
      <w:r>
        <w:br/>
        <w:t xml:space="preserve">“3” = ” ❌ Onjuis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w:t>
      </w:r>
      <w:r>
        <w:lastRenderedPageBreak/>
        <w:t>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14:paraId="600E5290" w14:textId="77777777" w:rsidR="00415A5A" w:rsidRDefault="00000000">
      <w:pPr>
        <w:numPr>
          <w:ilvl w:val="0"/>
          <w:numId w:val="28"/>
        </w:numPr>
      </w:pPr>
      <w:r>
        <w:t>Een perfecte relatie die causaliteit bewijst tussen SES en criminaliteit</w:t>
      </w:r>
      <w:r>
        <w:br/>
        <w:t>“4” = ” ❌ Onjuis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14:paraId="600E5291" w14:textId="77777777" w:rsidR="00415A5A" w:rsidRDefault="00000000">
      <w:r>
        <w:pict w14:anchorId="600E5309">
          <v:rect id="_x0000_i1045" style="width:0;height:1.5pt" o:hralign="center" o:hrstd="t" o:hr="t"/>
        </w:pict>
      </w:r>
    </w:p>
    <w:p w14:paraId="600E5292" w14:textId="77777777" w:rsidR="00415A5A" w:rsidRDefault="00000000">
      <w:pPr>
        <w:pStyle w:val="SourceCode"/>
      </w:pPr>
      <w:r>
        <w:rPr>
          <w:rStyle w:val="VerbatimChar"/>
        </w:rPr>
        <w:t>y = "Steekproefgrootte (N)",</w:t>
      </w:r>
      <w:r>
        <w:br/>
      </w:r>
      <w:r>
        <w:rPr>
          <w:rStyle w:val="VerbatimChar"/>
        </w:rPr>
        <w:t>x = NULL</w:t>
      </w:r>
    </w:p>
    <w:p w14:paraId="600E5293" w14:textId="77777777" w:rsidR="00415A5A" w:rsidRDefault="00000000">
      <w:pPr>
        <w:pStyle w:val="FirstParagraph"/>
      </w:pPr>
      <w:r>
        <w:t>) + geom_text(aes(label = paste0(“N =”, Steekproef_Grootte)), position = position_dodge(width = 0.9), vjust = -0.5, color = “black”, size = 4) + theme_minimal()</w:t>
      </w:r>
    </w:p>
    <w:p w14:paraId="600E5294" w14:textId="77777777" w:rsidR="00415A5A" w:rsidRDefault="00000000">
      <w:pPr>
        <w:pStyle w:val="Heading1"/>
      </w:pPr>
      <w:bookmarkStart w:id="84" w:name="combineer-de-plots"/>
      <w:bookmarkStart w:id="85" w:name="_Toc212132273"/>
      <w:bookmarkEnd w:id="30"/>
      <w:bookmarkEnd w:id="80"/>
      <w:bookmarkEnd w:id="82"/>
      <w:r>
        <w:t>Combineer de plots</w:t>
      </w:r>
      <w:bookmarkEnd w:id="85"/>
    </w:p>
    <w:p w14:paraId="600E5295" w14:textId="77777777" w:rsidR="00415A5A" w:rsidRDefault="00000000">
      <w:pPr>
        <w:pStyle w:val="FirstParagraph"/>
      </w:pPr>
      <w:r>
        <w:t>library(gridExtra) grid.arrange(p1, p2, ncol = 2) ```</w:t>
      </w:r>
    </w:p>
    <w:p w14:paraId="600E5296" w14:textId="77777777" w:rsidR="00415A5A" w:rsidRDefault="00000000">
      <w:pPr>
        <w:pStyle w:val="BodyText"/>
      </w:pPr>
      <w:r>
        <w:rPr>
          <w:b/>
          <w:bCs/>
        </w:rPr>
        <w:t>Kritische Evaluatiefactoren:</w:t>
      </w:r>
      <w:r>
        <w:t xml:space="preserve"> 1. Studie B heeft een veel grotere steekproefgrootte (5000 vs 50) 2. Studie A toont een veel sterker effect (r = 0,72 vs r = 0,18) 3. Beide zijn statistisch significant (p &lt; 0,001) 4. Studie A verklaart 51,8% van variantie vs. slechts 3,2% in Studie B 5. Studie B biedt waarschijnlijk betere externe validiteit door grotere, meer representatieve steekproef</w:t>
      </w:r>
    </w:p>
    <w:p w14:paraId="600E5297" w14:textId="77777777" w:rsidR="00415A5A" w:rsidRDefault="00000000">
      <w:pPr>
        <w:pStyle w:val="BlockText"/>
      </w:pPr>
      <w:r>
        <w:rPr>
          <w:b/>
          <w:bCs/>
        </w:rPr>
        <w:t>Hint:</w:t>
      </w:r>
      <w:r>
        <w:t xml:space="preserve"> Overweeg steekproefgrootte, effectgrootte, statistische significantie en praktische significantie.</w:t>
      </w:r>
    </w:p>
    <w:p w14:paraId="600E5298" w14:textId="77777777" w:rsidR="00415A5A" w:rsidRDefault="00000000">
      <w:pPr>
        <w:numPr>
          <w:ilvl w:val="0"/>
          <w:numId w:val="29"/>
        </w:numPr>
      </w:pPr>
      <w:r>
        <w:t>Studie A omdat het een sterkere correlatie heeft</w:t>
      </w:r>
      <w:r>
        <w:br/>
        <w:t xml:space="preserve">“1” = ” ❌ Onjuist. Hoewel Studie A een sterkere correlatie toont (r = 0,72 vs r = 0,18), bepaalt correlatiesterkte alleen niet de betrouwbaarheid. De kleine steekproefgrootte (N=50) in Studie A is problematisch omdat kleine steekproeven gevoeliger zijn voor steekproeffouten en onstabiele, onbetrouwbare schattingen kunnen produceren. In criminologisch onderzoek falen sterke correlaties uit kleine steekproeven vaak om te repliceren in grotere, meer representatieve steekproeven. Dit patroon wordt het ‘decline effect’ genoemd — indrukwekkende initiële </w:t>
      </w:r>
      <w:r>
        <w:lastRenderedPageBreak/>
        <w:t>bevindingen die verminderen wanneer ze rigoureuzer worden bestudeerd. Bovendien kunnen kleine steekproeven onevenredig beïnvloed worden door een paar extreme gevallen of selectiebias. De schijnbaar indrukwekkende correlatie in Studie A moet met gepaste scepsis worden bekeken.”</w:t>
      </w:r>
    </w:p>
    <w:p w14:paraId="600E5299" w14:textId="77777777" w:rsidR="00415A5A" w:rsidRDefault="00000000">
      <w:pPr>
        <w:numPr>
          <w:ilvl w:val="0"/>
          <w:numId w:val="29"/>
        </w:numPr>
      </w:pPr>
      <w:r>
        <w:t>Studie B vanwege de veel grotere steekproefgrootte die betrouwbaardere schattingen oplevert</w:t>
      </w:r>
      <w:r>
        <w:br/>
        <w:t>“2” = ” ✅ Juist! Grote N geeft stabielere, generaliseerbare schattingen ondanks kleiner effect. Studie B’s steekproefgrootte (N=5000) biedt veel meer statistische power en precisie. Met zo’n grote steekproef kunnen zelfs kleine correlaties zoals r = 0,18 betrouwbaar en betekenisvol zijn in criminologische contexten. Het 95% betrouwbaarheidsinterval rond deze schatting zal veel smaller zijn dan voor Studie A, wat meer precisie aangeeft. Bovendien vertegenwoordigen grote steekproeven eerder de ware populatiediversiteit, wat selectiebias vermindert. In de criminologie, waar beleidsbeslissingen veel levens beïnvloeden, moeten we prioriteit geven aan grote, representatieve steekproeven boven indrukwekkend lijkende correlaties uit kleine studies. Studie B vangt waarschijnlijk de ware relatie tussen armoede en criminaliteit nauwkeuriger, ook al lijkt het effect kleiner.”</w:t>
      </w:r>
    </w:p>
    <w:p w14:paraId="600E529A" w14:textId="77777777" w:rsidR="00415A5A" w:rsidRDefault="00000000">
      <w:pPr>
        <w:numPr>
          <w:ilvl w:val="0"/>
          <w:numId w:val="29"/>
        </w:numPr>
      </w:pPr>
      <w:r>
        <w:t>Beide zijn even geldig omdat beide statistisch significant zijn</w:t>
      </w:r>
      <w:r>
        <w:br/>
        <w:t>“3” = ” ❌ Onjuist. Statistische significantie garandeert geen praktisch belang of betrouwbaarheid. Hoewel beide studies p &lt; 0,001 tonen, vertelt dit ons alleen dat de resultaten onwaarschijnlijk te wijten zijn aan toeval — het zegt niets over de kwaliteit van steekproeftrekking, meting of generaliseerbaarheid. In criminologisch onderzoek is het relatief gemakkelijk om statistische significantie te bereiken met slechte methodologie, vooral in kleine steekproeven met grote effecten (Studie A) of grote steekproeven met kleine effecten (Studie B). Het feit dat beide ‘significant’ zijn vertelt ons weinig over hun relatieve betrouwbaarheid. Statistische significantie moet nooit het enige criterium zijn voor het evalueren van bewijskwaliteit. In plaats daarvan zijn methodologische rigorositeit, steekproefrepresentativiteit en repliceerbaarheid veel belangrijkere overwegingen.”</w:t>
      </w:r>
    </w:p>
    <w:p w14:paraId="600E529B" w14:textId="77777777" w:rsidR="00415A5A" w:rsidRDefault="00000000">
      <w:pPr>
        <w:numPr>
          <w:ilvl w:val="0"/>
          <w:numId w:val="29"/>
        </w:numPr>
      </w:pPr>
      <w:r>
        <w:t>Geen van beide omdat correlationele studies geen causaliteit kunnen vaststellen</w:t>
      </w:r>
      <w:r>
        <w:br/>
        <w:t>“4” = ” ❌ Onjuist. Hoewel waar over causaliteit, vraagt de vraag naar betrouwbaar bewijs voor de relatiesterkte. Beide studies leveren bewijs over de associatie tussen armoede en criminaliteit, ook al kunnen ze causaliteit niet definitief vaststellen. In de criminologie is correlationeel bewijs nog steeds waardevol voor het begrijpen van patronen en het genereren van hypotheses, vooral wanneer experimentele ontwerpen onpraktisch of onethisch zijn (we kunnen mensen niet willekeurig toewijzen aan armoede condities). De beperking betreffende causaliteit geldt even voor beide studies en helpt ons niet evalueren welke betrouwbaarder bewijs levert over de sterkte van de relatie. Studie B’s grote steekproef maakt het nog steeds betrouwbaarder voor het schatten van de correlatiemagnitude, ongeacht causale implicaties.”</w:t>
      </w:r>
    </w:p>
    <w:p w14:paraId="600E529C" w14:textId="77777777" w:rsidR="00415A5A" w:rsidRDefault="00000000">
      <w:r>
        <w:lastRenderedPageBreak/>
        <w:pict w14:anchorId="600E530A">
          <v:rect id="_x0000_i1046" style="width:0;height:1.5pt" o:hralign="center" o:hrstd="t" o:hr="t"/>
        </w:pict>
      </w:r>
    </w:p>
    <w:p w14:paraId="600E529D" w14:textId="77777777" w:rsidR="00415A5A" w:rsidRDefault="00000000">
      <w:pPr>
        <w:pStyle w:val="Heading3"/>
      </w:pPr>
      <w:bookmarkStart w:id="86" w:name="vraag-q22-evalueren"/>
      <w:bookmarkStart w:id="87" w:name="_Toc212132274"/>
      <w:r>
        <w:t>Vraag Q22 (Evalueren)</w:t>
      </w:r>
      <w:bookmarkEnd w:id="87"/>
    </w:p>
    <w:p w14:paraId="600E529E" w14:textId="77777777" w:rsidR="00415A5A" w:rsidRDefault="00000000">
      <w:pPr>
        <w:pStyle w:val="FirstParagraph"/>
      </w:pPr>
      <w:r>
        <w:rPr>
          <w:b/>
          <w:bCs/>
        </w:rPr>
        <w:t>Een nieuwsartikel beweert: “Sterke correlatie (r = 0,65) tussen buurtwaakprogramma’s en verminderde inbraken bewijst dat deze programma’s zeer effectieve misdaadpreventie instrumenten zijn.” Evalueer deze statistische claim.</w:t>
      </w:r>
    </w:p>
    <w:p w14:paraId="600E529F" w14:textId="77777777" w:rsidR="00415A5A" w:rsidRDefault="00000000">
      <w:pPr>
        <w:pStyle w:val="BlockText"/>
      </w:pPr>
      <w:r>
        <w:rPr>
          <w:b/>
          <w:bCs/>
        </w:rPr>
        <w:t>Hint:</w:t>
      </w:r>
      <w:r>
        <w:t xml:space="preserve"> Overweeg correlatie vs. causaliteit, verstorende variabelen en onderzoeksontwerp beperkingen.</w:t>
      </w:r>
    </w:p>
    <w:p w14:paraId="600E52A0" w14:textId="77777777" w:rsidR="00415A5A" w:rsidRDefault="00000000">
      <w:pPr>
        <w:numPr>
          <w:ilvl w:val="0"/>
          <w:numId w:val="30"/>
        </w:numPr>
      </w:pPr>
      <w:r>
        <w:t>Geldige conclusie - sterke correlatie biedt voldoende bewijs van effectiviteit</w:t>
      </w:r>
      <w:r>
        <w:br/>
        <w:t>“1” = ” ❌ Onjuis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14:paraId="600E52A1" w14:textId="77777777" w:rsidR="00415A5A" w:rsidRDefault="00000000">
      <w:pPr>
        <w:numPr>
          <w:ilvl w:val="0"/>
          <w:numId w:val="30"/>
        </w:numPr>
      </w:pPr>
      <w:r>
        <w:t>Ongeldig - correlatie bewijst geen oorzakelijk verband; buurtkenmerken kunnen beide variabelen verklaren</w:t>
      </w:r>
      <w:r>
        <w:br/>
        <w:t>“2” =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14:paraId="600E52A2" w14:textId="77777777" w:rsidR="00415A5A" w:rsidRDefault="00000000">
      <w:pPr>
        <w:numPr>
          <w:ilvl w:val="0"/>
          <w:numId w:val="30"/>
        </w:numPr>
      </w:pPr>
      <w:r>
        <w:t>Ongeldig - r = 0,65 is te zwak om conclusies te ondersteunen</w:t>
      </w:r>
      <w:r>
        <w:br/>
        <w:t xml:space="preserve">“3” = ” ❌ Onjuis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w:t>
      </w:r>
      <w:r>
        <w:lastRenderedPageBreak/>
        <w:t>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14:paraId="600E52A3" w14:textId="77777777" w:rsidR="00415A5A" w:rsidRDefault="00000000">
      <w:pPr>
        <w:numPr>
          <w:ilvl w:val="0"/>
          <w:numId w:val="30"/>
        </w:numPr>
      </w:pPr>
      <w:r>
        <w:t>Geldig als de steekproefgrootte groot genoeg was</w:t>
      </w:r>
      <w:r>
        <w:br/>
        <w:t>“4” = ” ❌ Onjuis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14:paraId="600E52A4" w14:textId="77777777" w:rsidR="00415A5A" w:rsidRDefault="00000000">
      <w:r>
        <w:pict w14:anchorId="600E530B">
          <v:rect id="_x0000_i1047" style="width:0;height:1.5pt" o:hralign="center" o:hrstd="t" o:hr="t"/>
        </w:pict>
      </w:r>
    </w:p>
    <w:p w14:paraId="600E52A5" w14:textId="77777777" w:rsidR="00415A5A" w:rsidRDefault="00000000">
      <w:pPr>
        <w:pStyle w:val="Heading3"/>
      </w:pPr>
      <w:bookmarkStart w:id="88" w:name="vraag-q23-begrijpen"/>
      <w:bookmarkStart w:id="89" w:name="_Toc212132275"/>
      <w:bookmarkEnd w:id="86"/>
      <w:r>
        <w:t>Vraag Q23 (Begrijpen)</w:t>
      </w:r>
      <w:bookmarkEnd w:id="89"/>
    </w:p>
    <w:p w14:paraId="600E52A6" w14:textId="77777777" w:rsidR="00415A5A" w:rsidRDefault="00000000">
      <w:pPr>
        <w:pStyle w:val="FirstParagraph"/>
      </w:pPr>
      <w:r>
        <w:rPr>
          <w:b/>
          <w:bCs/>
        </w:rPr>
        <w:t>Welke belangrijkste veronderstellingen (aannames) moet je controleren voordat je Pearson’s correlatiecoëfficiënt (r) gebruikt en interpreteert?</w:t>
      </w:r>
    </w:p>
    <w:p w14:paraId="600E52A7" w14:textId="77777777" w:rsidR="00415A5A" w:rsidRDefault="00000000">
      <w:pPr>
        <w:pStyle w:val="BodyText"/>
      </w:pPr>
      <w:r>
        <w:rPr>
          <w:i/>
          <w:iCs/>
        </w:rPr>
        <w:t>Begrip ‘veronderstellingen’: Statistische veronderstellingen zijn voorwaarden die vervuld moeten zijn opdat een statistische methode geldig en betrouwbaar is. Als deze aannames geschonden worden, kunnen de resultaten misleidend of incorrect zijn.</w:t>
      </w:r>
    </w:p>
    <w:p w14:paraId="600E52A8" w14:textId="77777777" w:rsidR="00415A5A" w:rsidRDefault="00000000">
      <w:pPr>
        <w:pStyle w:val="BodyText"/>
      </w:pPr>
      <w:r>
        <w:rPr>
          <w:noProof/>
        </w:rPr>
        <w:lastRenderedPageBreak/>
        <w:drawing>
          <wp:inline distT="0" distB="0" distL="0" distR="0" wp14:anchorId="600E530C" wp14:editId="600E530D">
            <wp:extent cx="5334000" cy="4445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utch_test-II-correlation_only_corrected2_files/figure-docx/correlatie-aannames-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600E52A9" w14:textId="77777777" w:rsidR="00415A5A" w:rsidRDefault="00000000">
      <w:pPr>
        <w:pStyle w:val="BodyText"/>
      </w:pPr>
      <w:r>
        <w:t>Overzicht van Pearson Correlatie Veronderstellingen</w:t>
      </w:r>
    </w:p>
    <w:p w14:paraId="600E52AA" w14:textId="77777777" w:rsidR="00415A5A" w:rsidRDefault="00000000">
      <w:pPr>
        <w:pStyle w:val="BodyText"/>
      </w:pPr>
      <w:r>
        <w:t>Veronderstelling</w:t>
      </w:r>
    </w:p>
    <w:p w14:paraId="600E52AB" w14:textId="77777777" w:rsidR="00415A5A" w:rsidRDefault="00000000">
      <w:pPr>
        <w:pStyle w:val="BodyText"/>
      </w:pPr>
      <w:r>
        <w:t>Betekenis</w:t>
      </w:r>
    </w:p>
    <w:p w14:paraId="600E52AC" w14:textId="77777777" w:rsidR="00415A5A" w:rsidRDefault="00000000">
      <w:pPr>
        <w:pStyle w:val="BodyText"/>
      </w:pPr>
      <w:r>
        <w:t>Wat Controleren</w:t>
      </w:r>
    </w:p>
    <w:p w14:paraId="600E52AD" w14:textId="77777777" w:rsidR="00415A5A" w:rsidRDefault="00000000">
      <w:pPr>
        <w:pStyle w:val="BodyText"/>
      </w:pPr>
      <w:r>
        <w:t>Bij Schending Gebruik</w:t>
      </w:r>
    </w:p>
    <w:p w14:paraId="600E52AE" w14:textId="77777777" w:rsidR="00415A5A" w:rsidRDefault="00000000">
      <w:pPr>
        <w:pStyle w:val="Compact"/>
        <w:numPr>
          <w:ilvl w:val="0"/>
          <w:numId w:val="31"/>
        </w:numPr>
      </w:pPr>
      <w:r>
        <w:t>Lineaire Relatie</w:t>
      </w:r>
    </w:p>
    <w:p w14:paraId="600E52AF" w14:textId="77777777" w:rsidR="00415A5A" w:rsidRDefault="00000000">
      <w:pPr>
        <w:pStyle w:val="Compact"/>
        <w:numPr>
          <w:ilvl w:val="0"/>
          <w:numId w:val="1"/>
        </w:numPr>
      </w:pPr>
      <w:r>
        <w:t>De relatie tussen variabelen moet rechtlijnig zijn</w:t>
      </w:r>
    </w:p>
    <w:p w14:paraId="600E52B0" w14:textId="77777777" w:rsidR="00415A5A" w:rsidRDefault="00000000">
      <w:pPr>
        <w:pStyle w:val="Compact"/>
        <w:numPr>
          <w:ilvl w:val="0"/>
          <w:numId w:val="1"/>
        </w:numPr>
      </w:pPr>
      <w:r>
        <w:t>Spreidingsdiagram - punten volgen rechte lijn</w:t>
      </w:r>
    </w:p>
    <w:p w14:paraId="600E52B1" w14:textId="77777777" w:rsidR="00415A5A" w:rsidRDefault="00000000">
      <w:pPr>
        <w:pStyle w:val="Compact"/>
        <w:numPr>
          <w:ilvl w:val="0"/>
          <w:numId w:val="1"/>
        </w:numPr>
      </w:pPr>
      <w:r>
        <w:t>Spearman correlatie of data transformatie</w:t>
      </w:r>
    </w:p>
    <w:p w14:paraId="600E52B2" w14:textId="77777777" w:rsidR="00415A5A" w:rsidRDefault="00000000">
      <w:pPr>
        <w:pStyle w:val="Compact"/>
        <w:numPr>
          <w:ilvl w:val="1"/>
          <w:numId w:val="32"/>
        </w:numPr>
      </w:pPr>
      <w:r>
        <w:t>Continue Variabelen</w:t>
      </w:r>
    </w:p>
    <w:p w14:paraId="600E52B3" w14:textId="77777777" w:rsidR="00415A5A" w:rsidRDefault="00000000">
      <w:pPr>
        <w:pStyle w:val="Compact"/>
        <w:numPr>
          <w:ilvl w:val="1"/>
          <w:numId w:val="1"/>
        </w:numPr>
      </w:pPr>
      <w:r>
        <w:t>Beide variabelen moeten interval of ratio meetnivaeu hebben</w:t>
      </w:r>
    </w:p>
    <w:p w14:paraId="600E52B4" w14:textId="77777777" w:rsidR="00415A5A" w:rsidRDefault="00000000">
      <w:pPr>
        <w:pStyle w:val="Compact"/>
        <w:numPr>
          <w:ilvl w:val="1"/>
          <w:numId w:val="1"/>
        </w:numPr>
      </w:pPr>
      <w:r>
        <w:t>Meetschaal - zijn het getallen met betekenisvolle afstanden?</w:t>
      </w:r>
    </w:p>
    <w:p w14:paraId="600E52B5" w14:textId="77777777" w:rsidR="00415A5A" w:rsidRDefault="00000000">
      <w:pPr>
        <w:pStyle w:val="Compact"/>
        <w:numPr>
          <w:ilvl w:val="1"/>
          <w:numId w:val="1"/>
        </w:numPr>
      </w:pPr>
      <w:r>
        <w:t>Spearman correlatie voor ordinale data</w:t>
      </w:r>
    </w:p>
    <w:p w14:paraId="600E52B6" w14:textId="77777777" w:rsidR="00415A5A" w:rsidRDefault="00000000">
      <w:pPr>
        <w:pStyle w:val="Compact"/>
        <w:numPr>
          <w:ilvl w:val="2"/>
          <w:numId w:val="33"/>
        </w:numPr>
      </w:pPr>
      <w:r>
        <w:t>Normale Verdeling</w:t>
      </w:r>
    </w:p>
    <w:p w14:paraId="600E52B7" w14:textId="77777777" w:rsidR="00415A5A" w:rsidRDefault="00000000">
      <w:pPr>
        <w:pStyle w:val="Compact"/>
        <w:numPr>
          <w:ilvl w:val="2"/>
          <w:numId w:val="1"/>
        </w:numPr>
      </w:pPr>
      <w:r>
        <w:t>Data benadert normale verdeling (klokromige curve)</w:t>
      </w:r>
    </w:p>
    <w:p w14:paraId="600E52B8" w14:textId="77777777" w:rsidR="00415A5A" w:rsidRDefault="00000000">
      <w:pPr>
        <w:pStyle w:val="Compact"/>
        <w:numPr>
          <w:ilvl w:val="2"/>
          <w:numId w:val="1"/>
        </w:numPr>
      </w:pPr>
      <w:r>
        <w:lastRenderedPageBreak/>
        <w:t>Histogrammen/Q-Q plots van beide variabelen</w:t>
      </w:r>
    </w:p>
    <w:p w14:paraId="600E52B9" w14:textId="77777777" w:rsidR="00415A5A" w:rsidRDefault="00000000">
      <w:pPr>
        <w:pStyle w:val="Compact"/>
        <w:numPr>
          <w:ilvl w:val="2"/>
          <w:numId w:val="1"/>
        </w:numPr>
      </w:pPr>
      <w:r>
        <w:t>Spearman correlatie (robuuster)</w:t>
      </w:r>
    </w:p>
    <w:p w14:paraId="600E52BA" w14:textId="77777777" w:rsidR="00415A5A" w:rsidRDefault="00000000">
      <w:pPr>
        <w:pStyle w:val="Compact"/>
        <w:numPr>
          <w:ilvl w:val="3"/>
          <w:numId w:val="34"/>
        </w:numPr>
      </w:pPr>
      <w:r>
        <w:t>Geen Extreme Uitschieters</w:t>
      </w:r>
    </w:p>
    <w:p w14:paraId="600E52BB" w14:textId="77777777" w:rsidR="00415A5A" w:rsidRDefault="00000000">
      <w:pPr>
        <w:pStyle w:val="Compact"/>
        <w:numPr>
          <w:ilvl w:val="3"/>
          <w:numId w:val="1"/>
        </w:numPr>
      </w:pPr>
      <w:r>
        <w:t>Geen extreme waarden die de correlatie vertekenen</w:t>
      </w:r>
    </w:p>
    <w:p w14:paraId="600E52BC" w14:textId="77777777" w:rsidR="00415A5A" w:rsidRDefault="00000000">
      <w:pPr>
        <w:pStyle w:val="Compact"/>
        <w:numPr>
          <w:ilvl w:val="3"/>
          <w:numId w:val="1"/>
        </w:numPr>
      </w:pPr>
      <w:r>
        <w:t>Spreidingsdiagram - zoek naar punten ver van de lijn</w:t>
      </w:r>
    </w:p>
    <w:p w14:paraId="600E52BD" w14:textId="77777777" w:rsidR="00415A5A" w:rsidRDefault="00000000">
      <w:pPr>
        <w:pStyle w:val="Compact"/>
        <w:numPr>
          <w:ilvl w:val="3"/>
          <w:numId w:val="1"/>
        </w:numPr>
      </w:pPr>
      <w:r>
        <w:t>Verwijder uitschieters of gebruik Spearman</w:t>
      </w:r>
    </w:p>
    <w:p w14:paraId="600E52BE" w14:textId="77777777" w:rsidR="00415A5A" w:rsidRDefault="00000000">
      <w:pPr>
        <w:pStyle w:val="Compact"/>
        <w:numPr>
          <w:ilvl w:val="4"/>
          <w:numId w:val="35"/>
        </w:numPr>
      </w:pPr>
      <w:r>
        <w:t>Homoscedasticiteit</w:t>
      </w:r>
    </w:p>
    <w:p w14:paraId="600E52BF" w14:textId="77777777" w:rsidR="00415A5A" w:rsidRDefault="00000000">
      <w:pPr>
        <w:pStyle w:val="Compact"/>
        <w:numPr>
          <w:ilvl w:val="4"/>
          <w:numId w:val="1"/>
        </w:numPr>
      </w:pPr>
      <w:r>
        <w:t>Variantie rond de lijn blijft constant voor alle X-waarden</w:t>
      </w:r>
    </w:p>
    <w:p w14:paraId="600E52C0" w14:textId="77777777" w:rsidR="00415A5A" w:rsidRDefault="00000000">
      <w:pPr>
        <w:pStyle w:val="Compact"/>
        <w:numPr>
          <w:ilvl w:val="4"/>
          <w:numId w:val="1"/>
        </w:numPr>
      </w:pPr>
      <w:r>
        <w:t>Residual plots - variantie moet constant blijven</w:t>
      </w:r>
    </w:p>
    <w:p w14:paraId="600E52C1" w14:textId="77777777" w:rsidR="00415A5A" w:rsidRDefault="00000000">
      <w:pPr>
        <w:pStyle w:val="Compact"/>
        <w:numPr>
          <w:ilvl w:val="4"/>
          <w:numId w:val="1"/>
        </w:numPr>
      </w:pPr>
      <w:r>
        <w:t>Data transformatie of robuuste methoden</w:t>
      </w:r>
    </w:p>
    <w:p w14:paraId="600E52C2" w14:textId="77777777" w:rsidR="00415A5A" w:rsidRDefault="00000000">
      <w:pPr>
        <w:pStyle w:val="FirstParagraph"/>
      </w:pPr>
      <w:r>
        <w:rPr>
          <w:b/>
          <w:bCs/>
        </w:rPr>
        <w:t>Kernconcepten:</w:t>
      </w:r>
      <w:r>
        <w:t xml:space="preserve"> - </w:t>
      </w:r>
      <w:r>
        <w:rPr>
          <w:b/>
          <w:bCs/>
        </w:rPr>
        <w:t>Lineariteit</w:t>
      </w:r>
      <w:r>
        <w:t xml:space="preserve">: Relatie moet rechtlijnig zijn (niet gebogen) - </w:t>
      </w:r>
      <w:r>
        <w:rPr>
          <w:b/>
          <w:bCs/>
        </w:rPr>
        <w:t>Continue data</w:t>
      </w:r>
      <w:r>
        <w:t xml:space="preserve">: Interval/ratio meetschaal vereist - </w:t>
      </w:r>
      <w:r>
        <w:rPr>
          <w:b/>
          <w:bCs/>
        </w:rPr>
        <w:t>Normaliteit</w:t>
      </w:r>
      <w:r>
        <w:t xml:space="preserve">: Data benadert normale verdeling - </w:t>
      </w:r>
      <w:r>
        <w:rPr>
          <w:b/>
          <w:bCs/>
        </w:rPr>
        <w:t>Geen uitschieters</w:t>
      </w:r>
      <w:r>
        <w:t xml:space="preserve">: Extreme waarden kunnen correlatie vertekenen - </w:t>
      </w:r>
      <w:r>
        <w:rPr>
          <w:b/>
          <w:bCs/>
        </w:rPr>
        <w:t>Homoscedasticiteit</w:t>
      </w:r>
      <w:r>
        <w:t>: Gelijke variantie over alle waarden</w:t>
      </w:r>
    </w:p>
    <w:p w14:paraId="600E52C3" w14:textId="77777777" w:rsidR="00415A5A" w:rsidRDefault="00000000">
      <w:pPr>
        <w:pStyle w:val="BlockText"/>
      </w:pPr>
      <w:r>
        <w:rPr>
          <w:b/>
          <w:bCs/>
        </w:rPr>
        <w:t>Hint:</w:t>
      </w:r>
      <w:r>
        <w:t xml:space="preserve"> Denk aan wat Pearson correlatie meet (lineaire relaties) en welke data daarvoor geschikt is.</w:t>
      </w:r>
    </w:p>
    <w:p w14:paraId="600E52C4" w14:textId="77777777" w:rsidR="00415A5A" w:rsidRDefault="00000000">
      <w:pPr>
        <w:numPr>
          <w:ilvl w:val="0"/>
          <w:numId w:val="36"/>
        </w:numPr>
      </w:pPr>
      <w:r>
        <w:t>Alleen lineaire relatie en continue variabelen zijn vereist</w:t>
      </w:r>
      <w:r>
        <w:br/>
        <w:t>“1” = ” ❌ Onjuis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14:paraId="600E52C5" w14:textId="77777777" w:rsidR="00415A5A" w:rsidRDefault="00000000">
      <w:pPr>
        <w:numPr>
          <w:ilvl w:val="0"/>
          <w:numId w:val="36"/>
        </w:numPr>
      </w:pPr>
      <w:r>
        <w:t>Lineariteit, continue variabelen, normale verdeling, geen extreme uitschieters, en gelijke variantie</w:t>
      </w:r>
      <w:r>
        <w:br/>
        <w:t xml:space="preserve">“2” =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w:t>
      </w:r>
      <w:r>
        <w:lastRenderedPageBreak/>
        <w:t>onderzoek helpt het controleren van deze veronderstellingen onderzoekers te bepalen of Pearson geschikt is of dat alternatieve methoden (zoals Spearman) beter zijn.”</w:t>
      </w:r>
    </w:p>
    <w:p w14:paraId="600E52C6" w14:textId="77777777" w:rsidR="00415A5A" w:rsidRDefault="00000000">
      <w:pPr>
        <w:numPr>
          <w:ilvl w:val="0"/>
          <w:numId w:val="36"/>
        </w:numPr>
      </w:pPr>
      <w:r>
        <w:t>Alleen dat beide variabelen normaal verdeeld zijn</w:t>
      </w:r>
      <w:r>
        <w:br/>
        <w:t>“3” = ” ❌ Onjuis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14:paraId="600E52C7" w14:textId="77777777" w:rsidR="00415A5A" w:rsidRDefault="00000000">
      <w:pPr>
        <w:numPr>
          <w:ilvl w:val="0"/>
          <w:numId w:val="36"/>
        </w:numPr>
      </w:pPr>
      <w:r>
        <w:t>Dat er minstens 30 observaties zijn en alle waarden positief zijn</w:t>
      </w:r>
      <w:r>
        <w:br/>
        <w:t>“4” = ” ❌ Onjuis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14:paraId="600E52C8" w14:textId="77777777" w:rsidR="00415A5A" w:rsidRDefault="00000000">
      <w:r>
        <w:pict w14:anchorId="600E530E">
          <v:rect id="_x0000_i1048" style="width:0;height:1.5pt" o:hralign="center" o:hrstd="t" o:hr="t"/>
        </w:pict>
      </w:r>
    </w:p>
    <w:p w14:paraId="600E52C9" w14:textId="77777777" w:rsidR="00415A5A" w:rsidRDefault="00000000">
      <w:pPr>
        <w:numPr>
          <w:ilvl w:val="0"/>
          <w:numId w:val="37"/>
        </w:numPr>
      </w:pPr>
      <w:r>
        <w:t>Accepteer r = -0,43 als nauwkeurig omdat het statistisch significant is</w:t>
      </w:r>
      <w:r>
        <w:br/>
        <w:t>“1” = ” ❌ Onjuis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14:paraId="600E52CA" w14:textId="77777777" w:rsidR="00415A5A" w:rsidRDefault="00000000">
      <w:pPr>
        <w:numPr>
          <w:ilvl w:val="0"/>
          <w:numId w:val="37"/>
        </w:numPr>
      </w:pPr>
      <w:r>
        <w:lastRenderedPageBreak/>
        <w:t>Bevraagteken de robuustheid van de correlatie; adviseer rapportage van zowel Pearson als Spearman correlaties</w:t>
      </w:r>
      <w:r>
        <w:br/>
        <w:t>“2” =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14:paraId="600E52CB" w14:textId="77777777" w:rsidR="00415A5A" w:rsidRDefault="00000000">
      <w:pPr>
        <w:numPr>
          <w:ilvl w:val="0"/>
          <w:numId w:val="37"/>
        </w:numPr>
      </w:pPr>
      <w:r>
        <w:t>Verwerp de gehele analyse omdat uitschieters alle correlationele studies ongeldig maken</w:t>
      </w:r>
      <w:r>
        <w:br/>
        <w:t>“3” = ” ❌ Onjuis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14:paraId="600E52CC" w14:textId="77777777" w:rsidR="00415A5A" w:rsidRDefault="00000000">
      <w:pPr>
        <w:numPr>
          <w:ilvl w:val="0"/>
          <w:numId w:val="37"/>
        </w:numPr>
      </w:pPr>
      <w:r>
        <w:t>De correlatie is zeker te zwak om betekenisvol te zijn ongeacht uitschieters</w:t>
      </w:r>
      <w:r>
        <w:br/>
        <w:t>“4” = ” ❌ Onjuis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 ‘te zwak’ riskeert het over het hoofd zien van belangrijke criminologische relaties die beleid kunnen informeren.”</w:t>
      </w:r>
    </w:p>
    <w:p w14:paraId="600E52CD" w14:textId="77777777" w:rsidR="00415A5A" w:rsidRDefault="00000000">
      <w:r>
        <w:pict w14:anchorId="600E530F">
          <v:rect id="_x0000_i1049" style="width:0;height:1.5pt" o:hralign="center" o:hrstd="t" o:hr="t"/>
        </w:pict>
      </w:r>
    </w:p>
    <w:p w14:paraId="600E52CE" w14:textId="77777777" w:rsidR="00415A5A" w:rsidRDefault="00000000">
      <w:pPr>
        <w:pStyle w:val="Heading2"/>
      </w:pPr>
      <w:bookmarkStart w:id="90" w:name="creëren-niveau-2-vragen"/>
      <w:bookmarkStart w:id="91" w:name="_Toc212132276"/>
      <w:bookmarkEnd w:id="88"/>
      <w:r>
        <w:lastRenderedPageBreak/>
        <w:t>CREËREN NIVEAU (2 vragen)</w:t>
      </w:r>
      <w:bookmarkEnd w:id="91"/>
    </w:p>
    <w:p w14:paraId="600E52CF" w14:textId="77777777" w:rsidR="00415A5A" w:rsidRDefault="00000000">
      <w:pPr>
        <w:pStyle w:val="Heading3"/>
      </w:pPr>
      <w:bookmarkStart w:id="92" w:name="vraag-q24-creëren"/>
      <w:bookmarkStart w:id="93" w:name="_Toc212132277"/>
      <w:r>
        <w:t>Vraag Q24 (Creëren)</w:t>
      </w:r>
      <w:bookmarkEnd w:id="93"/>
    </w:p>
    <w:p w14:paraId="600E52D0" w14:textId="77777777" w:rsidR="00415A5A" w:rsidRDefault="00000000">
      <w:pPr>
        <w:pStyle w:val="FirstParagraph"/>
      </w:pPr>
      <w:r>
        <w:rPr>
          <w:b/>
          <w:bCs/>
        </w:rPr>
        <w:t>Ontwerp een correlationele studie om de relatie tussen social media gebruik en antisociaal gedrag bij adolescenten te onderzoeken. Welke belangrijke ontwerpelementen zou je opnemen?</w:t>
      </w:r>
    </w:p>
    <w:p w14:paraId="600E52D1" w14:textId="77777777" w:rsidR="00415A5A" w:rsidRDefault="00000000">
      <w:pPr>
        <w:pStyle w:val="BlockText"/>
      </w:pPr>
      <w:r>
        <w:rPr>
          <w:b/>
          <w:bCs/>
        </w:rPr>
        <w:t>Hint:</w:t>
      </w:r>
      <w:r>
        <w:t xml:space="preserve"> Overweeg variabelen, meting, steekproeftrekking, controles en ethische overwegingen.</w:t>
      </w:r>
    </w:p>
    <w:p w14:paraId="600E52D2" w14:textId="77777777" w:rsidR="00415A5A" w:rsidRDefault="00000000">
      <w:pPr>
        <w:numPr>
          <w:ilvl w:val="0"/>
          <w:numId w:val="38"/>
        </w:numPr>
      </w:pPr>
      <w:r>
        <w:t>Enquête bij 100 tieners over uren social media gebruik en zelf-gerapporteerde antisociale daden</w:t>
      </w:r>
      <w:r>
        <w:br/>
        <w:t>“1” =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14:paraId="600E52D3" w14:textId="77777777" w:rsidR="00415A5A" w:rsidRDefault="00000000">
      <w:pPr>
        <w:numPr>
          <w:ilvl w:val="0"/>
          <w:numId w:val="38"/>
        </w:numPr>
      </w:pPr>
      <w:r>
        <w:t>Longitudinaal ontwerp dat social media gebruik meet (meerdere platforms, tijd), antisociaal gedrag (meerdere maten), controleert voor leeftijd, SES en familiefactoren, met juist ethisch toezicht</w:t>
      </w:r>
      <w:r>
        <w:br/>
        <w:t>“2” =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14:paraId="600E52D4" w14:textId="77777777" w:rsidR="00415A5A" w:rsidRDefault="00000000">
      <w:pPr>
        <w:numPr>
          <w:ilvl w:val="0"/>
          <w:numId w:val="38"/>
        </w:numPr>
      </w:pPr>
      <w:r>
        <w:t>Experimentele manipulatie waarbij sommige tieners worden toegewezen aan hoog social media gebruik</w:t>
      </w:r>
      <w:r>
        <w:br/>
        <w:t xml:space="preserve">“3” = ” ❌ Ongepast. Hoewel experimentele ontwerpen causaliteit definitiever </w:t>
      </w:r>
      <w:r>
        <w:lastRenderedPageBreak/>
        <w:t>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14:paraId="600E52D5" w14:textId="77777777" w:rsidR="00415A5A" w:rsidRDefault="00000000">
      <w:pPr>
        <w:numPr>
          <w:ilvl w:val="0"/>
          <w:numId w:val="38"/>
        </w:numPr>
      </w:pPr>
      <w:r>
        <w:t>Eenvoudige correlatie tussen totale schermtijd en politiecontacten</w:t>
      </w:r>
      <w:r>
        <w:br/>
        <w:t>“4” =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14:paraId="600E52D6" w14:textId="77777777" w:rsidR="00415A5A" w:rsidRDefault="00000000">
      <w:r>
        <w:pict w14:anchorId="600E5310">
          <v:rect id="_x0000_i1050" style="width:0;height:1.5pt" o:hralign="center" o:hrstd="t" o:hr="t"/>
        </w:pict>
      </w:r>
    </w:p>
    <w:p w14:paraId="600E52D7" w14:textId="77777777" w:rsidR="00415A5A" w:rsidRDefault="00000000">
      <w:pPr>
        <w:pStyle w:val="Heading3"/>
      </w:pPr>
      <w:bookmarkStart w:id="94" w:name="vraag-q25-creëren"/>
      <w:bookmarkStart w:id="95" w:name="_Toc212132278"/>
      <w:bookmarkEnd w:id="92"/>
      <w:r>
        <w:t>Vraag Q25 (Creëren)</w:t>
      </w:r>
      <w:bookmarkEnd w:id="95"/>
    </w:p>
    <w:p w14:paraId="600E52D8" w14:textId="77777777" w:rsidR="00415A5A" w:rsidRDefault="00000000">
      <w:pPr>
        <w:pStyle w:val="FirstParagraph"/>
      </w:pPr>
      <w:r>
        <w:rPr>
          <w:b/>
          <w:bCs/>
        </w:rPr>
        <w:t>Formuleer een toetsbare onderzoekshypothese over de relatie tussen economische ongelijkheid en geweldsmisdaadcijfers op stadsniveau, inclusief voorspelde richting en sterkte.</w:t>
      </w:r>
    </w:p>
    <w:p w14:paraId="600E52D9" w14:textId="77777777" w:rsidR="00415A5A" w:rsidRDefault="00000000">
      <w:pPr>
        <w:pStyle w:val="BlockText"/>
      </w:pPr>
      <w:r>
        <w:rPr>
          <w:b/>
          <w:bCs/>
        </w:rPr>
        <w:t>Hint:</w:t>
      </w:r>
      <w:r>
        <w:t xml:space="preserve"> Creëer een specifieke, directionele hypothese die getest kan worden met correlatie/regressie.</w:t>
      </w:r>
    </w:p>
    <w:p w14:paraId="600E52DA" w14:textId="77777777" w:rsidR="00415A5A" w:rsidRDefault="00000000">
      <w:pPr>
        <w:pStyle w:val="FirstParagraph"/>
      </w:pPr>
      <w:r>
        <w:rPr>
          <w:noProof/>
        </w:rPr>
        <w:lastRenderedPageBreak/>
        <w:drawing>
          <wp:inline distT="0" distB="0" distL="0" distR="0" wp14:anchorId="600E5311" wp14:editId="600E5312">
            <wp:extent cx="5334000" cy="3200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utch_test-II-correlation_only_corrected2_files/figure-docx/hypothese-visualisatie-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600E52DB" w14:textId="77777777" w:rsidR="00415A5A" w:rsidRDefault="00000000">
      <w:pPr>
        <w:pStyle w:val="BodyText"/>
      </w:pPr>
      <w:r>
        <w:rPr>
          <w:b/>
          <w:bCs/>
        </w:rPr>
        <w:t>Hypothese Formulatie Elementen:</w:t>
      </w:r>
      <w:r>
        <w:t xml:space="preserve"> 1. </w:t>
      </w:r>
      <w:r>
        <w:rPr>
          <w:b/>
          <w:bCs/>
        </w:rPr>
        <w:t>Variabelen:</w:t>
      </w:r>
      <w:r>
        <w:t xml:space="preserve"> Specifiek gedefinieerd en meetbaar (Gini coëfficiënt, geweldsmisdaadcijfer per 100.000) 2. </w:t>
      </w:r>
      <w:r>
        <w:rPr>
          <w:b/>
          <w:bCs/>
        </w:rPr>
        <w:t>Richting:</w:t>
      </w:r>
      <w:r>
        <w:t xml:space="preserve"> Duidelijke voorspelling (positieve correlatie) 3. </w:t>
      </w:r>
      <w:r>
        <w:rPr>
          <w:b/>
          <w:bCs/>
        </w:rPr>
        <w:t>Magnitude:</w:t>
      </w:r>
      <w:r>
        <w:t xml:space="preserve"> Verwacht effectgroottebereik (r = 0.40-0.60) 4. </w:t>
      </w:r>
      <w:r>
        <w:rPr>
          <w:b/>
          <w:bCs/>
        </w:rPr>
        <w:t>Analyse-eenheid:</w:t>
      </w:r>
      <w:r>
        <w:t xml:space="preserve"> Gespecificeerd niveau (stadsniveau) 5. </w:t>
      </w:r>
      <w:r>
        <w:rPr>
          <w:b/>
          <w:bCs/>
        </w:rPr>
        <w:t>Testbaarheid:</w:t>
      </w:r>
      <w:r>
        <w:t xml:space="preserve"> Kan worden bevestigd/afgewezen met statistische analyse</w:t>
      </w:r>
    </w:p>
    <w:p w14:paraId="600E52DC" w14:textId="77777777" w:rsidR="00415A5A" w:rsidRDefault="00000000">
      <w:pPr>
        <w:numPr>
          <w:ilvl w:val="0"/>
          <w:numId w:val="39"/>
        </w:numPr>
      </w:pPr>
      <w:r>
        <w:t>“Economische ongelijkheid beïnvloedt misdaad op de een of andere manier”</w:t>
      </w:r>
      <w:r>
        <w:br/>
        <w:t>“1” = ” ❌ Te vaag. Deze stelling faalt als toetsbare hypothese om verschillende redenen: (1) Het mist directionaliteit — specificeert niet of ongelijkheid misdaad verhoogt of verlaagt; (2) Geen operationalisatie van sleutelvariabelen — hoe wordt economische ongelijkheid gemeten? Welk type misdaad?; (3) Geen analyse-eenheid — op welk niveau (individueel, buurt, stad, land) wordt deze relatie onderzocht?; (4) Geen voorspelde effectgrootte of relatiesterkte; (5) Geen temporele scope gespecificeerd. Een goede onderzoekshypothese heeft precisie nodig in al deze dimensies. Zonder dergelijke specificiteit blijft de claim een algemene uitspraak die niet betekenisvol getest kan worden met correlatie- of regressieanalyse, omdat het onmogelijk is te bepalen wat bewijs voor of tegen zou constitueren.”</w:t>
      </w:r>
    </w:p>
    <w:p w14:paraId="600E52DD" w14:textId="77777777" w:rsidR="00415A5A" w:rsidRDefault="00000000">
      <w:pPr>
        <w:numPr>
          <w:ilvl w:val="0"/>
          <w:numId w:val="39"/>
        </w:numPr>
      </w:pPr>
      <w:r>
        <w:t>“Steden met hogere inkomensongelijkheid (Gini coëfficiënt) zullen matig sterke positieve correlaties vertonen (r = 0.40-0.60) met geweldsmisdaadcijfers per hoofd van de bevolking”</w:t>
      </w:r>
      <w:r>
        <w:br/>
        <w:t xml:space="preserve">“2” = ” ✅ Juist! Deze hypothese illustreert alle sleutelelementen van een goed geformuleerde, toetsbare onderzoeksvoorspelling: (1) Duidelijke specificatie van variabelen — inkomensongelijkheid gemeten door de Gini coëfficiënt en geweldsmisdaadcijfers per hoofd van de bevolking; (2) Expliciete directionaliteit — </w:t>
      </w:r>
      <w:r>
        <w:lastRenderedPageBreak/>
        <w:t>een positieve correlatie wordt voorspeld; (3) Gedefinieerde magnitude — matig sterke correlatie in het bereik van r = 0.40-0.60; (4) Gepaste analyse-eenheid — stadsniveau vergelijking; (5) Geïmpliceerd onderzoeksontwerp — correlationele analyse over meerdere steden. Deze precieze formulering staat duidelijke testing toe met statistische methoden, met specifieke criteria voor bevestiging of verwerping. De inclusie van een verwacht effectgroottebereik demonstreert verfijnd begrip van zowel de statistische methoden als het substantiële onderzoeksgebied, wat betekenisvolle interpretatie van resultaten mogelijk maakt ongeacht het studieveld.”</w:t>
      </w:r>
    </w:p>
    <w:p w14:paraId="600E52DE" w14:textId="77777777" w:rsidR="00415A5A" w:rsidRDefault="00000000">
      <w:pPr>
        <w:numPr>
          <w:ilvl w:val="0"/>
          <w:numId w:val="39"/>
        </w:numPr>
      </w:pPr>
      <w:r>
        <w:t>“Arme mensen plegen meer geweldsmisdrijven”</w:t>
      </w:r>
      <w:r>
        <w:br/>
        <w:t>“3” = ” ❌ Individueel-niveau claim, ongepast om verschillende redenen: (1) Deze stelling maakt een causale claim over individueel gedrag in plaats van een correlatie op stadsniveau zoals gevraagd; (2) Het conflateert economische status met ongelijkheid — armoede en ongelijkheid zijn gerelateerde maar verschillende concepten; (3) Het impliceert een directe causale relatie in plaats van een correlatie; (4) De analyse-eenheid (individuen) komt niet overeen met wat werd gevraagd (stadsniveau); (5) Geen metingsoperationalisatie is verstrekt — hoe wordt armoede gedefinieerd? Hoe wordt misdaad gemeten? De fundamentele mismatch tussen deze individueel-niveau causale claim en de gevraagde stadsniveau correlatiehypothese maakt dit antwoord onjuist, ongeacht of de onderliggende claim mogelijk ondersteund wordt door andere onderzoeksbenaderingen.”</w:t>
      </w:r>
    </w:p>
    <w:p w14:paraId="600E52DF" w14:textId="77777777" w:rsidR="00415A5A" w:rsidRDefault="00000000">
      <w:pPr>
        <w:numPr>
          <w:ilvl w:val="0"/>
          <w:numId w:val="39"/>
        </w:numPr>
      </w:pPr>
      <w:r>
        <w:t>“Economische ongelijkheid is de enige oorzaak van alle geweldsmisdaad”</w:t>
      </w:r>
      <w:r>
        <w:br/>
        <w:t>“4” = ” ❌ Te extreem en ontoetsbaar. Deze stelling faalt als hypothese omdat: (1) Het maakt een absolute causale claim — identificeert ongelijkheid als de ‘enige oorzaak’ — in plaats van een correlatie voor te stellen; (2) Het gebruikt universele taal (‘alle geweldsmisdaad’) die zou worden ontkracht door een enkel tegenvoorbeeld; (3) Het mist elke specificatie van meting voor beide variabelen; (4) Het stelt een perfecte relatie voor die de complexiteit van menselijk gedrag tegenspreekt; (5) Het kan niet betekenisvol getest worden met correlatie- of regressieanalyse, omdat correlatiecoëfficiënten van nature geen enkele causaliteit kunnen vaststellen. In elk wetenschappelijk veld worden hypotheses die absolute claims maken over enkele causaliteit over het algemeen als te extreem beschouwd en falen ze de multivariate aard van complexe fenomenen te erkennen.”</w:t>
      </w:r>
    </w:p>
    <w:p w14:paraId="600E52E0" w14:textId="77777777" w:rsidR="00415A5A" w:rsidRDefault="00000000">
      <w:r>
        <w:pict w14:anchorId="600E5313">
          <v:rect id="_x0000_i1051" style="width:0;height:1.5pt" o:hralign="center" o:hrstd="t" o:hr="t"/>
        </w:pict>
      </w:r>
      <w:bookmarkEnd w:id="84"/>
      <w:bookmarkEnd w:id="90"/>
      <w:bookmarkEnd w:id="94"/>
    </w:p>
    <w:sectPr w:rsidR="00415A5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7090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FA31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063A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1B6CD1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414469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2D34927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F1420B9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1"/>
    <w:multiLevelType w:val="multilevel"/>
    <w:tmpl w:val="5282B0B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82056813">
    <w:abstractNumId w:val="0"/>
  </w:num>
  <w:num w:numId="2" w16cid:durableId="2042319248">
    <w:abstractNumId w:val="1"/>
  </w:num>
  <w:num w:numId="3" w16cid:durableId="1012099648">
    <w:abstractNumId w:val="1"/>
  </w:num>
  <w:num w:numId="4" w16cid:durableId="280576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4507318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73118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07643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788812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559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643965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776820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88232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90909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35019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03673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39693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78187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48459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764306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748810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19897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58784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2621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150884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7113418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12796020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754596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218117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991546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180922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97331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789507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192718063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16cid:durableId="63884849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16cid:durableId="13459376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6" w16cid:durableId="115271929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114336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014435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066786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U3MDMyNDMztrCwNLNU0lEKTi0uzszPAykwrAUAWTk+3CwAAAA="/>
  </w:docVars>
  <w:rsids>
    <w:rsidRoot w:val="00415A5A"/>
    <w:rsid w:val="00415A5A"/>
    <w:rsid w:val="0053534E"/>
    <w:rsid w:val="00CD517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50A7"/>
  <w15:docId w15:val="{3D1135E4-BC6E-45DD-958D-947560651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D5172"/>
    <w:pPr>
      <w:spacing w:after="100"/>
    </w:pPr>
  </w:style>
  <w:style w:type="paragraph" w:styleId="TOC2">
    <w:name w:val="toc 2"/>
    <w:basedOn w:val="Normal"/>
    <w:next w:val="Normal"/>
    <w:autoRedefine/>
    <w:uiPriority w:val="39"/>
    <w:rsid w:val="00CD5172"/>
    <w:pPr>
      <w:spacing w:after="100"/>
      <w:ind w:left="240"/>
    </w:pPr>
  </w:style>
  <w:style w:type="paragraph" w:styleId="TOC3">
    <w:name w:val="toc 3"/>
    <w:basedOn w:val="Normal"/>
    <w:next w:val="Normal"/>
    <w:autoRedefine/>
    <w:uiPriority w:val="39"/>
    <w:rsid w:val="00CD517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5330</Words>
  <Characters>87381</Characters>
  <Application>Microsoft Office Word</Application>
  <DocSecurity>0</DocSecurity>
  <Lines>728</Lines>
  <Paragraphs>205</Paragraphs>
  <ScaleCrop>false</ScaleCrop>
  <Company/>
  <LinksUpToDate>false</LinksUpToDate>
  <CharactersWithSpaces>10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Alleen correlatie (25 vragen)</dc:title>
  <dc:creator/>
  <cp:keywords/>
  <cp:lastModifiedBy>Kuralarasan Kumar</cp:lastModifiedBy>
  <cp:revision>2</cp:revision>
  <cp:lastPrinted>2025-10-23T15:19:00Z</cp:lastPrinted>
  <dcterms:created xsi:type="dcterms:W3CDTF">2025-10-23T15:12:00Z</dcterms:created>
  <dcterms:modified xsi:type="dcterms:W3CDTF">2025-10-2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